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42E920" w14:textId="40019278" w:rsidR="00F758F8" w:rsidRPr="00621E62" w:rsidRDefault="00621E62" w:rsidP="00621E62">
      <w:pPr>
        <w:pStyle w:val="ListParagraph"/>
        <w:numPr>
          <w:ilvl w:val="0"/>
          <w:numId w:val="2"/>
        </w:numPr>
      </w:pPr>
      <w:r w:rsidRPr="00621E62">
        <w:t xml:space="preserve"> L103000 </w:t>
      </w:r>
      <w:r w:rsidR="00717B39">
        <w:t>–</w:t>
      </w:r>
      <w:r w:rsidRPr="00621E62">
        <w:t xml:space="preserve"> Triglyceride</w:t>
      </w:r>
      <w:r w:rsidR="00717B39">
        <w:t xml:space="preserve"> </w:t>
      </w:r>
    </w:p>
    <w:p w14:paraId="53C6B666" w14:textId="3388A1E1" w:rsidR="00621E62" w:rsidRDefault="00621E62" w:rsidP="00621E62">
      <w:pPr>
        <w:pStyle w:val="ListParagraph"/>
        <w:numPr>
          <w:ilvl w:val="0"/>
          <w:numId w:val="3"/>
        </w:numPr>
      </w:pPr>
      <w:r>
        <w:t xml:space="preserve">Data size: </w:t>
      </w:r>
      <w:r w:rsidR="003A0FA6" w:rsidRPr="003A0FA6">
        <w:t>52759</w:t>
      </w:r>
    </w:p>
    <w:p w14:paraId="1BB6F541" w14:textId="2A078ADC" w:rsidR="003A0FA6" w:rsidRDefault="003A0FA6" w:rsidP="00621E62">
      <w:pPr>
        <w:pStyle w:val="ListParagraph"/>
        <w:numPr>
          <w:ilvl w:val="0"/>
          <w:numId w:val="3"/>
        </w:numPr>
      </w:pPr>
      <w:r>
        <w:t xml:space="preserve">Featur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3"/>
        <w:gridCol w:w="2133"/>
        <w:gridCol w:w="1761"/>
        <w:gridCol w:w="3001"/>
      </w:tblGrid>
      <w:tr w:rsidR="0094368A" w14:paraId="4E7D6B88" w14:textId="02286BC9" w:rsidTr="0094368A">
        <w:tc>
          <w:tcPr>
            <w:tcW w:w="0" w:type="auto"/>
          </w:tcPr>
          <w:p w14:paraId="1E0AD1B0" w14:textId="1528DDDC" w:rsidR="0094368A" w:rsidRDefault="0094368A" w:rsidP="0094368A">
            <w:pPr>
              <w:ind w:left="720"/>
              <w:jc w:val="right"/>
            </w:pPr>
            <w:r>
              <w:t>L104600</w:t>
            </w:r>
          </w:p>
          <w:p w14:paraId="40A0ACCE" w14:textId="207DCC23" w:rsidR="0094368A" w:rsidRDefault="0094368A" w:rsidP="0094368A">
            <w:pPr>
              <w:ind w:left="720"/>
              <w:jc w:val="right"/>
            </w:pPr>
          </w:p>
        </w:tc>
        <w:tc>
          <w:tcPr>
            <w:tcW w:w="0" w:type="auto"/>
          </w:tcPr>
          <w:p w14:paraId="6F1234F9" w14:textId="3261F655" w:rsidR="0094368A" w:rsidRDefault="0094368A" w:rsidP="0094368A">
            <w:pPr>
              <w:jc w:val="right"/>
            </w:pPr>
            <w:r w:rsidRPr="0094368A">
              <w:t>HbA1C</w:t>
            </w:r>
          </w:p>
        </w:tc>
        <w:tc>
          <w:tcPr>
            <w:tcW w:w="0" w:type="auto"/>
          </w:tcPr>
          <w:p w14:paraId="4767C85E" w14:textId="0683292A" w:rsidR="0094368A" w:rsidRDefault="0094368A" w:rsidP="0094368A">
            <w:pPr>
              <w:ind w:left="720"/>
              <w:jc w:val="right"/>
            </w:pPr>
            <w:r>
              <w:t>FIELD_40</w:t>
            </w:r>
          </w:p>
          <w:p w14:paraId="28872201" w14:textId="3470C147" w:rsidR="0094368A" w:rsidRDefault="0094368A" w:rsidP="0094368A">
            <w:pPr>
              <w:jc w:val="right"/>
            </w:pPr>
          </w:p>
        </w:tc>
        <w:tc>
          <w:tcPr>
            <w:tcW w:w="0" w:type="auto"/>
          </w:tcPr>
          <w:p w14:paraId="6330496B" w14:textId="413EB734" w:rsidR="0094368A" w:rsidRDefault="0094368A" w:rsidP="003A0FA6">
            <w:r w:rsidRPr="0094368A">
              <w:t>physical activity (high strength)</w:t>
            </w:r>
          </w:p>
        </w:tc>
      </w:tr>
      <w:tr w:rsidR="0094368A" w14:paraId="3FB4D499" w14:textId="33F6B6E8" w:rsidTr="0094368A">
        <w:tc>
          <w:tcPr>
            <w:tcW w:w="0" w:type="auto"/>
          </w:tcPr>
          <w:p w14:paraId="2ED65BED" w14:textId="7016DEE9" w:rsidR="0094368A" w:rsidRDefault="0094368A" w:rsidP="0094368A">
            <w:pPr>
              <w:ind w:left="720"/>
              <w:jc w:val="right"/>
            </w:pPr>
            <w:r>
              <w:t>FIELD_33</w:t>
            </w:r>
          </w:p>
          <w:p w14:paraId="3C931C32" w14:textId="3F891A6E" w:rsidR="0094368A" w:rsidRDefault="0094368A" w:rsidP="0094368A">
            <w:pPr>
              <w:jc w:val="right"/>
            </w:pPr>
          </w:p>
        </w:tc>
        <w:tc>
          <w:tcPr>
            <w:tcW w:w="0" w:type="auto"/>
          </w:tcPr>
          <w:p w14:paraId="72AD7131" w14:textId="57C7A85E" w:rsidR="0094368A" w:rsidRDefault="0094368A" w:rsidP="0094368A">
            <w:pPr>
              <w:jc w:val="right"/>
            </w:pPr>
            <w:r w:rsidRPr="0094368A">
              <w:t>Smoking</w:t>
            </w:r>
          </w:p>
        </w:tc>
        <w:tc>
          <w:tcPr>
            <w:tcW w:w="0" w:type="auto"/>
          </w:tcPr>
          <w:p w14:paraId="6F11493A" w14:textId="4BC157F1" w:rsidR="0094368A" w:rsidRDefault="0094368A" w:rsidP="0094368A">
            <w:pPr>
              <w:ind w:left="720"/>
              <w:jc w:val="right"/>
            </w:pPr>
            <w:r>
              <w:t>FIELD_41</w:t>
            </w:r>
          </w:p>
          <w:p w14:paraId="02DC6C80" w14:textId="78817EBC" w:rsidR="0094368A" w:rsidRDefault="0094368A" w:rsidP="0094368A">
            <w:pPr>
              <w:jc w:val="right"/>
            </w:pPr>
          </w:p>
        </w:tc>
        <w:tc>
          <w:tcPr>
            <w:tcW w:w="0" w:type="auto"/>
          </w:tcPr>
          <w:p w14:paraId="5D3B1C2D" w14:textId="030D30B9" w:rsidR="0094368A" w:rsidRDefault="0094368A" w:rsidP="003A0FA6">
            <w:r w:rsidRPr="0094368A">
              <w:t>physical activity (moderate)</w:t>
            </w:r>
          </w:p>
        </w:tc>
      </w:tr>
      <w:tr w:rsidR="0094368A" w14:paraId="02CC17FB" w14:textId="444CEC51" w:rsidTr="0094368A">
        <w:tc>
          <w:tcPr>
            <w:tcW w:w="0" w:type="auto"/>
          </w:tcPr>
          <w:p w14:paraId="0C95F602" w14:textId="1BA7C38D" w:rsidR="0094368A" w:rsidRDefault="0094368A" w:rsidP="0094368A">
            <w:pPr>
              <w:ind w:left="720"/>
              <w:jc w:val="right"/>
            </w:pPr>
            <w:r>
              <w:t>L100700</w:t>
            </w:r>
          </w:p>
          <w:p w14:paraId="174CD1CB" w14:textId="2F543431" w:rsidR="0094368A" w:rsidRDefault="0094368A" w:rsidP="0094368A">
            <w:pPr>
              <w:jc w:val="right"/>
            </w:pPr>
          </w:p>
        </w:tc>
        <w:tc>
          <w:tcPr>
            <w:tcW w:w="0" w:type="auto"/>
          </w:tcPr>
          <w:p w14:paraId="791914E9" w14:textId="5944E351" w:rsidR="0094368A" w:rsidRDefault="0094368A" w:rsidP="0094368A">
            <w:pPr>
              <w:jc w:val="right"/>
            </w:pPr>
            <w:r w:rsidRPr="0094368A">
              <w:t>Uric acid</w:t>
            </w:r>
          </w:p>
        </w:tc>
        <w:tc>
          <w:tcPr>
            <w:tcW w:w="0" w:type="auto"/>
          </w:tcPr>
          <w:p w14:paraId="29735AF4" w14:textId="643E397A" w:rsidR="0094368A" w:rsidRDefault="0094368A" w:rsidP="0094368A">
            <w:pPr>
              <w:ind w:left="720"/>
              <w:jc w:val="right"/>
            </w:pPr>
            <w:r>
              <w:t>FIELD_38</w:t>
            </w:r>
          </w:p>
          <w:p w14:paraId="52442960" w14:textId="6EAD1ED4" w:rsidR="0094368A" w:rsidRDefault="0094368A" w:rsidP="0094368A">
            <w:pPr>
              <w:jc w:val="right"/>
            </w:pPr>
          </w:p>
        </w:tc>
        <w:tc>
          <w:tcPr>
            <w:tcW w:w="0" w:type="auto"/>
          </w:tcPr>
          <w:p w14:paraId="1BF43619" w14:textId="30158E50" w:rsidR="0094368A" w:rsidRDefault="0094368A" w:rsidP="003A0FA6">
            <w:r w:rsidRPr="0094368A">
              <w:t>Drinking 5-1 days (1 week)</w:t>
            </w:r>
          </w:p>
        </w:tc>
      </w:tr>
      <w:tr w:rsidR="0094368A" w14:paraId="1EA4E962" w14:textId="2970DF52" w:rsidTr="0094368A">
        <w:tc>
          <w:tcPr>
            <w:tcW w:w="0" w:type="auto"/>
          </w:tcPr>
          <w:p w14:paraId="2177715C" w14:textId="0BEED450" w:rsidR="0094368A" w:rsidRDefault="0094368A" w:rsidP="0094368A">
            <w:pPr>
              <w:ind w:left="720"/>
              <w:jc w:val="right"/>
            </w:pPr>
            <w:r>
              <w:t>FIELD_31</w:t>
            </w:r>
          </w:p>
          <w:p w14:paraId="6AC0A2D1" w14:textId="3F8025EC" w:rsidR="0094368A" w:rsidRDefault="0094368A" w:rsidP="0094368A">
            <w:pPr>
              <w:jc w:val="right"/>
            </w:pPr>
          </w:p>
        </w:tc>
        <w:tc>
          <w:tcPr>
            <w:tcW w:w="0" w:type="auto"/>
          </w:tcPr>
          <w:p w14:paraId="7B331353" w14:textId="57FB0B15" w:rsidR="0094368A" w:rsidRDefault="0094368A" w:rsidP="0094368A">
            <w:pPr>
              <w:jc w:val="center"/>
            </w:pPr>
            <w:r w:rsidRPr="0094368A">
              <w:t>Family history</w:t>
            </w:r>
          </w:p>
        </w:tc>
        <w:tc>
          <w:tcPr>
            <w:tcW w:w="0" w:type="auto"/>
          </w:tcPr>
          <w:p w14:paraId="7C2E6254" w14:textId="44072768" w:rsidR="0094368A" w:rsidRDefault="0094368A" w:rsidP="0094368A">
            <w:pPr>
              <w:ind w:left="720"/>
              <w:jc w:val="right"/>
            </w:pPr>
            <w:r>
              <w:t>S000502</w:t>
            </w:r>
          </w:p>
          <w:p w14:paraId="71796178" w14:textId="687A64F7" w:rsidR="0094368A" w:rsidRDefault="0094368A" w:rsidP="0094368A">
            <w:pPr>
              <w:jc w:val="right"/>
            </w:pPr>
          </w:p>
        </w:tc>
        <w:tc>
          <w:tcPr>
            <w:tcW w:w="0" w:type="auto"/>
          </w:tcPr>
          <w:p w14:paraId="589D1E6C" w14:textId="6A34EBA1" w:rsidR="0094368A" w:rsidRDefault="0094368A" w:rsidP="003A0FA6">
            <w:r>
              <w:t>DBP</w:t>
            </w:r>
          </w:p>
        </w:tc>
      </w:tr>
      <w:tr w:rsidR="0094368A" w14:paraId="2F2D60B5" w14:textId="6DC63FA4" w:rsidTr="0094368A">
        <w:tc>
          <w:tcPr>
            <w:tcW w:w="0" w:type="auto"/>
          </w:tcPr>
          <w:p w14:paraId="20AFF658" w14:textId="7B6FB639" w:rsidR="0094368A" w:rsidRDefault="0094368A" w:rsidP="0094368A">
            <w:pPr>
              <w:ind w:left="720"/>
              <w:jc w:val="right"/>
            </w:pPr>
            <w:r>
              <w:t>S000300</w:t>
            </w:r>
          </w:p>
          <w:p w14:paraId="379A0767" w14:textId="47A9B5EB" w:rsidR="0094368A" w:rsidRDefault="0094368A" w:rsidP="0094368A">
            <w:pPr>
              <w:jc w:val="right"/>
            </w:pPr>
          </w:p>
        </w:tc>
        <w:tc>
          <w:tcPr>
            <w:tcW w:w="0" w:type="auto"/>
          </w:tcPr>
          <w:p w14:paraId="2B1ADA1A" w14:textId="3EE46B3A" w:rsidR="0094368A" w:rsidRDefault="0094368A" w:rsidP="0094368A">
            <w:pPr>
              <w:jc w:val="right"/>
            </w:pPr>
            <w:r w:rsidRPr="0094368A">
              <w:t>BMI</w:t>
            </w:r>
          </w:p>
        </w:tc>
        <w:tc>
          <w:tcPr>
            <w:tcW w:w="0" w:type="auto"/>
          </w:tcPr>
          <w:p w14:paraId="4C527EF4" w14:textId="772D9980" w:rsidR="0094368A" w:rsidRDefault="0094368A" w:rsidP="0094368A">
            <w:pPr>
              <w:ind w:left="720"/>
              <w:jc w:val="right"/>
            </w:pPr>
            <w:r>
              <w:t>L100800</w:t>
            </w:r>
          </w:p>
          <w:p w14:paraId="402DEF90" w14:textId="442E8501" w:rsidR="0094368A" w:rsidRDefault="0094368A" w:rsidP="0094368A">
            <w:pPr>
              <w:jc w:val="right"/>
            </w:pPr>
          </w:p>
        </w:tc>
        <w:tc>
          <w:tcPr>
            <w:tcW w:w="0" w:type="auto"/>
          </w:tcPr>
          <w:p w14:paraId="3D4C322B" w14:textId="497BBFC6" w:rsidR="0094368A" w:rsidRDefault="0094368A" w:rsidP="003A0FA6">
            <w:r>
              <w:t>Fasting glucose level</w:t>
            </w:r>
          </w:p>
        </w:tc>
      </w:tr>
      <w:tr w:rsidR="0094368A" w14:paraId="6241F629" w14:textId="174405A2" w:rsidTr="0094368A">
        <w:tc>
          <w:tcPr>
            <w:tcW w:w="0" w:type="auto"/>
          </w:tcPr>
          <w:p w14:paraId="3F7496B9" w14:textId="50E677BC" w:rsidR="0094368A" w:rsidRDefault="0094368A" w:rsidP="0094368A">
            <w:pPr>
              <w:ind w:left="720"/>
              <w:jc w:val="right"/>
            </w:pPr>
            <w:r>
              <w:t>FIELD_32</w:t>
            </w:r>
          </w:p>
          <w:p w14:paraId="7AE3C55C" w14:textId="6372AA70" w:rsidR="0094368A" w:rsidRDefault="0094368A" w:rsidP="0094368A">
            <w:pPr>
              <w:jc w:val="right"/>
            </w:pPr>
          </w:p>
        </w:tc>
        <w:tc>
          <w:tcPr>
            <w:tcW w:w="0" w:type="auto"/>
          </w:tcPr>
          <w:p w14:paraId="0F1750D0" w14:textId="7A147DDB" w:rsidR="0094368A" w:rsidRDefault="0094368A" w:rsidP="0094368A">
            <w:pPr>
              <w:jc w:val="right"/>
            </w:pPr>
            <w:r w:rsidRPr="0094368A">
              <w:t>hepatitis</w:t>
            </w:r>
          </w:p>
        </w:tc>
        <w:tc>
          <w:tcPr>
            <w:tcW w:w="0" w:type="auto"/>
          </w:tcPr>
          <w:p w14:paraId="6D80D344" w14:textId="1EBF758A" w:rsidR="0094368A" w:rsidRDefault="0094368A" w:rsidP="0094368A">
            <w:pPr>
              <w:ind w:left="720"/>
              <w:jc w:val="right"/>
            </w:pPr>
            <w:r>
              <w:t>L101700</w:t>
            </w:r>
          </w:p>
          <w:p w14:paraId="0C83EEBE" w14:textId="4E0E9992" w:rsidR="0094368A" w:rsidRDefault="0094368A" w:rsidP="0094368A">
            <w:pPr>
              <w:jc w:val="right"/>
            </w:pPr>
          </w:p>
        </w:tc>
        <w:tc>
          <w:tcPr>
            <w:tcW w:w="0" w:type="auto"/>
          </w:tcPr>
          <w:p w14:paraId="3C6AA4D3" w14:textId="559B9337" w:rsidR="0094368A" w:rsidRDefault="0094368A" w:rsidP="003A0FA6">
            <w:r w:rsidRPr="0094368A">
              <w:t>r-GTP</w:t>
            </w:r>
          </w:p>
        </w:tc>
      </w:tr>
      <w:tr w:rsidR="0094368A" w14:paraId="0A482B8A" w14:textId="2E4F6993" w:rsidTr="0094368A">
        <w:tc>
          <w:tcPr>
            <w:tcW w:w="0" w:type="auto"/>
          </w:tcPr>
          <w:p w14:paraId="73118C3F" w14:textId="05B9B5B9" w:rsidR="0094368A" w:rsidRDefault="0094368A" w:rsidP="0094368A">
            <w:pPr>
              <w:ind w:left="720"/>
              <w:jc w:val="right"/>
            </w:pPr>
            <w:r>
              <w:t>L190400</w:t>
            </w:r>
          </w:p>
          <w:p w14:paraId="178D75FD" w14:textId="284ED8CD" w:rsidR="0094368A" w:rsidRDefault="0094368A" w:rsidP="0094368A">
            <w:pPr>
              <w:jc w:val="right"/>
            </w:pPr>
          </w:p>
        </w:tc>
        <w:tc>
          <w:tcPr>
            <w:tcW w:w="0" w:type="auto"/>
          </w:tcPr>
          <w:p w14:paraId="28F41E63" w14:textId="2A86E02F" w:rsidR="0094368A" w:rsidRDefault="0094368A" w:rsidP="0094368A">
            <w:pPr>
              <w:jc w:val="right"/>
            </w:pPr>
            <w:r w:rsidRPr="0094368A">
              <w:t>Hemoglobin</w:t>
            </w:r>
          </w:p>
        </w:tc>
        <w:tc>
          <w:tcPr>
            <w:tcW w:w="0" w:type="auto"/>
          </w:tcPr>
          <w:p w14:paraId="383E8DA3" w14:textId="34FF1998" w:rsidR="0094368A" w:rsidRDefault="0094368A" w:rsidP="0094368A">
            <w:pPr>
              <w:jc w:val="right"/>
            </w:pPr>
            <w:r>
              <w:t>L101300</w:t>
            </w:r>
          </w:p>
        </w:tc>
        <w:tc>
          <w:tcPr>
            <w:tcW w:w="0" w:type="auto"/>
          </w:tcPr>
          <w:p w14:paraId="52CC7F9A" w14:textId="2EA2BA11" w:rsidR="0094368A" w:rsidRDefault="0094368A" w:rsidP="003A0FA6">
            <w:r w:rsidRPr="0094368A">
              <w:t>serum GPT</w:t>
            </w:r>
          </w:p>
        </w:tc>
      </w:tr>
      <w:tr w:rsidR="0094368A" w14:paraId="36A068B0" w14:textId="748292AC" w:rsidTr="0094368A">
        <w:tc>
          <w:tcPr>
            <w:tcW w:w="0" w:type="auto"/>
          </w:tcPr>
          <w:p w14:paraId="73DFEFC9" w14:textId="1F342E64" w:rsidR="0094368A" w:rsidRDefault="0094368A" w:rsidP="0094368A">
            <w:pPr>
              <w:ind w:left="720"/>
              <w:jc w:val="right"/>
            </w:pPr>
            <w:r>
              <w:t>L103000_x</w:t>
            </w:r>
          </w:p>
          <w:p w14:paraId="0DBAF287" w14:textId="739D2080" w:rsidR="0094368A" w:rsidRDefault="0094368A" w:rsidP="0094368A">
            <w:pPr>
              <w:jc w:val="right"/>
            </w:pPr>
          </w:p>
        </w:tc>
        <w:tc>
          <w:tcPr>
            <w:tcW w:w="0" w:type="auto"/>
          </w:tcPr>
          <w:p w14:paraId="57F6CAA8" w14:textId="0A343B14" w:rsidR="0094368A" w:rsidRDefault="0094368A" w:rsidP="0094368A">
            <w:pPr>
              <w:jc w:val="right"/>
            </w:pPr>
            <w:r w:rsidRPr="00621E62">
              <w:t>Triglyceride</w:t>
            </w:r>
            <w:r>
              <w:t>- last year</w:t>
            </w:r>
          </w:p>
        </w:tc>
        <w:tc>
          <w:tcPr>
            <w:tcW w:w="0" w:type="auto"/>
          </w:tcPr>
          <w:p w14:paraId="31C96FEA" w14:textId="5644F60C" w:rsidR="0094368A" w:rsidRDefault="0094368A" w:rsidP="0094368A">
            <w:pPr>
              <w:jc w:val="right"/>
            </w:pPr>
            <w:r>
              <w:t>S000501</w:t>
            </w:r>
          </w:p>
        </w:tc>
        <w:tc>
          <w:tcPr>
            <w:tcW w:w="0" w:type="auto"/>
          </w:tcPr>
          <w:p w14:paraId="17D73888" w14:textId="1462B888" w:rsidR="0094368A" w:rsidRDefault="0094368A" w:rsidP="003A0FA6">
            <w:r>
              <w:t>SBP</w:t>
            </w:r>
          </w:p>
        </w:tc>
      </w:tr>
    </w:tbl>
    <w:p w14:paraId="7E66F39C" w14:textId="0952B923" w:rsidR="003A0FA6" w:rsidRDefault="00C71FF2" w:rsidP="003A0FA6">
      <w:r>
        <w:rPr>
          <w:noProof/>
        </w:rPr>
        <mc:AlternateContent>
          <mc:Choice Requires="wpg">
            <w:drawing>
              <wp:anchor distT="0" distB="0" distL="114300" distR="114300" simplePos="0" relativeHeight="251634688" behindDoc="0" locked="0" layoutInCell="1" allowOverlap="1" wp14:anchorId="45953B45" wp14:editId="57BAC85D">
                <wp:simplePos x="0" y="0"/>
                <wp:positionH relativeFrom="column">
                  <wp:posOffset>0</wp:posOffset>
                </wp:positionH>
                <wp:positionV relativeFrom="paragraph">
                  <wp:posOffset>289464</wp:posOffset>
                </wp:positionV>
                <wp:extent cx="5926707" cy="2957830"/>
                <wp:effectExtent l="0" t="0" r="0" b="0"/>
                <wp:wrapTight wrapText="bothSides">
                  <wp:wrapPolygon edited="0">
                    <wp:start x="0" y="0"/>
                    <wp:lineTo x="0" y="21424"/>
                    <wp:lineTo x="21524" y="21424"/>
                    <wp:lineTo x="21524" y="835"/>
                    <wp:lineTo x="5971" y="0"/>
                    <wp:lineTo x="0" y="0"/>
                  </wp:wrapPolygon>
                </wp:wrapTight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6707" cy="2957830"/>
                          <a:chOff x="0" y="0"/>
                          <a:chExt cx="5926707" cy="2957830"/>
                        </a:xfrm>
                      </wpg:grpSpPr>
                      <wpg:grpSp>
                        <wpg:cNvPr id="3" name="Group 3"/>
                        <wpg:cNvGrpSpPr/>
                        <wpg:grpSpPr>
                          <a:xfrm>
                            <a:off x="0" y="0"/>
                            <a:ext cx="5926707" cy="2638425"/>
                            <a:chOff x="0" y="0"/>
                            <a:chExt cx="5926707" cy="2638425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73857" y="129396"/>
                              <a:ext cx="3752850" cy="25050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28775" cy="263842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4" name="Text Box 4"/>
                        <wps:cNvSpPr txBox="1"/>
                        <wps:spPr>
                          <a:xfrm>
                            <a:off x="0" y="2691130"/>
                            <a:ext cx="592645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197BBEB" w14:textId="247BA540" w:rsidR="00F758F8" w:rsidRPr="00870D9B" w:rsidRDefault="00F758F8" w:rsidP="00A60381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905F7F"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  <w:r>
                                <w:t xml:space="preserve"> </w:t>
                              </w:r>
                              <w:r w:rsidRPr="00710BBA">
                                <w:t>Corre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5953B45" id="Group 5" o:spid="_x0000_s1026" style="position:absolute;margin-left:0;margin-top:22.8pt;width:466.65pt;height:232.9pt;z-index:251634688" coordsize="59267,295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">
                <v:group id="Group 3" o:spid="_x0000_s1027" style="position:absolute;width:59267;height:26384" coordsize="59267,26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8" type="#_x0000_t75" style="position:absolute;left:21738;top:1293;width:37529;height:250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">
                    <v:imagedata r:id="rId7" o:title=""/>
                  </v:shape>
                  <v:shape id="Picture 1" o:spid="_x0000_s1029" type="#_x0000_t75" style="position:absolute;width:16287;height:263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">
                    <v:imagedata r:id="rId8" o:title="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30" type="#_x0000_t202" style="position:absolute;top:26911;width:59264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" stroked="f">
                  <v:textbox style="mso-fit-shape-to-text:t" inset="0,0,0,0">
                    <w:txbxContent>
                      <w:p w14:paraId="4197BBEB" w14:textId="247BA540" w:rsidR="00F758F8" w:rsidRPr="00870D9B" w:rsidRDefault="00F758F8" w:rsidP="00A60381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905F7F">
                          <w:rPr>
                            <w:noProof/>
                          </w:rPr>
                          <w:t>1</w:t>
                        </w:r>
                        <w:r>
                          <w:fldChar w:fldCharType="end"/>
                        </w:r>
                        <w:r>
                          <w:t xml:space="preserve"> </w:t>
                        </w:r>
                        <w:r w:rsidRPr="00710BBA">
                          <w:t>Correlation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5006C1A9" w14:textId="493D9E79" w:rsidR="002E6BEB" w:rsidRPr="002E6BEB" w:rsidRDefault="002E6BEB" w:rsidP="006A3520">
      <w:pPr>
        <w:pStyle w:val="HTMLPreformatted"/>
        <w:numPr>
          <w:ilvl w:val="0"/>
          <w:numId w:val="5"/>
        </w:numPr>
        <w:shd w:val="clear" w:color="auto" w:fill="FFFFFF"/>
        <w:wordWrap w:val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2E6BEB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2E6BE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3861.384</w:t>
      </w:r>
    </w:p>
    <w:p w14:paraId="2E4060DD" w14:textId="5BF56E02" w:rsidR="002E6BEB" w:rsidRPr="006A3520" w:rsidRDefault="002E6BEB" w:rsidP="006A3520">
      <w:pPr>
        <w:pStyle w:val="ListParagraph"/>
        <w:numPr>
          <w:ilvl w:val="0"/>
          <w:numId w:val="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A3520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root </w:t>
      </w:r>
      <w:proofErr w:type="spellStart"/>
      <w:r w:rsidRPr="006A3520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6A3520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62.140</w:t>
      </w:r>
    </w:p>
    <w:p w14:paraId="76D0CA69" w14:textId="718A2BB3" w:rsidR="002E6BEB" w:rsidRPr="006A3520" w:rsidRDefault="002E6BEB" w:rsidP="006A3520">
      <w:pPr>
        <w:pStyle w:val="ListParagraph"/>
        <w:numPr>
          <w:ilvl w:val="0"/>
          <w:numId w:val="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6A3520">
        <w:rPr>
          <w:rFonts w:ascii="Courier New" w:eastAsia="Times New Roman" w:hAnsi="Courier New" w:cs="Courier New"/>
          <w:color w:val="000000"/>
          <w:sz w:val="21"/>
          <w:szCs w:val="21"/>
        </w:rPr>
        <w:t>mean_absolute_error</w:t>
      </w:r>
      <w:proofErr w:type="spellEnd"/>
      <w:r w:rsidRPr="006A3520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38.42</w:t>
      </w:r>
    </w:p>
    <w:p w14:paraId="42F20CF7" w14:textId="5CBB5E39" w:rsidR="002E6BEB" w:rsidRPr="006A3520" w:rsidRDefault="002E6BEB" w:rsidP="006A3520">
      <w:pPr>
        <w:pStyle w:val="ListParagraph"/>
        <w:numPr>
          <w:ilvl w:val="0"/>
          <w:numId w:val="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A3520">
        <w:rPr>
          <w:rFonts w:ascii="Courier New" w:eastAsia="Times New Roman" w:hAnsi="Courier New" w:cs="Courier New"/>
          <w:color w:val="000000"/>
          <w:sz w:val="21"/>
          <w:szCs w:val="21"/>
        </w:rPr>
        <w:t>r2_score 0.513</w:t>
      </w:r>
    </w:p>
    <w:p w14:paraId="7FBE40FB" w14:textId="23644B90" w:rsidR="00A60381" w:rsidRDefault="00A60381" w:rsidP="00A60381">
      <w:pPr>
        <w:keepNext/>
      </w:pPr>
      <w:r>
        <w:t xml:space="preserve">             </w:t>
      </w:r>
    </w:p>
    <w:p w14:paraId="5CB6E05D" w14:textId="77777777" w:rsidR="00A60381" w:rsidRDefault="00A60381" w:rsidP="00A60381">
      <w:pPr>
        <w:pStyle w:val="Caption"/>
      </w:pPr>
    </w:p>
    <w:p w14:paraId="5EB9B921" w14:textId="77777777" w:rsidR="00A60381" w:rsidRDefault="00A60381" w:rsidP="00A60381">
      <w:pPr>
        <w:pStyle w:val="Caption"/>
      </w:pPr>
    </w:p>
    <w:p w14:paraId="1B1540B4" w14:textId="7CE4D192" w:rsidR="00A60381" w:rsidRDefault="008770E7" w:rsidP="008770E7">
      <w:pPr>
        <w:pStyle w:val="ListParagraph"/>
        <w:numPr>
          <w:ilvl w:val="0"/>
          <w:numId w:val="2"/>
        </w:numPr>
      </w:pPr>
      <w:r w:rsidRPr="008770E7">
        <w:lastRenderedPageBreak/>
        <w:t>S000300</w:t>
      </w:r>
      <w:r>
        <w:t xml:space="preserve"> – BMI</w:t>
      </w:r>
    </w:p>
    <w:p w14:paraId="656C01E0" w14:textId="6CB9DF42" w:rsidR="008770E7" w:rsidRDefault="008770E7" w:rsidP="008770E7">
      <w:pPr>
        <w:pStyle w:val="ListParagraph"/>
        <w:numPr>
          <w:ilvl w:val="1"/>
          <w:numId w:val="2"/>
        </w:numPr>
      </w:pPr>
      <w:r>
        <w:t xml:space="preserve">Data size: </w:t>
      </w:r>
      <w:r w:rsidRPr="008770E7">
        <w:t>128085</w:t>
      </w:r>
    </w:p>
    <w:p w14:paraId="31B6CC6E" w14:textId="26EF117F" w:rsidR="008770E7" w:rsidRDefault="008770E7" w:rsidP="008770E7">
      <w:pPr>
        <w:pStyle w:val="ListParagraph"/>
        <w:numPr>
          <w:ilvl w:val="1"/>
          <w:numId w:val="2"/>
        </w:numPr>
      </w:pPr>
      <w:r>
        <w:t>Fe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1"/>
        <w:gridCol w:w="1825"/>
        <w:gridCol w:w="1761"/>
        <w:gridCol w:w="3001"/>
      </w:tblGrid>
      <w:tr w:rsidR="008770E7" w14:paraId="1B8EDD4A" w14:textId="77777777" w:rsidTr="00F758F8">
        <w:tc>
          <w:tcPr>
            <w:tcW w:w="0" w:type="auto"/>
          </w:tcPr>
          <w:p w14:paraId="04C29BA7" w14:textId="77777777" w:rsidR="008770E7" w:rsidRDefault="008770E7" w:rsidP="008770E7">
            <w:pPr>
              <w:ind w:left="720"/>
              <w:jc w:val="right"/>
            </w:pPr>
            <w:r>
              <w:t>S000300</w:t>
            </w:r>
          </w:p>
          <w:p w14:paraId="66F14FC7" w14:textId="77777777" w:rsidR="008770E7" w:rsidRDefault="008770E7" w:rsidP="008770E7">
            <w:pPr>
              <w:ind w:left="720"/>
              <w:jc w:val="right"/>
            </w:pPr>
          </w:p>
        </w:tc>
        <w:tc>
          <w:tcPr>
            <w:tcW w:w="0" w:type="auto"/>
          </w:tcPr>
          <w:p w14:paraId="528E7263" w14:textId="04FE91A2" w:rsidR="008770E7" w:rsidRDefault="008770E7" w:rsidP="008770E7">
            <w:pPr>
              <w:jc w:val="right"/>
            </w:pPr>
            <w:r w:rsidRPr="0094368A">
              <w:t>BMI</w:t>
            </w:r>
            <w:r>
              <w:t xml:space="preserve"> – last year</w:t>
            </w:r>
          </w:p>
        </w:tc>
        <w:tc>
          <w:tcPr>
            <w:tcW w:w="0" w:type="auto"/>
          </w:tcPr>
          <w:p w14:paraId="3DC72BCA" w14:textId="77777777" w:rsidR="008770E7" w:rsidRDefault="008770E7" w:rsidP="008770E7">
            <w:pPr>
              <w:ind w:left="720"/>
              <w:jc w:val="right"/>
            </w:pPr>
            <w:r>
              <w:t>FIELD_40</w:t>
            </w:r>
          </w:p>
          <w:p w14:paraId="1CE7A679" w14:textId="77777777" w:rsidR="008770E7" w:rsidRDefault="008770E7" w:rsidP="008770E7">
            <w:pPr>
              <w:jc w:val="right"/>
            </w:pPr>
          </w:p>
        </w:tc>
        <w:tc>
          <w:tcPr>
            <w:tcW w:w="0" w:type="auto"/>
          </w:tcPr>
          <w:p w14:paraId="7DEA2B5F" w14:textId="77777777" w:rsidR="008770E7" w:rsidRDefault="008770E7" w:rsidP="008770E7">
            <w:r w:rsidRPr="0094368A">
              <w:t>physical activity (high strength)</w:t>
            </w:r>
          </w:p>
        </w:tc>
      </w:tr>
      <w:tr w:rsidR="008770E7" w14:paraId="76D195E5" w14:textId="77777777" w:rsidTr="00F758F8">
        <w:tc>
          <w:tcPr>
            <w:tcW w:w="0" w:type="auto"/>
          </w:tcPr>
          <w:p w14:paraId="52CC2A70" w14:textId="77777777" w:rsidR="008770E7" w:rsidRDefault="008770E7" w:rsidP="00F758F8">
            <w:pPr>
              <w:ind w:left="720"/>
              <w:jc w:val="right"/>
            </w:pPr>
            <w:r>
              <w:t>FIELD_33</w:t>
            </w:r>
          </w:p>
          <w:p w14:paraId="7D84DA42" w14:textId="77777777" w:rsidR="008770E7" w:rsidRDefault="008770E7" w:rsidP="00F758F8">
            <w:pPr>
              <w:jc w:val="right"/>
            </w:pPr>
          </w:p>
        </w:tc>
        <w:tc>
          <w:tcPr>
            <w:tcW w:w="0" w:type="auto"/>
          </w:tcPr>
          <w:p w14:paraId="6CB6126E" w14:textId="77777777" w:rsidR="008770E7" w:rsidRDefault="008770E7" w:rsidP="00F758F8">
            <w:pPr>
              <w:jc w:val="right"/>
            </w:pPr>
            <w:r w:rsidRPr="0094368A">
              <w:t>Smoking</w:t>
            </w:r>
          </w:p>
        </w:tc>
        <w:tc>
          <w:tcPr>
            <w:tcW w:w="0" w:type="auto"/>
          </w:tcPr>
          <w:p w14:paraId="1FEDFAED" w14:textId="77777777" w:rsidR="008770E7" w:rsidRDefault="008770E7" w:rsidP="00F758F8">
            <w:pPr>
              <w:ind w:left="720"/>
              <w:jc w:val="right"/>
            </w:pPr>
            <w:r>
              <w:t>FIELD_41</w:t>
            </w:r>
          </w:p>
          <w:p w14:paraId="07C01E68" w14:textId="77777777" w:rsidR="008770E7" w:rsidRDefault="008770E7" w:rsidP="00F758F8">
            <w:pPr>
              <w:jc w:val="right"/>
            </w:pPr>
          </w:p>
        </w:tc>
        <w:tc>
          <w:tcPr>
            <w:tcW w:w="0" w:type="auto"/>
          </w:tcPr>
          <w:p w14:paraId="705B3A1E" w14:textId="77777777" w:rsidR="008770E7" w:rsidRDefault="008770E7" w:rsidP="00F758F8">
            <w:r w:rsidRPr="0094368A">
              <w:t>physical activity (moderate)</w:t>
            </w:r>
          </w:p>
        </w:tc>
      </w:tr>
      <w:tr w:rsidR="008770E7" w14:paraId="7194C291" w14:textId="77777777" w:rsidTr="00F758F8">
        <w:tc>
          <w:tcPr>
            <w:tcW w:w="0" w:type="auto"/>
          </w:tcPr>
          <w:p w14:paraId="61705BEA" w14:textId="77777777" w:rsidR="008770E7" w:rsidRDefault="008770E7" w:rsidP="00F758F8">
            <w:pPr>
              <w:ind w:left="720"/>
              <w:jc w:val="right"/>
            </w:pPr>
            <w:r>
              <w:t>L100700</w:t>
            </w:r>
          </w:p>
          <w:p w14:paraId="2E83053D" w14:textId="77777777" w:rsidR="008770E7" w:rsidRDefault="008770E7" w:rsidP="00F758F8">
            <w:pPr>
              <w:jc w:val="right"/>
            </w:pPr>
          </w:p>
        </w:tc>
        <w:tc>
          <w:tcPr>
            <w:tcW w:w="0" w:type="auto"/>
          </w:tcPr>
          <w:p w14:paraId="736CB7D8" w14:textId="77777777" w:rsidR="008770E7" w:rsidRDefault="008770E7" w:rsidP="00F758F8">
            <w:pPr>
              <w:jc w:val="right"/>
            </w:pPr>
            <w:r w:rsidRPr="0094368A">
              <w:t>Uric acid</w:t>
            </w:r>
          </w:p>
        </w:tc>
        <w:tc>
          <w:tcPr>
            <w:tcW w:w="0" w:type="auto"/>
          </w:tcPr>
          <w:p w14:paraId="211843BC" w14:textId="60FFF07C" w:rsidR="008770E7" w:rsidRDefault="00307227" w:rsidP="00F758F8">
            <w:pPr>
              <w:jc w:val="right"/>
            </w:pPr>
            <w:r>
              <w:t>L100500</w:t>
            </w:r>
          </w:p>
        </w:tc>
        <w:tc>
          <w:tcPr>
            <w:tcW w:w="0" w:type="auto"/>
          </w:tcPr>
          <w:p w14:paraId="3AEB57D1" w14:textId="16C3011C" w:rsidR="008770E7" w:rsidRDefault="00307227" w:rsidP="00F758F8">
            <w:r w:rsidRPr="00307227">
              <w:t>Creatinine</w:t>
            </w:r>
          </w:p>
        </w:tc>
      </w:tr>
      <w:tr w:rsidR="008770E7" w14:paraId="067A80FA" w14:textId="77777777" w:rsidTr="00F758F8">
        <w:tc>
          <w:tcPr>
            <w:tcW w:w="0" w:type="auto"/>
          </w:tcPr>
          <w:p w14:paraId="72F9261D" w14:textId="77777777" w:rsidR="008770E7" w:rsidRDefault="008770E7" w:rsidP="00F758F8">
            <w:pPr>
              <w:ind w:left="720"/>
              <w:jc w:val="right"/>
            </w:pPr>
            <w:r>
              <w:t>FIELD_31</w:t>
            </w:r>
          </w:p>
          <w:p w14:paraId="5B382709" w14:textId="77777777" w:rsidR="008770E7" w:rsidRDefault="008770E7" w:rsidP="00F758F8">
            <w:pPr>
              <w:jc w:val="right"/>
            </w:pPr>
          </w:p>
        </w:tc>
        <w:tc>
          <w:tcPr>
            <w:tcW w:w="0" w:type="auto"/>
          </w:tcPr>
          <w:p w14:paraId="143E71E5" w14:textId="77777777" w:rsidR="008770E7" w:rsidRDefault="008770E7" w:rsidP="00F758F8">
            <w:pPr>
              <w:jc w:val="center"/>
            </w:pPr>
            <w:r w:rsidRPr="0094368A">
              <w:t>Family history</w:t>
            </w:r>
          </w:p>
        </w:tc>
        <w:tc>
          <w:tcPr>
            <w:tcW w:w="0" w:type="auto"/>
          </w:tcPr>
          <w:p w14:paraId="3AA407B4" w14:textId="77777777" w:rsidR="008770E7" w:rsidRDefault="008770E7" w:rsidP="00F758F8">
            <w:pPr>
              <w:ind w:left="720"/>
              <w:jc w:val="right"/>
            </w:pPr>
            <w:r>
              <w:t>S000502</w:t>
            </w:r>
          </w:p>
          <w:p w14:paraId="41C84FFE" w14:textId="77777777" w:rsidR="008770E7" w:rsidRDefault="008770E7" w:rsidP="00F758F8">
            <w:pPr>
              <w:jc w:val="right"/>
            </w:pPr>
          </w:p>
        </w:tc>
        <w:tc>
          <w:tcPr>
            <w:tcW w:w="0" w:type="auto"/>
          </w:tcPr>
          <w:p w14:paraId="3CB1A7AE" w14:textId="77777777" w:rsidR="008770E7" w:rsidRDefault="008770E7" w:rsidP="00F758F8">
            <w:r>
              <w:t>DBP</w:t>
            </w:r>
          </w:p>
        </w:tc>
      </w:tr>
      <w:tr w:rsidR="008770E7" w14:paraId="038E9D3C" w14:textId="77777777" w:rsidTr="00F758F8">
        <w:tc>
          <w:tcPr>
            <w:tcW w:w="0" w:type="auto"/>
          </w:tcPr>
          <w:p w14:paraId="745321C1" w14:textId="3E2FD859" w:rsidR="008770E7" w:rsidRDefault="008770E7" w:rsidP="00F758F8">
            <w:pPr>
              <w:jc w:val="right"/>
            </w:pPr>
            <w:r>
              <w:t>L103300</w:t>
            </w:r>
          </w:p>
        </w:tc>
        <w:tc>
          <w:tcPr>
            <w:tcW w:w="0" w:type="auto"/>
          </w:tcPr>
          <w:p w14:paraId="3442DD67" w14:textId="26998920" w:rsidR="008770E7" w:rsidRDefault="00307227" w:rsidP="00F758F8">
            <w:pPr>
              <w:jc w:val="right"/>
            </w:pPr>
            <w:r w:rsidRPr="00307227">
              <w:t>Cardiac risk factor</w:t>
            </w:r>
          </w:p>
        </w:tc>
        <w:tc>
          <w:tcPr>
            <w:tcW w:w="0" w:type="auto"/>
          </w:tcPr>
          <w:p w14:paraId="04348EAA" w14:textId="77777777" w:rsidR="008770E7" w:rsidRDefault="008770E7" w:rsidP="00F758F8">
            <w:pPr>
              <w:ind w:left="720"/>
              <w:jc w:val="right"/>
            </w:pPr>
            <w:r>
              <w:t>L100800</w:t>
            </w:r>
          </w:p>
          <w:p w14:paraId="6F51C5DA" w14:textId="77777777" w:rsidR="008770E7" w:rsidRDefault="008770E7" w:rsidP="00F758F8">
            <w:pPr>
              <w:jc w:val="right"/>
            </w:pPr>
          </w:p>
        </w:tc>
        <w:tc>
          <w:tcPr>
            <w:tcW w:w="0" w:type="auto"/>
          </w:tcPr>
          <w:p w14:paraId="2F2041F2" w14:textId="77777777" w:rsidR="008770E7" w:rsidRDefault="008770E7" w:rsidP="00F758F8">
            <w:r>
              <w:t>Fasting glucose level</w:t>
            </w:r>
          </w:p>
        </w:tc>
      </w:tr>
      <w:tr w:rsidR="008770E7" w14:paraId="73A6EA9B" w14:textId="77777777" w:rsidTr="00F758F8">
        <w:tc>
          <w:tcPr>
            <w:tcW w:w="0" w:type="auto"/>
          </w:tcPr>
          <w:p w14:paraId="6365B27C" w14:textId="24B5C203" w:rsidR="008770E7" w:rsidRDefault="008770E7" w:rsidP="00F758F8">
            <w:pPr>
              <w:jc w:val="right"/>
            </w:pPr>
            <w:r>
              <w:t>L103100</w:t>
            </w:r>
          </w:p>
        </w:tc>
        <w:tc>
          <w:tcPr>
            <w:tcW w:w="0" w:type="auto"/>
          </w:tcPr>
          <w:p w14:paraId="4F7D397B" w14:textId="6E9E1592" w:rsidR="008770E7" w:rsidRDefault="00307227" w:rsidP="00F758F8">
            <w:pPr>
              <w:jc w:val="right"/>
            </w:pPr>
            <w:r w:rsidRPr="00307227">
              <w:t>HDL-Cholesterol</w:t>
            </w:r>
          </w:p>
        </w:tc>
        <w:tc>
          <w:tcPr>
            <w:tcW w:w="0" w:type="auto"/>
          </w:tcPr>
          <w:p w14:paraId="1212F5E2" w14:textId="77777777" w:rsidR="008770E7" w:rsidRDefault="008770E7" w:rsidP="00F758F8">
            <w:pPr>
              <w:ind w:left="720"/>
              <w:jc w:val="right"/>
            </w:pPr>
            <w:r>
              <w:t>L101700</w:t>
            </w:r>
          </w:p>
          <w:p w14:paraId="7C6F9C8A" w14:textId="77777777" w:rsidR="008770E7" w:rsidRDefault="008770E7" w:rsidP="00F758F8">
            <w:pPr>
              <w:jc w:val="right"/>
            </w:pPr>
          </w:p>
        </w:tc>
        <w:tc>
          <w:tcPr>
            <w:tcW w:w="0" w:type="auto"/>
          </w:tcPr>
          <w:p w14:paraId="60D5583C" w14:textId="77777777" w:rsidR="008770E7" w:rsidRDefault="008770E7" w:rsidP="00F758F8">
            <w:r w:rsidRPr="0094368A">
              <w:t>r-GTP</w:t>
            </w:r>
          </w:p>
        </w:tc>
      </w:tr>
      <w:tr w:rsidR="008770E7" w14:paraId="427D794A" w14:textId="77777777" w:rsidTr="00F758F8">
        <w:tc>
          <w:tcPr>
            <w:tcW w:w="0" w:type="auto"/>
          </w:tcPr>
          <w:p w14:paraId="65834354" w14:textId="77777777" w:rsidR="008770E7" w:rsidRDefault="008770E7" w:rsidP="00F758F8">
            <w:pPr>
              <w:ind w:left="720"/>
              <w:jc w:val="right"/>
            </w:pPr>
            <w:r>
              <w:t>L190400</w:t>
            </w:r>
          </w:p>
          <w:p w14:paraId="77BAD3A4" w14:textId="77777777" w:rsidR="008770E7" w:rsidRDefault="008770E7" w:rsidP="00F758F8">
            <w:pPr>
              <w:jc w:val="right"/>
            </w:pPr>
          </w:p>
        </w:tc>
        <w:tc>
          <w:tcPr>
            <w:tcW w:w="0" w:type="auto"/>
          </w:tcPr>
          <w:p w14:paraId="55562A85" w14:textId="77777777" w:rsidR="008770E7" w:rsidRDefault="008770E7" w:rsidP="00F758F8">
            <w:pPr>
              <w:jc w:val="right"/>
            </w:pPr>
            <w:r w:rsidRPr="0094368A">
              <w:t>Hemoglobin</w:t>
            </w:r>
          </w:p>
        </w:tc>
        <w:tc>
          <w:tcPr>
            <w:tcW w:w="0" w:type="auto"/>
          </w:tcPr>
          <w:p w14:paraId="65AA188A" w14:textId="77777777" w:rsidR="008770E7" w:rsidRDefault="008770E7" w:rsidP="00F758F8">
            <w:pPr>
              <w:jc w:val="right"/>
            </w:pPr>
            <w:r>
              <w:t>L101300</w:t>
            </w:r>
          </w:p>
        </w:tc>
        <w:tc>
          <w:tcPr>
            <w:tcW w:w="0" w:type="auto"/>
          </w:tcPr>
          <w:p w14:paraId="497C595F" w14:textId="77777777" w:rsidR="008770E7" w:rsidRDefault="008770E7" w:rsidP="00F758F8">
            <w:r w:rsidRPr="0094368A">
              <w:t>serum GPT</w:t>
            </w:r>
          </w:p>
        </w:tc>
      </w:tr>
      <w:tr w:rsidR="008770E7" w14:paraId="7C2140C3" w14:textId="77777777" w:rsidTr="00F758F8">
        <w:tc>
          <w:tcPr>
            <w:tcW w:w="0" w:type="auto"/>
          </w:tcPr>
          <w:p w14:paraId="62A2D550" w14:textId="1B552AD2" w:rsidR="008770E7" w:rsidRDefault="008770E7" w:rsidP="00F758F8">
            <w:pPr>
              <w:ind w:left="720"/>
              <w:jc w:val="right"/>
            </w:pPr>
            <w:r>
              <w:t>L103000</w:t>
            </w:r>
          </w:p>
          <w:p w14:paraId="1BDE3834" w14:textId="77777777" w:rsidR="008770E7" w:rsidRDefault="008770E7" w:rsidP="00F758F8">
            <w:pPr>
              <w:jc w:val="right"/>
            </w:pPr>
          </w:p>
        </w:tc>
        <w:tc>
          <w:tcPr>
            <w:tcW w:w="0" w:type="auto"/>
          </w:tcPr>
          <w:p w14:paraId="371EEA13" w14:textId="2D586860" w:rsidR="008770E7" w:rsidRDefault="008770E7" w:rsidP="00F758F8">
            <w:pPr>
              <w:jc w:val="right"/>
            </w:pPr>
            <w:r w:rsidRPr="00621E62">
              <w:t>Triglyceride</w:t>
            </w:r>
          </w:p>
        </w:tc>
        <w:tc>
          <w:tcPr>
            <w:tcW w:w="0" w:type="auto"/>
          </w:tcPr>
          <w:p w14:paraId="3806A3CF" w14:textId="77777777" w:rsidR="008770E7" w:rsidRDefault="008770E7" w:rsidP="00F758F8">
            <w:pPr>
              <w:jc w:val="right"/>
            </w:pPr>
            <w:r>
              <w:t>S000501</w:t>
            </w:r>
          </w:p>
        </w:tc>
        <w:tc>
          <w:tcPr>
            <w:tcW w:w="0" w:type="auto"/>
          </w:tcPr>
          <w:p w14:paraId="71C70BEC" w14:textId="77777777" w:rsidR="008770E7" w:rsidRDefault="008770E7" w:rsidP="00F758F8">
            <w:r>
              <w:t>SBP</w:t>
            </w:r>
          </w:p>
        </w:tc>
      </w:tr>
    </w:tbl>
    <w:p w14:paraId="33F8D75E" w14:textId="55B9B9B6" w:rsidR="00A60381" w:rsidRDefault="00A60381" w:rsidP="00A60381">
      <w:pPr>
        <w:pStyle w:val="Caption"/>
      </w:pPr>
    </w:p>
    <w:p w14:paraId="51164DD6" w14:textId="7F38FAC3" w:rsidR="00307227" w:rsidRPr="00307227" w:rsidRDefault="00B45880" w:rsidP="00307227">
      <w:r>
        <w:rPr>
          <w:noProof/>
        </w:rPr>
        <mc:AlternateContent>
          <mc:Choice Requires="wpg">
            <w:drawing>
              <wp:anchor distT="0" distB="0" distL="114300" distR="114300" simplePos="0" relativeHeight="251640832" behindDoc="0" locked="0" layoutInCell="1" allowOverlap="1" wp14:anchorId="47F8FB88" wp14:editId="33A57E23">
                <wp:simplePos x="0" y="0"/>
                <wp:positionH relativeFrom="column">
                  <wp:posOffset>0</wp:posOffset>
                </wp:positionH>
                <wp:positionV relativeFrom="paragraph">
                  <wp:posOffset>7399</wp:posOffset>
                </wp:positionV>
                <wp:extent cx="5375165" cy="2914015"/>
                <wp:effectExtent l="0" t="0" r="0" b="635"/>
                <wp:wrapSquare wrapText="bothSides"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75165" cy="2914015"/>
                          <a:chOff x="0" y="0"/>
                          <a:chExt cx="5375165" cy="2914015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0" y="0"/>
                            <a:ext cx="5375165" cy="2590800"/>
                            <a:chOff x="0" y="0"/>
                            <a:chExt cx="5375165" cy="2590800"/>
                          </a:xfrm>
                        </wpg:grpSpPr>
                        <pic:pic xmlns:pic="http://schemas.openxmlformats.org/drawingml/2006/picture">
                          <pic:nvPicPr>
                            <pic:cNvPr id="6" name="Picture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09725" cy="25908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Picture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65190" y="23854"/>
                              <a:ext cx="3609975" cy="24765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9" name="Text Box 9"/>
                        <wps:cNvSpPr txBox="1"/>
                        <wps:spPr>
                          <a:xfrm>
                            <a:off x="0" y="2647315"/>
                            <a:ext cx="537400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ADF55D0" w14:textId="3E350DC1" w:rsidR="00F758F8" w:rsidRPr="002E369D" w:rsidRDefault="00F758F8" w:rsidP="00B45880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905F7F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  <w:r>
                                <w:t xml:space="preserve"> Corre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7F8FB88" id="Group 10" o:spid="_x0000_s1031" style="position:absolute;margin-left:0;margin-top:.6pt;width:423.25pt;height:229.45pt;z-index:251640832" coordsize="53751,291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">
                <v:group id="Group 8" o:spid="_x0000_s1032" style="position:absolute;width:53751;height:25908" coordsize="53751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Picture 6" o:spid="_x0000_s1033" type="#_x0000_t75" style="position:absolute;width:16097;height:25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">
                    <v:imagedata r:id="rId11" o:title=""/>
                  </v:shape>
                  <v:shape id="Picture 7" o:spid="_x0000_s1034" type="#_x0000_t75" style="position:absolute;left:17651;top:238;width:36100;height:24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">
                    <v:imagedata r:id="rId12" o:title=""/>
                  </v:shape>
                </v:group>
                <v:shape id="Text Box 9" o:spid="_x0000_s1035" type="#_x0000_t202" style="position:absolute;top:26473;width:53740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" stroked="f">
                  <v:textbox style="mso-fit-shape-to-text:t" inset="0,0,0,0">
                    <w:txbxContent>
                      <w:p w14:paraId="0ADF55D0" w14:textId="3E350DC1" w:rsidR="00F758F8" w:rsidRPr="002E369D" w:rsidRDefault="00F758F8" w:rsidP="00B45880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905F7F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  <w:r>
                          <w:t xml:space="preserve"> Correla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E9A7FB9" w14:textId="4733200D" w:rsidR="00A60381" w:rsidRDefault="00A60381" w:rsidP="00A60381">
      <w:pPr>
        <w:pStyle w:val="Caption"/>
      </w:pPr>
    </w:p>
    <w:p w14:paraId="18B424C1" w14:textId="0D4159C7" w:rsidR="00A60381" w:rsidRDefault="00A60381" w:rsidP="00A60381">
      <w:pPr>
        <w:pStyle w:val="Caption"/>
      </w:pPr>
    </w:p>
    <w:p w14:paraId="6AA08E55" w14:textId="66FAB54C" w:rsidR="00A60381" w:rsidRDefault="00A60381" w:rsidP="00A60381">
      <w:pPr>
        <w:pStyle w:val="Caption"/>
      </w:pPr>
    </w:p>
    <w:p w14:paraId="733E5945" w14:textId="77777777" w:rsidR="00A60381" w:rsidRDefault="00A60381" w:rsidP="00A60381">
      <w:pPr>
        <w:pStyle w:val="Caption"/>
      </w:pPr>
    </w:p>
    <w:p w14:paraId="0A6EA427" w14:textId="444AD8AE" w:rsidR="004838C8" w:rsidRDefault="004838C8" w:rsidP="00A60381">
      <w:pPr>
        <w:pStyle w:val="Caption"/>
      </w:pPr>
    </w:p>
    <w:p w14:paraId="06675325" w14:textId="44ED744E" w:rsidR="00E251FE" w:rsidRDefault="00E251FE" w:rsidP="00E251FE"/>
    <w:p w14:paraId="6493A136" w14:textId="0E9C7C65" w:rsidR="00E251FE" w:rsidRDefault="00E251FE" w:rsidP="00E251FE"/>
    <w:p w14:paraId="245CF820" w14:textId="1DA79767" w:rsidR="00E251FE" w:rsidRDefault="00E251FE" w:rsidP="00E251FE"/>
    <w:p w14:paraId="4168119A" w14:textId="507809DA" w:rsidR="00E251FE" w:rsidRDefault="00E251FE" w:rsidP="00E251FE"/>
    <w:p w14:paraId="281EBFEC" w14:textId="3EB57E67" w:rsidR="00E251FE" w:rsidRDefault="00E251FE" w:rsidP="00E251FE"/>
    <w:p w14:paraId="1144A616" w14:textId="126BA415" w:rsidR="00E251FE" w:rsidRDefault="00E251FE" w:rsidP="006A3520">
      <w:pPr>
        <w:pStyle w:val="ListParagraph"/>
        <w:numPr>
          <w:ilvl w:val="0"/>
          <w:numId w:val="4"/>
        </w:numPr>
      </w:pPr>
      <w:proofErr w:type="spellStart"/>
      <w:r>
        <w:t>mean_squared_error</w:t>
      </w:r>
      <w:proofErr w:type="spellEnd"/>
      <w:r>
        <w:t xml:space="preserve"> 1.59</w:t>
      </w:r>
    </w:p>
    <w:p w14:paraId="11A453FD" w14:textId="1497D6DF" w:rsidR="00E251FE" w:rsidRDefault="00E251FE" w:rsidP="006A3520">
      <w:pPr>
        <w:pStyle w:val="ListParagraph"/>
        <w:numPr>
          <w:ilvl w:val="0"/>
          <w:numId w:val="4"/>
        </w:numPr>
      </w:pPr>
      <w:r>
        <w:t xml:space="preserve">root </w:t>
      </w:r>
      <w:proofErr w:type="spellStart"/>
      <w:r>
        <w:t>mean_squared_error</w:t>
      </w:r>
      <w:proofErr w:type="spellEnd"/>
      <w:r>
        <w:t xml:space="preserve"> 1.26</w:t>
      </w:r>
    </w:p>
    <w:p w14:paraId="6836DB03" w14:textId="43528485" w:rsidR="00E251FE" w:rsidRDefault="00E251FE" w:rsidP="006A3520">
      <w:pPr>
        <w:pStyle w:val="ListParagraph"/>
        <w:numPr>
          <w:ilvl w:val="0"/>
          <w:numId w:val="4"/>
        </w:numPr>
      </w:pPr>
      <w:proofErr w:type="spellStart"/>
      <w:r>
        <w:t>mean_absolute_error</w:t>
      </w:r>
      <w:proofErr w:type="spellEnd"/>
      <w:r>
        <w:t xml:space="preserve"> 0.68</w:t>
      </w:r>
    </w:p>
    <w:p w14:paraId="53BEFBB3" w14:textId="7AB49F4A" w:rsidR="00DE7BB3" w:rsidRDefault="00E251FE" w:rsidP="006A3520">
      <w:pPr>
        <w:pStyle w:val="ListParagraph"/>
        <w:numPr>
          <w:ilvl w:val="0"/>
          <w:numId w:val="4"/>
        </w:numPr>
      </w:pPr>
      <w:r>
        <w:t>r2_score 0.857</w:t>
      </w:r>
    </w:p>
    <w:p w14:paraId="7E4FCDF1" w14:textId="77777777" w:rsidR="00DE7BB3" w:rsidRDefault="00DE7BB3">
      <w:r>
        <w:br w:type="page"/>
      </w:r>
    </w:p>
    <w:p w14:paraId="404A3A8A" w14:textId="07C12CDD" w:rsidR="00E251FE" w:rsidRDefault="00DE7BB3" w:rsidP="00DE7BB3">
      <w:pPr>
        <w:pStyle w:val="ListParagraph"/>
        <w:numPr>
          <w:ilvl w:val="0"/>
          <w:numId w:val="2"/>
        </w:numPr>
      </w:pPr>
      <w:r w:rsidRPr="00DE7BB3">
        <w:lastRenderedPageBreak/>
        <w:t>L103300</w:t>
      </w:r>
      <w:r w:rsidR="006A24B2">
        <w:t xml:space="preserve"> -</w:t>
      </w:r>
      <w:r w:rsidR="00CA14C9">
        <w:t xml:space="preserve"> </w:t>
      </w:r>
      <w:r w:rsidR="00CA14C9" w:rsidRPr="00307227">
        <w:t>Cardiac risk factor</w:t>
      </w:r>
    </w:p>
    <w:p w14:paraId="362907AB" w14:textId="1A0D7C17" w:rsidR="00DE7BB3" w:rsidRDefault="00DE7BB3" w:rsidP="00DE7BB3">
      <w:pPr>
        <w:pStyle w:val="ListParagraph"/>
        <w:numPr>
          <w:ilvl w:val="1"/>
          <w:numId w:val="2"/>
        </w:numPr>
      </w:pPr>
      <w:r>
        <w:t xml:space="preserve">Data size: </w:t>
      </w:r>
      <w:r w:rsidRPr="00DE7BB3">
        <w:t>44804</w:t>
      </w:r>
    </w:p>
    <w:p w14:paraId="125E4697" w14:textId="5BF452EE" w:rsidR="00DE7BB3" w:rsidRDefault="00DE7BB3" w:rsidP="00DE7BB3">
      <w:pPr>
        <w:pStyle w:val="ListParagraph"/>
        <w:numPr>
          <w:ilvl w:val="1"/>
          <w:numId w:val="2"/>
        </w:numPr>
      </w:pPr>
      <w:r>
        <w:t>Fea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7"/>
        <w:gridCol w:w="2791"/>
        <w:gridCol w:w="1748"/>
        <w:gridCol w:w="2045"/>
      </w:tblGrid>
      <w:tr w:rsidR="00DE7BB3" w14:paraId="35B547F6" w14:textId="77777777" w:rsidTr="004D29FC">
        <w:trPr>
          <w:jc w:val="center"/>
        </w:trPr>
        <w:tc>
          <w:tcPr>
            <w:tcW w:w="0" w:type="auto"/>
          </w:tcPr>
          <w:p w14:paraId="105552EA" w14:textId="77777777" w:rsidR="00DE7BB3" w:rsidRDefault="00DE7BB3" w:rsidP="00F758F8">
            <w:pPr>
              <w:ind w:left="720"/>
              <w:jc w:val="right"/>
            </w:pPr>
            <w:r>
              <w:t>S000300</w:t>
            </w:r>
          </w:p>
          <w:p w14:paraId="345A8F29" w14:textId="77777777" w:rsidR="00DE7BB3" w:rsidRDefault="00DE7BB3" w:rsidP="00F758F8">
            <w:pPr>
              <w:ind w:left="720"/>
              <w:jc w:val="right"/>
            </w:pPr>
          </w:p>
        </w:tc>
        <w:tc>
          <w:tcPr>
            <w:tcW w:w="0" w:type="auto"/>
          </w:tcPr>
          <w:p w14:paraId="1132DB8F" w14:textId="09F0B723" w:rsidR="00DE7BB3" w:rsidRDefault="00DE7BB3" w:rsidP="00F758F8">
            <w:pPr>
              <w:jc w:val="right"/>
            </w:pPr>
            <w:r w:rsidRPr="0094368A">
              <w:t>BMI</w:t>
            </w:r>
            <w:r>
              <w:t xml:space="preserve"> </w:t>
            </w:r>
          </w:p>
        </w:tc>
        <w:tc>
          <w:tcPr>
            <w:tcW w:w="0" w:type="auto"/>
          </w:tcPr>
          <w:p w14:paraId="671DB13F" w14:textId="56E8A84C" w:rsidR="00DE7BB3" w:rsidRDefault="00D10359" w:rsidP="00F758F8">
            <w:pPr>
              <w:ind w:left="720"/>
              <w:jc w:val="right"/>
            </w:pPr>
            <w:r>
              <w:t>L102900</w:t>
            </w:r>
            <w:r w:rsidR="00DE7BB3">
              <w:t xml:space="preserve"> </w:t>
            </w:r>
          </w:p>
          <w:p w14:paraId="7925B5D8" w14:textId="77777777" w:rsidR="00DE7BB3" w:rsidRDefault="00DE7BB3" w:rsidP="00F758F8">
            <w:pPr>
              <w:jc w:val="right"/>
            </w:pPr>
          </w:p>
        </w:tc>
        <w:tc>
          <w:tcPr>
            <w:tcW w:w="0" w:type="auto"/>
          </w:tcPr>
          <w:p w14:paraId="36BE1841" w14:textId="0675A3DA" w:rsidR="00DE7BB3" w:rsidRDefault="00D10359" w:rsidP="00F758F8">
            <w:r w:rsidRPr="00D10359">
              <w:t>total cholesterol</w:t>
            </w:r>
          </w:p>
        </w:tc>
      </w:tr>
      <w:tr w:rsidR="00DE7BB3" w14:paraId="3134F19D" w14:textId="77777777" w:rsidTr="004D29FC">
        <w:trPr>
          <w:jc w:val="center"/>
        </w:trPr>
        <w:tc>
          <w:tcPr>
            <w:tcW w:w="0" w:type="auto"/>
          </w:tcPr>
          <w:p w14:paraId="54E335E2" w14:textId="7904E797" w:rsidR="00DE7BB3" w:rsidRDefault="00D10359" w:rsidP="00F758F8">
            <w:pPr>
              <w:jc w:val="right"/>
            </w:pPr>
            <w:r>
              <w:t>SEX</w:t>
            </w:r>
          </w:p>
        </w:tc>
        <w:tc>
          <w:tcPr>
            <w:tcW w:w="0" w:type="auto"/>
          </w:tcPr>
          <w:p w14:paraId="2B971497" w14:textId="4C358F5B" w:rsidR="00DE7BB3" w:rsidRDefault="00D10359" w:rsidP="00F758F8">
            <w:pPr>
              <w:jc w:val="right"/>
            </w:pPr>
            <w:r>
              <w:t>SEX</w:t>
            </w:r>
            <w:r w:rsidR="00DE7BB3">
              <w:t xml:space="preserve"> </w:t>
            </w:r>
          </w:p>
        </w:tc>
        <w:tc>
          <w:tcPr>
            <w:tcW w:w="0" w:type="auto"/>
          </w:tcPr>
          <w:p w14:paraId="697590C0" w14:textId="41999E98" w:rsidR="00DE7BB3" w:rsidRDefault="00D10359" w:rsidP="00D10359">
            <w:pPr>
              <w:ind w:left="720"/>
              <w:jc w:val="right"/>
            </w:pPr>
            <w:r>
              <w:t xml:space="preserve"> L100700</w:t>
            </w:r>
          </w:p>
        </w:tc>
        <w:tc>
          <w:tcPr>
            <w:tcW w:w="0" w:type="auto"/>
          </w:tcPr>
          <w:p w14:paraId="5E3EFB20" w14:textId="2FF34689" w:rsidR="00DE7BB3" w:rsidRDefault="00D10359" w:rsidP="00F758F8">
            <w:r>
              <w:t xml:space="preserve"> </w:t>
            </w:r>
            <w:r w:rsidRPr="00D10359">
              <w:t>Uric acid</w:t>
            </w:r>
          </w:p>
        </w:tc>
      </w:tr>
      <w:tr w:rsidR="00DE7BB3" w14:paraId="22F773F4" w14:textId="77777777" w:rsidTr="004D29FC">
        <w:trPr>
          <w:jc w:val="center"/>
        </w:trPr>
        <w:tc>
          <w:tcPr>
            <w:tcW w:w="0" w:type="auto"/>
          </w:tcPr>
          <w:p w14:paraId="5725D898" w14:textId="77777777" w:rsidR="00DE7BB3" w:rsidRDefault="00DE7BB3" w:rsidP="00F758F8">
            <w:pPr>
              <w:ind w:left="720"/>
              <w:jc w:val="right"/>
            </w:pPr>
            <w:r>
              <w:t>L100700</w:t>
            </w:r>
          </w:p>
          <w:p w14:paraId="61F320C6" w14:textId="77777777" w:rsidR="00DE7BB3" w:rsidRDefault="00DE7BB3" w:rsidP="00F758F8">
            <w:pPr>
              <w:jc w:val="right"/>
            </w:pPr>
          </w:p>
        </w:tc>
        <w:tc>
          <w:tcPr>
            <w:tcW w:w="0" w:type="auto"/>
          </w:tcPr>
          <w:p w14:paraId="473D38CD" w14:textId="77777777" w:rsidR="00DE7BB3" w:rsidRDefault="00DE7BB3" w:rsidP="00F758F8">
            <w:pPr>
              <w:jc w:val="right"/>
            </w:pPr>
            <w:r w:rsidRPr="0094368A">
              <w:t>Uric acid</w:t>
            </w:r>
          </w:p>
        </w:tc>
        <w:tc>
          <w:tcPr>
            <w:tcW w:w="0" w:type="auto"/>
          </w:tcPr>
          <w:p w14:paraId="12B8E764" w14:textId="77777777" w:rsidR="00DE7BB3" w:rsidRDefault="00DE7BB3" w:rsidP="00F758F8">
            <w:pPr>
              <w:jc w:val="right"/>
            </w:pPr>
            <w:r>
              <w:t>L100500</w:t>
            </w:r>
          </w:p>
        </w:tc>
        <w:tc>
          <w:tcPr>
            <w:tcW w:w="0" w:type="auto"/>
          </w:tcPr>
          <w:p w14:paraId="5A91B5C7" w14:textId="77777777" w:rsidR="00DE7BB3" w:rsidRDefault="00DE7BB3" w:rsidP="00F758F8">
            <w:r w:rsidRPr="00307227">
              <w:t>Creatinine</w:t>
            </w:r>
          </w:p>
        </w:tc>
      </w:tr>
      <w:tr w:rsidR="00DE7BB3" w14:paraId="447EF725" w14:textId="77777777" w:rsidTr="004D29FC">
        <w:trPr>
          <w:jc w:val="center"/>
        </w:trPr>
        <w:tc>
          <w:tcPr>
            <w:tcW w:w="0" w:type="auto"/>
          </w:tcPr>
          <w:p w14:paraId="3F10FA9F" w14:textId="7BB70474" w:rsidR="00DE7BB3" w:rsidRDefault="00D10359" w:rsidP="00D10359">
            <w:pPr>
              <w:jc w:val="right"/>
            </w:pPr>
            <w:r>
              <w:t>L103200</w:t>
            </w:r>
          </w:p>
        </w:tc>
        <w:tc>
          <w:tcPr>
            <w:tcW w:w="0" w:type="auto"/>
          </w:tcPr>
          <w:p w14:paraId="096B6FB8" w14:textId="7420149B" w:rsidR="00DE7BB3" w:rsidRDefault="00D10359" w:rsidP="00F758F8">
            <w:pPr>
              <w:jc w:val="center"/>
            </w:pPr>
            <w:r w:rsidRPr="00D10359">
              <w:t>LDL-Cholesterol</w:t>
            </w:r>
          </w:p>
        </w:tc>
        <w:tc>
          <w:tcPr>
            <w:tcW w:w="0" w:type="auto"/>
          </w:tcPr>
          <w:p w14:paraId="79A9A408" w14:textId="46B198AD" w:rsidR="00DE7BB3" w:rsidRDefault="00D10359" w:rsidP="00F758F8">
            <w:pPr>
              <w:ind w:left="720"/>
              <w:jc w:val="right"/>
            </w:pPr>
            <w:r>
              <w:t xml:space="preserve">L190500 </w:t>
            </w:r>
          </w:p>
          <w:p w14:paraId="7C06BDF7" w14:textId="77777777" w:rsidR="00DE7BB3" w:rsidRDefault="00DE7BB3" w:rsidP="00F758F8">
            <w:pPr>
              <w:jc w:val="right"/>
            </w:pPr>
          </w:p>
        </w:tc>
        <w:tc>
          <w:tcPr>
            <w:tcW w:w="0" w:type="auto"/>
          </w:tcPr>
          <w:p w14:paraId="29B29EB3" w14:textId="692607A8" w:rsidR="00DE7BB3" w:rsidRDefault="00D10359" w:rsidP="00F758F8">
            <w:r>
              <w:t xml:space="preserve"> </w:t>
            </w:r>
            <w:r w:rsidRPr="00D10359">
              <w:t>HCT</w:t>
            </w:r>
          </w:p>
        </w:tc>
      </w:tr>
      <w:tr w:rsidR="00DE7BB3" w14:paraId="49755A8F" w14:textId="77777777" w:rsidTr="004D29FC">
        <w:trPr>
          <w:jc w:val="center"/>
        </w:trPr>
        <w:tc>
          <w:tcPr>
            <w:tcW w:w="0" w:type="auto"/>
          </w:tcPr>
          <w:p w14:paraId="55DC102B" w14:textId="77777777" w:rsidR="00DE7BB3" w:rsidRDefault="00DE7BB3" w:rsidP="00F758F8">
            <w:pPr>
              <w:jc w:val="right"/>
            </w:pPr>
            <w:r>
              <w:t>L103300</w:t>
            </w:r>
          </w:p>
        </w:tc>
        <w:tc>
          <w:tcPr>
            <w:tcW w:w="0" w:type="auto"/>
          </w:tcPr>
          <w:p w14:paraId="766537A1" w14:textId="2B85611C" w:rsidR="00DE7BB3" w:rsidRDefault="00DE7BB3" w:rsidP="00F758F8">
            <w:pPr>
              <w:jc w:val="right"/>
            </w:pPr>
            <w:r w:rsidRPr="00307227">
              <w:t>Cardiac risk factor</w:t>
            </w:r>
            <w:r w:rsidR="00CA14C9">
              <w:t xml:space="preserve"> – last year</w:t>
            </w:r>
          </w:p>
        </w:tc>
        <w:tc>
          <w:tcPr>
            <w:tcW w:w="0" w:type="auto"/>
          </w:tcPr>
          <w:p w14:paraId="24141EEA" w14:textId="77777777" w:rsidR="00DE7BB3" w:rsidRDefault="00DE7BB3" w:rsidP="00F758F8">
            <w:pPr>
              <w:ind w:left="720"/>
              <w:jc w:val="right"/>
            </w:pPr>
            <w:r>
              <w:t>L100800</w:t>
            </w:r>
          </w:p>
          <w:p w14:paraId="32F2C190" w14:textId="77777777" w:rsidR="00DE7BB3" w:rsidRDefault="00DE7BB3" w:rsidP="00F758F8">
            <w:pPr>
              <w:jc w:val="right"/>
            </w:pPr>
          </w:p>
        </w:tc>
        <w:tc>
          <w:tcPr>
            <w:tcW w:w="0" w:type="auto"/>
          </w:tcPr>
          <w:p w14:paraId="25F880E3" w14:textId="77777777" w:rsidR="00DE7BB3" w:rsidRDefault="00DE7BB3" w:rsidP="00F758F8">
            <w:r>
              <w:t>Fasting glucose level</w:t>
            </w:r>
          </w:p>
        </w:tc>
      </w:tr>
      <w:tr w:rsidR="00DE7BB3" w14:paraId="54D38E70" w14:textId="77777777" w:rsidTr="004D29FC">
        <w:trPr>
          <w:jc w:val="center"/>
        </w:trPr>
        <w:tc>
          <w:tcPr>
            <w:tcW w:w="0" w:type="auto"/>
          </w:tcPr>
          <w:p w14:paraId="361FEE7A" w14:textId="77777777" w:rsidR="00DE7BB3" w:rsidRDefault="00DE7BB3" w:rsidP="00F758F8">
            <w:pPr>
              <w:jc w:val="right"/>
            </w:pPr>
            <w:r>
              <w:t>L103100</w:t>
            </w:r>
          </w:p>
        </w:tc>
        <w:tc>
          <w:tcPr>
            <w:tcW w:w="0" w:type="auto"/>
          </w:tcPr>
          <w:p w14:paraId="020C7F96" w14:textId="77777777" w:rsidR="00DE7BB3" w:rsidRDefault="00DE7BB3" w:rsidP="00F758F8">
            <w:pPr>
              <w:jc w:val="right"/>
            </w:pPr>
            <w:r w:rsidRPr="00307227">
              <w:t>HDL-Cholesterol</w:t>
            </w:r>
          </w:p>
        </w:tc>
        <w:tc>
          <w:tcPr>
            <w:tcW w:w="0" w:type="auto"/>
          </w:tcPr>
          <w:p w14:paraId="348758FC" w14:textId="32FD77F9" w:rsidR="00DE7BB3" w:rsidRDefault="00D10359" w:rsidP="00F758F8">
            <w:pPr>
              <w:ind w:left="720"/>
              <w:jc w:val="right"/>
            </w:pPr>
            <w:r>
              <w:t xml:space="preserve">L104600 </w:t>
            </w:r>
          </w:p>
          <w:p w14:paraId="476D9DEE" w14:textId="77777777" w:rsidR="00DE7BB3" w:rsidRDefault="00DE7BB3" w:rsidP="00F758F8">
            <w:pPr>
              <w:jc w:val="right"/>
            </w:pPr>
          </w:p>
        </w:tc>
        <w:tc>
          <w:tcPr>
            <w:tcW w:w="0" w:type="auto"/>
          </w:tcPr>
          <w:p w14:paraId="535090E5" w14:textId="3C015DD2" w:rsidR="00DE7BB3" w:rsidRDefault="00D10359" w:rsidP="00F758F8">
            <w:r>
              <w:t xml:space="preserve"> </w:t>
            </w:r>
            <w:r w:rsidRPr="0094368A">
              <w:t>HbA1C</w:t>
            </w:r>
          </w:p>
        </w:tc>
      </w:tr>
      <w:tr w:rsidR="00DE7BB3" w14:paraId="1996F409" w14:textId="77777777" w:rsidTr="004D29FC">
        <w:trPr>
          <w:jc w:val="center"/>
        </w:trPr>
        <w:tc>
          <w:tcPr>
            <w:tcW w:w="0" w:type="auto"/>
          </w:tcPr>
          <w:p w14:paraId="530C3215" w14:textId="77777777" w:rsidR="00DE7BB3" w:rsidRDefault="00DE7BB3" w:rsidP="00F758F8">
            <w:pPr>
              <w:ind w:left="720"/>
              <w:jc w:val="right"/>
            </w:pPr>
            <w:r>
              <w:t>L190400</w:t>
            </w:r>
          </w:p>
          <w:p w14:paraId="15EA2FD7" w14:textId="77777777" w:rsidR="00DE7BB3" w:rsidRDefault="00DE7BB3" w:rsidP="00F758F8">
            <w:pPr>
              <w:jc w:val="right"/>
            </w:pPr>
          </w:p>
        </w:tc>
        <w:tc>
          <w:tcPr>
            <w:tcW w:w="0" w:type="auto"/>
          </w:tcPr>
          <w:p w14:paraId="543A0746" w14:textId="77777777" w:rsidR="00DE7BB3" w:rsidRDefault="00DE7BB3" w:rsidP="00F758F8">
            <w:pPr>
              <w:jc w:val="right"/>
            </w:pPr>
            <w:r w:rsidRPr="0094368A">
              <w:t>Hemoglobin</w:t>
            </w:r>
          </w:p>
        </w:tc>
        <w:tc>
          <w:tcPr>
            <w:tcW w:w="0" w:type="auto"/>
          </w:tcPr>
          <w:p w14:paraId="5135DCCC" w14:textId="77777777" w:rsidR="00DE7BB3" w:rsidRDefault="00DE7BB3" w:rsidP="00F758F8">
            <w:pPr>
              <w:jc w:val="right"/>
            </w:pPr>
            <w:r>
              <w:t>L101300</w:t>
            </w:r>
          </w:p>
        </w:tc>
        <w:tc>
          <w:tcPr>
            <w:tcW w:w="0" w:type="auto"/>
          </w:tcPr>
          <w:p w14:paraId="1A646C2F" w14:textId="77777777" w:rsidR="00DE7BB3" w:rsidRDefault="00DE7BB3" w:rsidP="00F758F8">
            <w:r w:rsidRPr="0094368A">
              <w:t>serum GPT</w:t>
            </w:r>
          </w:p>
        </w:tc>
      </w:tr>
      <w:tr w:rsidR="00DE7BB3" w14:paraId="0A57C295" w14:textId="77777777" w:rsidTr="004D29FC">
        <w:trPr>
          <w:jc w:val="center"/>
        </w:trPr>
        <w:tc>
          <w:tcPr>
            <w:tcW w:w="0" w:type="auto"/>
          </w:tcPr>
          <w:p w14:paraId="4F1CB025" w14:textId="77777777" w:rsidR="00DE7BB3" w:rsidRDefault="00DE7BB3" w:rsidP="00F758F8">
            <w:pPr>
              <w:ind w:left="720"/>
              <w:jc w:val="right"/>
            </w:pPr>
            <w:r>
              <w:t>L103000</w:t>
            </w:r>
          </w:p>
          <w:p w14:paraId="1A9E6219" w14:textId="77777777" w:rsidR="00DE7BB3" w:rsidRDefault="00DE7BB3" w:rsidP="00F758F8">
            <w:pPr>
              <w:jc w:val="right"/>
            </w:pPr>
          </w:p>
        </w:tc>
        <w:tc>
          <w:tcPr>
            <w:tcW w:w="0" w:type="auto"/>
          </w:tcPr>
          <w:p w14:paraId="492606B7" w14:textId="77777777" w:rsidR="00DE7BB3" w:rsidRDefault="00DE7BB3" w:rsidP="00F758F8">
            <w:pPr>
              <w:jc w:val="right"/>
            </w:pPr>
            <w:r w:rsidRPr="00621E62">
              <w:t>Triglyceride</w:t>
            </w:r>
          </w:p>
        </w:tc>
        <w:tc>
          <w:tcPr>
            <w:tcW w:w="0" w:type="auto"/>
          </w:tcPr>
          <w:p w14:paraId="52DC65B5" w14:textId="77777777" w:rsidR="00DE7BB3" w:rsidRDefault="00DE7BB3" w:rsidP="00F758F8">
            <w:pPr>
              <w:jc w:val="right"/>
            </w:pPr>
            <w:r>
              <w:t>S000501</w:t>
            </w:r>
          </w:p>
        </w:tc>
        <w:tc>
          <w:tcPr>
            <w:tcW w:w="0" w:type="auto"/>
          </w:tcPr>
          <w:p w14:paraId="6C36B8AD" w14:textId="77777777" w:rsidR="00DE7BB3" w:rsidRDefault="00DE7BB3" w:rsidP="00F758F8">
            <w:r>
              <w:t>SBP</w:t>
            </w:r>
          </w:p>
        </w:tc>
      </w:tr>
    </w:tbl>
    <w:p w14:paraId="1ECDB9B0" w14:textId="77777777" w:rsidR="007376E9" w:rsidRDefault="007376E9" w:rsidP="00DE7BB3">
      <w:pPr>
        <w:rPr>
          <w:color w:val="FF0000"/>
        </w:rPr>
      </w:pPr>
    </w:p>
    <w:p w14:paraId="5E6C8E78" w14:textId="1FB67852" w:rsidR="007376E9" w:rsidRDefault="007376E9" w:rsidP="00DE7BB3">
      <w:pPr>
        <w:rPr>
          <w:color w:val="FF0000"/>
        </w:rPr>
      </w:pPr>
      <w:r>
        <w:rPr>
          <w:noProof/>
          <w:color w:val="FF0000"/>
        </w:rPr>
        <mc:AlternateContent>
          <mc:Choice Requires="wpg">
            <w:drawing>
              <wp:anchor distT="0" distB="0" distL="114300" distR="114300" simplePos="0" relativeHeight="251646976" behindDoc="0" locked="0" layoutInCell="1" allowOverlap="1" wp14:anchorId="3632B662" wp14:editId="6EE4E332">
                <wp:simplePos x="0" y="0"/>
                <wp:positionH relativeFrom="margin">
                  <wp:posOffset>477078</wp:posOffset>
                </wp:positionH>
                <wp:positionV relativeFrom="paragraph">
                  <wp:posOffset>46742</wp:posOffset>
                </wp:positionV>
                <wp:extent cx="5341868" cy="3112770"/>
                <wp:effectExtent l="0" t="0" r="0" b="0"/>
                <wp:wrapSquare wrapText="bothSides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41868" cy="3112770"/>
                          <a:chOff x="0" y="0"/>
                          <a:chExt cx="5341868" cy="3112770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0" y="0"/>
                            <a:ext cx="5341868" cy="2790825"/>
                            <a:chOff x="0" y="0"/>
                            <a:chExt cx="5341868" cy="2790825"/>
                          </a:xfrm>
                        </wpg:grpSpPr>
                        <pic:pic xmlns:pic="http://schemas.openxmlformats.org/drawingml/2006/picture">
                          <pic:nvPicPr>
                            <pic:cNvPr id="11" name="Picture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66875" cy="27908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Picture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89043" y="71562"/>
                              <a:ext cx="3552825" cy="25050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4" name="Text Box 14"/>
                        <wps:cNvSpPr txBox="1"/>
                        <wps:spPr>
                          <a:xfrm>
                            <a:off x="0" y="2846070"/>
                            <a:ext cx="534162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49B03CE" w14:textId="3FE8D4BE" w:rsidR="00F758F8" w:rsidRPr="003B781E" w:rsidRDefault="00F758F8" w:rsidP="007376E9">
                              <w:pPr>
                                <w:pStyle w:val="Caption"/>
                                <w:rPr>
                                  <w:noProof/>
                                  <w:color w:val="FF0000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905F7F">
                                <w:rPr>
                                  <w:noProof/>
                                </w:rPr>
                                <w:t>3</w:t>
                              </w:r>
                              <w:r>
                                <w:fldChar w:fldCharType="end"/>
                              </w:r>
                              <w:r>
                                <w:t xml:space="preserve"> Corre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32B662" id="Group 15" o:spid="_x0000_s1036" style="position:absolute;margin-left:37.55pt;margin-top:3.7pt;width:420.6pt;height:245.1pt;z-index:251646976;mso-position-horizontal-relative:margin" coordsize="53418,311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">
                <v:group id="Group 13" o:spid="_x0000_s1037" style="position:absolute;width:53418;height:27908" coordsize="53418,27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Picture 11" o:spid="_x0000_s1038" type="#_x0000_t75" style="position:absolute;width:16668;height:27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">
                    <v:imagedata r:id="rId15" o:title=""/>
                  </v:shape>
                  <v:shape id="Picture 12" o:spid="_x0000_s1039" type="#_x0000_t75" style="position:absolute;left:17890;top:715;width:35528;height:250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">
                    <v:imagedata r:id="rId16" o:title=""/>
                  </v:shape>
                </v:group>
                <v:shape id="Text Box 14" o:spid="_x0000_s1040" type="#_x0000_t202" style="position:absolute;top:28460;width:5341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" stroked="f">
                  <v:textbox style="mso-fit-shape-to-text:t" inset="0,0,0,0">
                    <w:txbxContent>
                      <w:p w14:paraId="249B03CE" w14:textId="3FE8D4BE" w:rsidR="00F758F8" w:rsidRPr="003B781E" w:rsidRDefault="00F758F8" w:rsidP="007376E9">
                        <w:pPr>
                          <w:pStyle w:val="Caption"/>
                          <w:rPr>
                            <w:noProof/>
                            <w:color w:val="FF0000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905F7F">
                          <w:rPr>
                            <w:noProof/>
                          </w:rPr>
                          <w:t>3</w:t>
                        </w:r>
                        <w:r>
                          <w:fldChar w:fldCharType="end"/>
                        </w:r>
                        <w:r>
                          <w:t xml:space="preserve"> Correlation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4FDDF66E" w14:textId="2AA92B88" w:rsidR="00DE7BB3" w:rsidRDefault="00DE7BB3" w:rsidP="00DE7BB3">
      <w:pPr>
        <w:rPr>
          <w:color w:val="FF0000"/>
        </w:rPr>
      </w:pPr>
    </w:p>
    <w:p w14:paraId="63478722" w14:textId="50574D29" w:rsidR="00D10359" w:rsidRDefault="00D10359" w:rsidP="00DE7BB3"/>
    <w:p w14:paraId="4037FC4E" w14:textId="19F30EA5" w:rsidR="007810BA" w:rsidRDefault="007810BA" w:rsidP="00DE7BB3"/>
    <w:p w14:paraId="1C8584B2" w14:textId="49404F58" w:rsidR="007810BA" w:rsidRDefault="007810BA" w:rsidP="00DE7BB3"/>
    <w:p w14:paraId="4330C307" w14:textId="40B6B823" w:rsidR="007810BA" w:rsidRDefault="007810BA" w:rsidP="00DE7BB3"/>
    <w:p w14:paraId="3CC2F354" w14:textId="1DFDA47A" w:rsidR="007810BA" w:rsidRDefault="007810BA" w:rsidP="00DE7BB3"/>
    <w:p w14:paraId="269B9053" w14:textId="38FC75E0" w:rsidR="007810BA" w:rsidRDefault="007810BA" w:rsidP="00DE7BB3"/>
    <w:p w14:paraId="4842F548" w14:textId="4BC89C01" w:rsidR="007810BA" w:rsidRDefault="007810BA" w:rsidP="00DE7BB3"/>
    <w:p w14:paraId="6A15ABD3" w14:textId="5C6DB935" w:rsidR="007810BA" w:rsidRDefault="007810BA" w:rsidP="00DE7BB3"/>
    <w:p w14:paraId="7867143F" w14:textId="2580A79B" w:rsidR="007810BA" w:rsidRDefault="007810BA" w:rsidP="00DE7BB3"/>
    <w:p w14:paraId="53AA9C61" w14:textId="533E227C" w:rsidR="007810BA" w:rsidRDefault="007810BA" w:rsidP="00DE7BB3"/>
    <w:p w14:paraId="11BDC272" w14:textId="37D94942" w:rsidR="007810BA" w:rsidRDefault="007810BA" w:rsidP="00DE7BB3"/>
    <w:p w14:paraId="510FBA79" w14:textId="565F9ADB" w:rsidR="007810BA" w:rsidRPr="007810BA" w:rsidRDefault="007810BA" w:rsidP="007810BA">
      <w:pPr>
        <w:pStyle w:val="ListParagraph"/>
        <w:numPr>
          <w:ilvl w:val="0"/>
          <w:numId w:val="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810BA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7810B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0.390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63719EBA" w14:textId="0CAC312E" w:rsidR="007810BA" w:rsidRPr="007810BA" w:rsidRDefault="007810BA" w:rsidP="007810BA">
      <w:pPr>
        <w:pStyle w:val="ListParagraph"/>
        <w:numPr>
          <w:ilvl w:val="0"/>
          <w:numId w:val="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810B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root </w:t>
      </w:r>
      <w:proofErr w:type="spellStart"/>
      <w:r w:rsidRPr="007810BA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7810B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0.625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18E33F8E" w14:textId="7D0D6980" w:rsidR="007810BA" w:rsidRPr="007810BA" w:rsidRDefault="007810BA" w:rsidP="007810BA">
      <w:pPr>
        <w:pStyle w:val="ListParagraph"/>
        <w:numPr>
          <w:ilvl w:val="0"/>
          <w:numId w:val="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810BA">
        <w:rPr>
          <w:rFonts w:ascii="Courier New" w:eastAsia="Times New Roman" w:hAnsi="Courier New" w:cs="Courier New"/>
          <w:color w:val="000000"/>
          <w:sz w:val="21"/>
          <w:szCs w:val="21"/>
        </w:rPr>
        <w:t>mean_absolute_error</w:t>
      </w:r>
      <w:proofErr w:type="spellEnd"/>
      <w:r w:rsidRPr="007810B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0.461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6109F955" w14:textId="2AC1663E" w:rsidR="007810BA" w:rsidRPr="007810BA" w:rsidRDefault="007810BA" w:rsidP="007810BA">
      <w:pPr>
        <w:pStyle w:val="ListParagraph"/>
        <w:numPr>
          <w:ilvl w:val="0"/>
          <w:numId w:val="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810BA">
        <w:rPr>
          <w:rFonts w:ascii="Courier New" w:eastAsia="Times New Roman" w:hAnsi="Courier New" w:cs="Courier New"/>
          <w:color w:val="000000"/>
          <w:sz w:val="21"/>
          <w:szCs w:val="21"/>
        </w:rPr>
        <w:t>r2_score 0.699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25DC4B82" w14:textId="1BBB7C41" w:rsidR="00CA14C9" w:rsidRDefault="00CA14C9">
      <w:r>
        <w:br w:type="page"/>
      </w:r>
    </w:p>
    <w:p w14:paraId="029A8AF4" w14:textId="391F9959" w:rsidR="007810BA" w:rsidRDefault="00CA14C9" w:rsidP="00CA14C9">
      <w:pPr>
        <w:pStyle w:val="ListParagraph"/>
        <w:numPr>
          <w:ilvl w:val="0"/>
          <w:numId w:val="2"/>
        </w:numPr>
      </w:pPr>
      <w:r w:rsidRPr="00CA14C9">
        <w:lastRenderedPageBreak/>
        <w:t>S000501</w:t>
      </w:r>
      <w:r w:rsidR="00283C5D">
        <w:t xml:space="preserve"> - SBP</w:t>
      </w:r>
    </w:p>
    <w:p w14:paraId="4C1334D5" w14:textId="2D5E8D7B" w:rsidR="00CA14C9" w:rsidRDefault="00CA14C9" w:rsidP="00CA14C9">
      <w:pPr>
        <w:pStyle w:val="ListParagraph"/>
        <w:numPr>
          <w:ilvl w:val="1"/>
          <w:numId w:val="2"/>
        </w:numPr>
      </w:pPr>
      <w:r>
        <w:t xml:space="preserve">Data size: </w:t>
      </w:r>
      <w:r w:rsidRPr="00CA14C9">
        <w:t>128487</w:t>
      </w:r>
    </w:p>
    <w:p w14:paraId="1F6668B9" w14:textId="09E5EC69" w:rsidR="00CA14C9" w:rsidRDefault="00CA14C9" w:rsidP="00CA14C9">
      <w:pPr>
        <w:pStyle w:val="ListParagraph"/>
        <w:numPr>
          <w:ilvl w:val="1"/>
          <w:numId w:val="2"/>
        </w:numPr>
      </w:pPr>
      <w:r>
        <w:t>Fea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7"/>
        <w:gridCol w:w="1825"/>
        <w:gridCol w:w="1952"/>
        <w:gridCol w:w="2793"/>
      </w:tblGrid>
      <w:tr w:rsidR="00CA14C9" w14:paraId="0201B524" w14:textId="77777777" w:rsidTr="00F758F8">
        <w:trPr>
          <w:jc w:val="center"/>
        </w:trPr>
        <w:tc>
          <w:tcPr>
            <w:tcW w:w="0" w:type="auto"/>
          </w:tcPr>
          <w:p w14:paraId="34BDEFF1" w14:textId="77777777" w:rsidR="00CA14C9" w:rsidRDefault="00CA14C9" w:rsidP="00647C77">
            <w:pPr>
              <w:ind w:left="720"/>
              <w:jc w:val="right"/>
            </w:pPr>
            <w:r>
              <w:t>S000300</w:t>
            </w:r>
          </w:p>
          <w:p w14:paraId="75AAD314" w14:textId="77777777" w:rsidR="00CA14C9" w:rsidRDefault="00CA14C9" w:rsidP="00647C77">
            <w:pPr>
              <w:ind w:left="720"/>
              <w:jc w:val="right"/>
            </w:pPr>
          </w:p>
        </w:tc>
        <w:tc>
          <w:tcPr>
            <w:tcW w:w="0" w:type="auto"/>
          </w:tcPr>
          <w:p w14:paraId="3570A100" w14:textId="17C9C63A" w:rsidR="00CA14C9" w:rsidRDefault="00CA14C9" w:rsidP="00647C77">
            <w:pPr>
              <w:jc w:val="right"/>
            </w:pPr>
            <w:r w:rsidRPr="0094368A">
              <w:t>BMI</w:t>
            </w:r>
            <w:r>
              <w:t xml:space="preserve"> </w:t>
            </w:r>
          </w:p>
        </w:tc>
        <w:tc>
          <w:tcPr>
            <w:tcW w:w="0" w:type="auto"/>
          </w:tcPr>
          <w:p w14:paraId="3CDD44DB" w14:textId="078F69DA" w:rsidR="00CA14C9" w:rsidRDefault="00283C5D" w:rsidP="00647C77">
            <w:pPr>
              <w:ind w:left="720"/>
              <w:jc w:val="right"/>
            </w:pPr>
            <w:r>
              <w:t xml:space="preserve"> </w:t>
            </w:r>
          </w:p>
          <w:p w14:paraId="0FA766D2" w14:textId="2ADAEF50" w:rsidR="00CA14C9" w:rsidRDefault="00647C77" w:rsidP="00647C77">
            <w:pPr>
              <w:jc w:val="right"/>
            </w:pPr>
            <w:r>
              <w:t>L190300</w:t>
            </w:r>
          </w:p>
        </w:tc>
        <w:tc>
          <w:tcPr>
            <w:tcW w:w="0" w:type="auto"/>
          </w:tcPr>
          <w:p w14:paraId="242030ED" w14:textId="1975B3E3" w:rsidR="00CA14C9" w:rsidRDefault="00283C5D" w:rsidP="00647C77">
            <w:pPr>
              <w:jc w:val="right"/>
            </w:pPr>
            <w:r>
              <w:t xml:space="preserve"> </w:t>
            </w:r>
            <w:r w:rsidR="00647C77" w:rsidRPr="00647C77">
              <w:t>red blood cells</w:t>
            </w:r>
          </w:p>
        </w:tc>
      </w:tr>
      <w:tr w:rsidR="00CA14C9" w14:paraId="179C5699" w14:textId="77777777" w:rsidTr="00F758F8">
        <w:trPr>
          <w:jc w:val="center"/>
        </w:trPr>
        <w:tc>
          <w:tcPr>
            <w:tcW w:w="0" w:type="auto"/>
          </w:tcPr>
          <w:p w14:paraId="168ECCAB" w14:textId="626D0878" w:rsidR="00CA14C9" w:rsidRDefault="00850D3F" w:rsidP="00647C77">
            <w:pPr>
              <w:jc w:val="right"/>
            </w:pPr>
            <w:r>
              <w:t>S000502</w:t>
            </w:r>
            <w:r w:rsidR="00283C5D">
              <w:t xml:space="preserve"> </w:t>
            </w:r>
          </w:p>
        </w:tc>
        <w:tc>
          <w:tcPr>
            <w:tcW w:w="0" w:type="auto"/>
          </w:tcPr>
          <w:p w14:paraId="7F4E8480" w14:textId="171E6139" w:rsidR="00CA14C9" w:rsidRDefault="00850D3F" w:rsidP="00647C77">
            <w:pPr>
              <w:jc w:val="right"/>
            </w:pPr>
            <w:r>
              <w:t>DBP</w:t>
            </w:r>
            <w:r w:rsidR="00283C5D">
              <w:t xml:space="preserve"> </w:t>
            </w:r>
          </w:p>
        </w:tc>
        <w:tc>
          <w:tcPr>
            <w:tcW w:w="0" w:type="auto"/>
          </w:tcPr>
          <w:p w14:paraId="023E252E" w14:textId="5656BB44" w:rsidR="00CA14C9" w:rsidRDefault="00647C77" w:rsidP="00647C77">
            <w:pPr>
              <w:ind w:left="720"/>
              <w:jc w:val="right"/>
            </w:pPr>
            <w:r>
              <w:t>FIELD_42</w:t>
            </w:r>
            <w:r w:rsidR="00283C5D">
              <w:t xml:space="preserve"> </w:t>
            </w:r>
          </w:p>
        </w:tc>
        <w:tc>
          <w:tcPr>
            <w:tcW w:w="0" w:type="auto"/>
          </w:tcPr>
          <w:p w14:paraId="252500CC" w14:textId="335A66CC" w:rsidR="00CA14C9" w:rsidRDefault="00283C5D" w:rsidP="00647C77">
            <w:pPr>
              <w:jc w:val="right"/>
            </w:pPr>
            <w:r>
              <w:t xml:space="preserve"> </w:t>
            </w:r>
            <w:r w:rsidR="00647C77" w:rsidRPr="00647C77">
              <w:t>physical activity (walking)</w:t>
            </w:r>
          </w:p>
        </w:tc>
      </w:tr>
      <w:tr w:rsidR="00CA14C9" w14:paraId="1799331B" w14:textId="77777777" w:rsidTr="00F758F8">
        <w:trPr>
          <w:jc w:val="center"/>
        </w:trPr>
        <w:tc>
          <w:tcPr>
            <w:tcW w:w="0" w:type="auto"/>
          </w:tcPr>
          <w:p w14:paraId="63B2F6CF" w14:textId="77777777" w:rsidR="00CA14C9" w:rsidRDefault="00CA14C9" w:rsidP="00647C77">
            <w:pPr>
              <w:ind w:left="720"/>
              <w:jc w:val="right"/>
            </w:pPr>
            <w:r>
              <w:t>L100700</w:t>
            </w:r>
          </w:p>
          <w:p w14:paraId="63B34B1F" w14:textId="77777777" w:rsidR="00CA14C9" w:rsidRDefault="00CA14C9" w:rsidP="00647C77">
            <w:pPr>
              <w:jc w:val="right"/>
            </w:pPr>
          </w:p>
        </w:tc>
        <w:tc>
          <w:tcPr>
            <w:tcW w:w="0" w:type="auto"/>
          </w:tcPr>
          <w:p w14:paraId="7055E1FD" w14:textId="77777777" w:rsidR="00CA14C9" w:rsidRDefault="00CA14C9" w:rsidP="00647C77">
            <w:pPr>
              <w:jc w:val="right"/>
            </w:pPr>
            <w:r w:rsidRPr="0094368A">
              <w:t>Uric acid</w:t>
            </w:r>
          </w:p>
        </w:tc>
        <w:tc>
          <w:tcPr>
            <w:tcW w:w="0" w:type="auto"/>
          </w:tcPr>
          <w:p w14:paraId="29CB9F2C" w14:textId="0AAE4E84" w:rsidR="00CA14C9" w:rsidRDefault="00647C77" w:rsidP="00647C77">
            <w:pPr>
              <w:jc w:val="right"/>
            </w:pPr>
            <w:r>
              <w:t>L101700</w:t>
            </w:r>
            <w:r w:rsidR="00283C5D">
              <w:t xml:space="preserve"> </w:t>
            </w:r>
          </w:p>
        </w:tc>
        <w:tc>
          <w:tcPr>
            <w:tcW w:w="0" w:type="auto"/>
          </w:tcPr>
          <w:p w14:paraId="03A622FF" w14:textId="20153B80" w:rsidR="00CA14C9" w:rsidRDefault="00283C5D" w:rsidP="00647C77">
            <w:pPr>
              <w:jc w:val="right"/>
            </w:pPr>
            <w:r>
              <w:t xml:space="preserve"> </w:t>
            </w:r>
            <w:r w:rsidR="00647C77" w:rsidRPr="0094368A">
              <w:t>r-GTP</w:t>
            </w:r>
          </w:p>
        </w:tc>
      </w:tr>
      <w:tr w:rsidR="00CA14C9" w14:paraId="63657C7F" w14:textId="77777777" w:rsidTr="00F758F8">
        <w:trPr>
          <w:jc w:val="center"/>
        </w:trPr>
        <w:tc>
          <w:tcPr>
            <w:tcW w:w="0" w:type="auto"/>
          </w:tcPr>
          <w:p w14:paraId="6B4A5B90" w14:textId="3B23276C" w:rsidR="00CA14C9" w:rsidRDefault="004531AE" w:rsidP="00647C77">
            <w:pPr>
              <w:jc w:val="right"/>
            </w:pPr>
            <w:r>
              <w:t>S000100</w:t>
            </w:r>
            <w:r w:rsidR="00283C5D">
              <w:t xml:space="preserve"> </w:t>
            </w:r>
          </w:p>
        </w:tc>
        <w:tc>
          <w:tcPr>
            <w:tcW w:w="0" w:type="auto"/>
          </w:tcPr>
          <w:p w14:paraId="1EA78B77" w14:textId="5985884C" w:rsidR="00CA14C9" w:rsidRDefault="00283C5D" w:rsidP="00647C77">
            <w:pPr>
              <w:jc w:val="right"/>
            </w:pPr>
            <w:r>
              <w:t xml:space="preserve"> </w:t>
            </w:r>
            <w:r w:rsidR="004531AE" w:rsidRPr="004531AE">
              <w:t>height</w:t>
            </w:r>
          </w:p>
        </w:tc>
        <w:tc>
          <w:tcPr>
            <w:tcW w:w="0" w:type="auto"/>
          </w:tcPr>
          <w:p w14:paraId="1C9E1A4A" w14:textId="2B52FC62" w:rsidR="00CA14C9" w:rsidRDefault="00647C77" w:rsidP="00647C77">
            <w:pPr>
              <w:ind w:left="720"/>
              <w:jc w:val="right"/>
            </w:pPr>
            <w:r>
              <w:t>L100500</w:t>
            </w:r>
            <w:r w:rsidR="00283C5D">
              <w:t xml:space="preserve"> </w:t>
            </w:r>
          </w:p>
          <w:p w14:paraId="78635C5A" w14:textId="77777777" w:rsidR="00CA14C9" w:rsidRDefault="00CA14C9" w:rsidP="00647C77">
            <w:pPr>
              <w:jc w:val="right"/>
            </w:pPr>
          </w:p>
        </w:tc>
        <w:tc>
          <w:tcPr>
            <w:tcW w:w="0" w:type="auto"/>
          </w:tcPr>
          <w:p w14:paraId="16DACFE0" w14:textId="7BC2008D" w:rsidR="00CA14C9" w:rsidRDefault="00283C5D" w:rsidP="00647C77">
            <w:pPr>
              <w:jc w:val="right"/>
            </w:pPr>
            <w:r>
              <w:t xml:space="preserve"> </w:t>
            </w:r>
            <w:r w:rsidR="00647C77" w:rsidRPr="00647C77">
              <w:t>Creatinine</w:t>
            </w:r>
          </w:p>
        </w:tc>
      </w:tr>
      <w:tr w:rsidR="00CA14C9" w14:paraId="1D65661D" w14:textId="77777777" w:rsidTr="00F758F8">
        <w:trPr>
          <w:jc w:val="center"/>
        </w:trPr>
        <w:tc>
          <w:tcPr>
            <w:tcW w:w="0" w:type="auto"/>
          </w:tcPr>
          <w:p w14:paraId="4765EFD9" w14:textId="77777777" w:rsidR="00CA14C9" w:rsidRDefault="00CA14C9" w:rsidP="00647C77">
            <w:pPr>
              <w:jc w:val="right"/>
            </w:pPr>
            <w:r>
              <w:t>L103300</w:t>
            </w:r>
          </w:p>
        </w:tc>
        <w:tc>
          <w:tcPr>
            <w:tcW w:w="0" w:type="auto"/>
          </w:tcPr>
          <w:p w14:paraId="2CAF3E43" w14:textId="77777777" w:rsidR="00CA14C9" w:rsidRDefault="00CA14C9" w:rsidP="00647C77">
            <w:pPr>
              <w:jc w:val="right"/>
            </w:pPr>
            <w:r w:rsidRPr="00307227">
              <w:t>Cardiac risk factor</w:t>
            </w:r>
          </w:p>
        </w:tc>
        <w:tc>
          <w:tcPr>
            <w:tcW w:w="0" w:type="auto"/>
          </w:tcPr>
          <w:p w14:paraId="59F44F6E" w14:textId="77777777" w:rsidR="00CA14C9" w:rsidRDefault="00CA14C9" w:rsidP="00647C77">
            <w:pPr>
              <w:ind w:left="720"/>
              <w:jc w:val="right"/>
            </w:pPr>
            <w:r>
              <w:t>L100800</w:t>
            </w:r>
          </w:p>
          <w:p w14:paraId="0C98068E" w14:textId="77777777" w:rsidR="00CA14C9" w:rsidRDefault="00CA14C9" w:rsidP="00647C77">
            <w:pPr>
              <w:jc w:val="right"/>
            </w:pPr>
          </w:p>
        </w:tc>
        <w:tc>
          <w:tcPr>
            <w:tcW w:w="0" w:type="auto"/>
          </w:tcPr>
          <w:p w14:paraId="3F403606" w14:textId="77777777" w:rsidR="00CA14C9" w:rsidRDefault="00CA14C9" w:rsidP="00647C77">
            <w:pPr>
              <w:jc w:val="right"/>
            </w:pPr>
            <w:r>
              <w:t>Fasting glucose level</w:t>
            </w:r>
          </w:p>
        </w:tc>
      </w:tr>
      <w:tr w:rsidR="00CA14C9" w14:paraId="28775791" w14:textId="77777777" w:rsidTr="00F758F8">
        <w:trPr>
          <w:jc w:val="center"/>
        </w:trPr>
        <w:tc>
          <w:tcPr>
            <w:tcW w:w="0" w:type="auto"/>
          </w:tcPr>
          <w:p w14:paraId="560B2985" w14:textId="77777777" w:rsidR="00CA14C9" w:rsidRDefault="00CA14C9" w:rsidP="00647C77">
            <w:pPr>
              <w:jc w:val="right"/>
            </w:pPr>
            <w:r>
              <w:t>L103100</w:t>
            </w:r>
          </w:p>
        </w:tc>
        <w:tc>
          <w:tcPr>
            <w:tcW w:w="0" w:type="auto"/>
          </w:tcPr>
          <w:p w14:paraId="0544BBFF" w14:textId="77777777" w:rsidR="00CA14C9" w:rsidRDefault="00CA14C9" w:rsidP="00647C77">
            <w:pPr>
              <w:jc w:val="right"/>
            </w:pPr>
            <w:r w:rsidRPr="00307227">
              <w:t>HDL-Cholesterol</w:t>
            </w:r>
          </w:p>
        </w:tc>
        <w:tc>
          <w:tcPr>
            <w:tcW w:w="0" w:type="auto"/>
          </w:tcPr>
          <w:p w14:paraId="6FE4EFA1" w14:textId="2FD31F13" w:rsidR="00CA14C9" w:rsidRDefault="00647C77" w:rsidP="00647C77">
            <w:pPr>
              <w:jc w:val="right"/>
            </w:pPr>
            <w:r>
              <w:t>FIELD_41</w:t>
            </w:r>
          </w:p>
        </w:tc>
        <w:tc>
          <w:tcPr>
            <w:tcW w:w="0" w:type="auto"/>
          </w:tcPr>
          <w:p w14:paraId="3CC9E588" w14:textId="28CD556B" w:rsidR="00CA14C9" w:rsidRDefault="00CA14C9" w:rsidP="00647C77">
            <w:pPr>
              <w:jc w:val="right"/>
            </w:pPr>
            <w:r>
              <w:t xml:space="preserve"> </w:t>
            </w:r>
            <w:r w:rsidR="00283C5D">
              <w:t xml:space="preserve"> </w:t>
            </w:r>
            <w:r w:rsidR="00647C77" w:rsidRPr="00647C77">
              <w:t>physical activity (moderate)</w:t>
            </w:r>
          </w:p>
        </w:tc>
      </w:tr>
      <w:tr w:rsidR="00CA14C9" w14:paraId="65CB9FC4" w14:textId="77777777" w:rsidTr="00F758F8">
        <w:trPr>
          <w:jc w:val="center"/>
        </w:trPr>
        <w:tc>
          <w:tcPr>
            <w:tcW w:w="0" w:type="auto"/>
          </w:tcPr>
          <w:p w14:paraId="05672242" w14:textId="77777777" w:rsidR="00CA14C9" w:rsidRDefault="00CA14C9" w:rsidP="00647C77">
            <w:pPr>
              <w:ind w:left="720"/>
              <w:jc w:val="right"/>
            </w:pPr>
            <w:r>
              <w:t>L190400</w:t>
            </w:r>
          </w:p>
          <w:p w14:paraId="6099E384" w14:textId="77777777" w:rsidR="00CA14C9" w:rsidRDefault="00CA14C9" w:rsidP="00647C77">
            <w:pPr>
              <w:jc w:val="right"/>
            </w:pPr>
          </w:p>
        </w:tc>
        <w:tc>
          <w:tcPr>
            <w:tcW w:w="0" w:type="auto"/>
          </w:tcPr>
          <w:p w14:paraId="0ABA18DF" w14:textId="77777777" w:rsidR="00CA14C9" w:rsidRDefault="00CA14C9" w:rsidP="00647C77">
            <w:pPr>
              <w:jc w:val="right"/>
            </w:pPr>
            <w:r w:rsidRPr="0094368A">
              <w:t>Hemoglobin</w:t>
            </w:r>
          </w:p>
        </w:tc>
        <w:tc>
          <w:tcPr>
            <w:tcW w:w="0" w:type="auto"/>
          </w:tcPr>
          <w:p w14:paraId="2058D54A" w14:textId="77777777" w:rsidR="00CA14C9" w:rsidRDefault="00CA14C9" w:rsidP="00647C77">
            <w:pPr>
              <w:jc w:val="right"/>
            </w:pPr>
            <w:r>
              <w:t>L101300</w:t>
            </w:r>
          </w:p>
        </w:tc>
        <w:tc>
          <w:tcPr>
            <w:tcW w:w="0" w:type="auto"/>
          </w:tcPr>
          <w:p w14:paraId="0AFB4D28" w14:textId="77777777" w:rsidR="00CA14C9" w:rsidRDefault="00CA14C9" w:rsidP="00647C77">
            <w:pPr>
              <w:jc w:val="right"/>
            </w:pPr>
            <w:r w:rsidRPr="0094368A">
              <w:t>serum GPT</w:t>
            </w:r>
          </w:p>
        </w:tc>
      </w:tr>
      <w:tr w:rsidR="00CA14C9" w14:paraId="6989C445" w14:textId="77777777" w:rsidTr="00F758F8">
        <w:trPr>
          <w:jc w:val="center"/>
        </w:trPr>
        <w:tc>
          <w:tcPr>
            <w:tcW w:w="0" w:type="auto"/>
          </w:tcPr>
          <w:p w14:paraId="4FBD10CC" w14:textId="77777777" w:rsidR="00CA14C9" w:rsidRDefault="00CA14C9" w:rsidP="00647C77">
            <w:pPr>
              <w:ind w:left="720"/>
              <w:jc w:val="right"/>
            </w:pPr>
            <w:r>
              <w:t>L103000</w:t>
            </w:r>
          </w:p>
          <w:p w14:paraId="233A3FD9" w14:textId="77777777" w:rsidR="00CA14C9" w:rsidRDefault="00CA14C9" w:rsidP="00647C77">
            <w:pPr>
              <w:jc w:val="right"/>
            </w:pPr>
          </w:p>
        </w:tc>
        <w:tc>
          <w:tcPr>
            <w:tcW w:w="0" w:type="auto"/>
          </w:tcPr>
          <w:p w14:paraId="0CB0243A" w14:textId="77777777" w:rsidR="00CA14C9" w:rsidRDefault="00CA14C9" w:rsidP="00647C77">
            <w:pPr>
              <w:jc w:val="right"/>
            </w:pPr>
            <w:r w:rsidRPr="00621E62">
              <w:t>Triglyceride</w:t>
            </w:r>
          </w:p>
        </w:tc>
        <w:tc>
          <w:tcPr>
            <w:tcW w:w="0" w:type="auto"/>
          </w:tcPr>
          <w:p w14:paraId="5C6A87FB" w14:textId="7132C668" w:rsidR="00CA14C9" w:rsidRDefault="00CA14C9" w:rsidP="00647C77">
            <w:pPr>
              <w:jc w:val="right"/>
            </w:pPr>
            <w:r>
              <w:t>S000501</w:t>
            </w:r>
            <w:r w:rsidR="00283C5D">
              <w:t xml:space="preserve"> – last year</w:t>
            </w:r>
          </w:p>
        </w:tc>
        <w:tc>
          <w:tcPr>
            <w:tcW w:w="0" w:type="auto"/>
          </w:tcPr>
          <w:p w14:paraId="7DEF89E3" w14:textId="77777777" w:rsidR="00CA14C9" w:rsidRDefault="00CA14C9" w:rsidP="00647C77">
            <w:pPr>
              <w:jc w:val="right"/>
            </w:pPr>
            <w:r>
              <w:t>SBP</w:t>
            </w:r>
          </w:p>
        </w:tc>
      </w:tr>
    </w:tbl>
    <w:p w14:paraId="36B13AE1" w14:textId="18246EC0" w:rsidR="00CA14C9" w:rsidRDefault="009124E0" w:rsidP="00CA14C9">
      <w:pPr>
        <w:rPr>
          <w:color w:val="FF0000"/>
        </w:rPr>
      </w:pPr>
      <w:r>
        <w:rPr>
          <w:noProof/>
          <w:color w:val="FF0000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48B96BB4" wp14:editId="5DECF73D">
                <wp:simplePos x="0" y="0"/>
                <wp:positionH relativeFrom="column">
                  <wp:posOffset>397565</wp:posOffset>
                </wp:positionH>
                <wp:positionV relativeFrom="paragraph">
                  <wp:posOffset>281139</wp:posOffset>
                </wp:positionV>
                <wp:extent cx="5511662" cy="2961640"/>
                <wp:effectExtent l="0" t="0" r="0" b="0"/>
                <wp:wrapSquare wrapText="bothSides"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1662" cy="2961640"/>
                          <a:chOff x="0" y="0"/>
                          <a:chExt cx="5511662" cy="2961640"/>
                        </a:xfrm>
                      </wpg:grpSpPr>
                      <wpg:grpSp>
                        <wpg:cNvPr id="18" name="Group 18"/>
                        <wpg:cNvGrpSpPr/>
                        <wpg:grpSpPr>
                          <a:xfrm>
                            <a:off x="0" y="0"/>
                            <a:ext cx="5511662" cy="2638425"/>
                            <a:chOff x="0" y="0"/>
                            <a:chExt cx="5511662" cy="2638425"/>
                          </a:xfrm>
                        </wpg:grpSpPr>
                        <pic:pic xmlns:pic="http://schemas.openxmlformats.org/drawingml/2006/picture">
                          <pic:nvPicPr>
                            <pic:cNvPr id="16" name="Picture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38300" cy="26384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Picture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49287" y="0"/>
                              <a:ext cx="3762375" cy="26098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9" name="Text Box 19"/>
                        <wps:cNvSpPr txBox="1"/>
                        <wps:spPr>
                          <a:xfrm>
                            <a:off x="0" y="2694940"/>
                            <a:ext cx="551053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37E3F2F" w14:textId="154B7C0A" w:rsidR="00F758F8" w:rsidRPr="00E02E9F" w:rsidRDefault="00F758F8" w:rsidP="009124E0">
                              <w:pPr>
                                <w:pStyle w:val="Caption"/>
                                <w:rPr>
                                  <w:noProof/>
                                  <w:color w:val="FF0000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905F7F">
                                <w:rPr>
                                  <w:noProof/>
                                </w:rPr>
                                <w:t>4</w:t>
                              </w:r>
                              <w:r>
                                <w:fldChar w:fldCharType="end"/>
                              </w:r>
                              <w:r>
                                <w:t xml:space="preserve"> Corre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B96BB4" id="Group 20" o:spid="_x0000_s1041" style="position:absolute;margin-left:31.3pt;margin-top:22.15pt;width:434pt;height:233.2pt;z-index:251653120" coordsize="55116,296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">
                <v:group id="Group 18" o:spid="_x0000_s1042" style="position:absolute;width:55116;height:26384" coordsize="55116,26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Picture 16" o:spid="_x0000_s1043" type="#_x0000_t75" style="position:absolute;width:16383;height:263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">
                    <v:imagedata r:id="rId19" o:title=""/>
                  </v:shape>
                  <v:shape id="Picture 17" o:spid="_x0000_s1044" type="#_x0000_t75" style="position:absolute;left:17492;width:37624;height:26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">
                    <v:imagedata r:id="rId20" o:title=""/>
                  </v:shape>
                </v:group>
                <v:shape id="Text Box 19" o:spid="_x0000_s1045" type="#_x0000_t202" style="position:absolute;top:26949;width:55105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" stroked="f">
                  <v:textbox style="mso-fit-shape-to-text:t" inset="0,0,0,0">
                    <w:txbxContent>
                      <w:p w14:paraId="537E3F2F" w14:textId="154B7C0A" w:rsidR="00F758F8" w:rsidRPr="00E02E9F" w:rsidRDefault="00F758F8" w:rsidP="009124E0">
                        <w:pPr>
                          <w:pStyle w:val="Caption"/>
                          <w:rPr>
                            <w:noProof/>
                            <w:color w:val="FF0000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905F7F">
                          <w:rPr>
                            <w:noProof/>
                          </w:rPr>
                          <w:t>4</w:t>
                        </w:r>
                        <w:r>
                          <w:fldChar w:fldCharType="end"/>
                        </w:r>
                        <w:r>
                          <w:t xml:space="preserve"> Correla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19303A15" w14:textId="78DD11A8" w:rsidR="00647C77" w:rsidRDefault="00647C77" w:rsidP="00CA14C9"/>
    <w:p w14:paraId="53FB4554" w14:textId="6FDD7633" w:rsidR="00A0542D" w:rsidRDefault="00A0542D" w:rsidP="00CA14C9"/>
    <w:p w14:paraId="1E0C65BC" w14:textId="5CA7A3A7" w:rsidR="00A0542D" w:rsidRDefault="00A0542D" w:rsidP="00CA14C9"/>
    <w:p w14:paraId="263E2D03" w14:textId="3A51A2C8" w:rsidR="00A0542D" w:rsidRDefault="00A0542D" w:rsidP="00CA14C9"/>
    <w:p w14:paraId="68DEB290" w14:textId="42752B55" w:rsidR="00A0542D" w:rsidRDefault="00A0542D" w:rsidP="00CA14C9"/>
    <w:p w14:paraId="240C40BC" w14:textId="051C3282" w:rsidR="00A0542D" w:rsidRDefault="00A0542D" w:rsidP="00CA14C9"/>
    <w:p w14:paraId="25CA6046" w14:textId="5FDC1600" w:rsidR="00A0542D" w:rsidRDefault="00A0542D" w:rsidP="00CA14C9"/>
    <w:p w14:paraId="1944DD29" w14:textId="01E53B99" w:rsidR="00A0542D" w:rsidRDefault="00A0542D" w:rsidP="00CA14C9"/>
    <w:p w14:paraId="522C1DEB" w14:textId="0184A934" w:rsidR="00A0542D" w:rsidRDefault="00A0542D" w:rsidP="00CA14C9"/>
    <w:p w14:paraId="595BD86D" w14:textId="338AB1B4" w:rsidR="00A0542D" w:rsidRDefault="00A0542D" w:rsidP="00CA14C9"/>
    <w:p w14:paraId="6AD01F1A" w14:textId="4D462B0B" w:rsidR="00A0542D" w:rsidRDefault="00A0542D" w:rsidP="00CA14C9"/>
    <w:p w14:paraId="17EE35EA" w14:textId="28972195" w:rsidR="00A0542D" w:rsidRDefault="00A0542D" w:rsidP="00CA14C9"/>
    <w:p w14:paraId="6329D01E" w14:textId="7B4A284F" w:rsidR="00A0542D" w:rsidRPr="00A0542D" w:rsidRDefault="00A0542D" w:rsidP="00A0542D">
      <w:pPr>
        <w:pStyle w:val="ListParagraph"/>
        <w:numPr>
          <w:ilvl w:val="0"/>
          <w:numId w:val="7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A0542D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A0542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81.60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5621F938" w14:textId="05986E3E" w:rsidR="00A0542D" w:rsidRPr="00A0542D" w:rsidRDefault="00A0542D" w:rsidP="00A0542D">
      <w:pPr>
        <w:pStyle w:val="ListParagraph"/>
        <w:numPr>
          <w:ilvl w:val="0"/>
          <w:numId w:val="7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0542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root </w:t>
      </w:r>
      <w:proofErr w:type="spellStart"/>
      <w:r w:rsidRPr="00A0542D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A0542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9.03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7062CFE1" w14:textId="3338717A" w:rsidR="00A0542D" w:rsidRPr="00A0542D" w:rsidRDefault="00A0542D" w:rsidP="00A0542D">
      <w:pPr>
        <w:pStyle w:val="ListParagraph"/>
        <w:numPr>
          <w:ilvl w:val="0"/>
          <w:numId w:val="7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A0542D">
        <w:rPr>
          <w:rFonts w:ascii="Courier New" w:eastAsia="Times New Roman" w:hAnsi="Courier New" w:cs="Courier New"/>
          <w:color w:val="000000"/>
          <w:sz w:val="21"/>
          <w:szCs w:val="21"/>
        </w:rPr>
        <w:t>mean_absolute_error</w:t>
      </w:r>
      <w:proofErr w:type="spellEnd"/>
      <w:r w:rsidRPr="00A0542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7.17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19CDD238" w14:textId="46A7A401" w:rsidR="00A0542D" w:rsidRPr="00A0542D" w:rsidRDefault="00A0542D" w:rsidP="00A0542D">
      <w:pPr>
        <w:pStyle w:val="ListParagraph"/>
        <w:numPr>
          <w:ilvl w:val="0"/>
          <w:numId w:val="7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0542D">
        <w:rPr>
          <w:rFonts w:ascii="Courier New" w:eastAsia="Times New Roman" w:hAnsi="Courier New" w:cs="Courier New"/>
          <w:color w:val="000000"/>
          <w:sz w:val="21"/>
          <w:szCs w:val="21"/>
        </w:rPr>
        <w:t>r2_score 0.488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48F02739" w14:textId="1FA42898" w:rsidR="00A253ED" w:rsidRDefault="00A253ED">
      <w:r>
        <w:br w:type="page"/>
      </w:r>
    </w:p>
    <w:p w14:paraId="77B6217D" w14:textId="4FFE140F" w:rsidR="00A0542D" w:rsidRDefault="00A253ED" w:rsidP="00A253ED">
      <w:pPr>
        <w:pStyle w:val="ListParagraph"/>
        <w:numPr>
          <w:ilvl w:val="0"/>
          <w:numId w:val="2"/>
        </w:numPr>
      </w:pPr>
      <w:r w:rsidRPr="00A253ED">
        <w:lastRenderedPageBreak/>
        <w:t>S000502</w:t>
      </w:r>
      <w:r>
        <w:t xml:space="preserve"> – DBP</w:t>
      </w:r>
    </w:p>
    <w:p w14:paraId="27303D5D" w14:textId="19E1AFD9" w:rsidR="00A253ED" w:rsidRDefault="00A253ED" w:rsidP="00A253ED">
      <w:pPr>
        <w:pStyle w:val="ListParagraph"/>
        <w:numPr>
          <w:ilvl w:val="1"/>
          <w:numId w:val="2"/>
        </w:numPr>
      </w:pPr>
      <w:r>
        <w:t xml:space="preserve">Data size: </w:t>
      </w:r>
      <w:r w:rsidRPr="00A253ED">
        <w:t>129281</w:t>
      </w:r>
    </w:p>
    <w:p w14:paraId="0ED9E97D" w14:textId="5EA792B8" w:rsidR="00A253ED" w:rsidRDefault="00A253ED" w:rsidP="00A253ED">
      <w:pPr>
        <w:pStyle w:val="ListParagraph"/>
        <w:numPr>
          <w:ilvl w:val="1"/>
          <w:numId w:val="2"/>
        </w:numPr>
      </w:pPr>
      <w:r>
        <w:t>Featur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52"/>
        <w:gridCol w:w="2024"/>
        <w:gridCol w:w="1761"/>
        <w:gridCol w:w="2544"/>
      </w:tblGrid>
      <w:tr w:rsidR="003177A6" w14:paraId="3DD76A18" w14:textId="77777777" w:rsidTr="00F758F8">
        <w:trPr>
          <w:jc w:val="center"/>
        </w:trPr>
        <w:tc>
          <w:tcPr>
            <w:tcW w:w="0" w:type="auto"/>
          </w:tcPr>
          <w:p w14:paraId="52EA904A" w14:textId="77777777" w:rsidR="003177A6" w:rsidRDefault="003177A6" w:rsidP="00F758F8">
            <w:pPr>
              <w:ind w:left="720"/>
              <w:jc w:val="right"/>
            </w:pPr>
            <w:r>
              <w:t>S000300</w:t>
            </w:r>
          </w:p>
          <w:p w14:paraId="0BAE5196" w14:textId="77777777" w:rsidR="003177A6" w:rsidRDefault="003177A6" w:rsidP="00F758F8">
            <w:pPr>
              <w:ind w:left="720"/>
              <w:jc w:val="right"/>
            </w:pPr>
          </w:p>
        </w:tc>
        <w:tc>
          <w:tcPr>
            <w:tcW w:w="0" w:type="auto"/>
          </w:tcPr>
          <w:p w14:paraId="397C8DC8" w14:textId="41194D82" w:rsidR="003177A6" w:rsidRDefault="003177A6" w:rsidP="00F758F8">
            <w:pPr>
              <w:jc w:val="right"/>
            </w:pPr>
            <w:r w:rsidRPr="0094368A">
              <w:t>BMI</w:t>
            </w:r>
            <w:r>
              <w:t xml:space="preserve"> </w:t>
            </w:r>
          </w:p>
        </w:tc>
        <w:tc>
          <w:tcPr>
            <w:tcW w:w="0" w:type="auto"/>
          </w:tcPr>
          <w:p w14:paraId="7A580486" w14:textId="77777777" w:rsidR="003177A6" w:rsidRDefault="003177A6" w:rsidP="00F758F8">
            <w:pPr>
              <w:ind w:left="720"/>
              <w:jc w:val="right"/>
            </w:pPr>
            <w:r>
              <w:t xml:space="preserve"> </w:t>
            </w:r>
          </w:p>
          <w:p w14:paraId="1DB284D7" w14:textId="77777777" w:rsidR="003177A6" w:rsidRDefault="003177A6" w:rsidP="00F758F8">
            <w:pPr>
              <w:jc w:val="right"/>
            </w:pPr>
            <w:r>
              <w:t>L190300</w:t>
            </w:r>
          </w:p>
        </w:tc>
        <w:tc>
          <w:tcPr>
            <w:tcW w:w="0" w:type="auto"/>
          </w:tcPr>
          <w:p w14:paraId="649EDED4" w14:textId="77777777" w:rsidR="003177A6" w:rsidRDefault="003177A6" w:rsidP="00F758F8">
            <w:pPr>
              <w:jc w:val="right"/>
            </w:pPr>
            <w:r>
              <w:t xml:space="preserve"> </w:t>
            </w:r>
            <w:r w:rsidRPr="00647C77">
              <w:t>red blood cells</w:t>
            </w:r>
          </w:p>
        </w:tc>
      </w:tr>
      <w:tr w:rsidR="003177A6" w14:paraId="2A996C41" w14:textId="77777777" w:rsidTr="00F758F8">
        <w:trPr>
          <w:jc w:val="center"/>
        </w:trPr>
        <w:tc>
          <w:tcPr>
            <w:tcW w:w="0" w:type="auto"/>
          </w:tcPr>
          <w:p w14:paraId="0C0DF6F5" w14:textId="50E0A95B" w:rsidR="003177A6" w:rsidRDefault="003177A6" w:rsidP="00F758F8">
            <w:pPr>
              <w:jc w:val="right"/>
            </w:pPr>
            <w:r>
              <w:t>S000502</w:t>
            </w:r>
            <w:r w:rsidR="00F92669">
              <w:t xml:space="preserve"> – last year</w:t>
            </w:r>
            <w:r>
              <w:t xml:space="preserve"> </w:t>
            </w:r>
          </w:p>
        </w:tc>
        <w:tc>
          <w:tcPr>
            <w:tcW w:w="0" w:type="auto"/>
          </w:tcPr>
          <w:p w14:paraId="0EC7DF7C" w14:textId="77777777" w:rsidR="003177A6" w:rsidRDefault="003177A6" w:rsidP="00F758F8">
            <w:pPr>
              <w:jc w:val="right"/>
            </w:pPr>
            <w:r>
              <w:t xml:space="preserve">DBP </w:t>
            </w:r>
          </w:p>
        </w:tc>
        <w:tc>
          <w:tcPr>
            <w:tcW w:w="0" w:type="auto"/>
          </w:tcPr>
          <w:p w14:paraId="24D560A8" w14:textId="77777777" w:rsidR="003177A6" w:rsidRDefault="003177A6" w:rsidP="00F758F8">
            <w:pPr>
              <w:ind w:left="720"/>
              <w:jc w:val="right"/>
            </w:pPr>
            <w:r>
              <w:t xml:space="preserve">FIELD_42 </w:t>
            </w:r>
          </w:p>
        </w:tc>
        <w:tc>
          <w:tcPr>
            <w:tcW w:w="0" w:type="auto"/>
          </w:tcPr>
          <w:p w14:paraId="28E9C0E2" w14:textId="77777777" w:rsidR="003177A6" w:rsidRDefault="003177A6" w:rsidP="00F758F8">
            <w:pPr>
              <w:jc w:val="right"/>
            </w:pPr>
            <w:r>
              <w:t xml:space="preserve"> </w:t>
            </w:r>
            <w:r w:rsidRPr="00647C77">
              <w:t>physical activity (walking)</w:t>
            </w:r>
          </w:p>
        </w:tc>
      </w:tr>
      <w:tr w:rsidR="003177A6" w14:paraId="61D376AF" w14:textId="77777777" w:rsidTr="00F758F8">
        <w:trPr>
          <w:jc w:val="center"/>
        </w:trPr>
        <w:tc>
          <w:tcPr>
            <w:tcW w:w="0" w:type="auto"/>
          </w:tcPr>
          <w:p w14:paraId="5ADABE65" w14:textId="77777777" w:rsidR="003177A6" w:rsidRDefault="003177A6" w:rsidP="00F758F8">
            <w:pPr>
              <w:ind w:left="720"/>
              <w:jc w:val="right"/>
            </w:pPr>
            <w:r>
              <w:t>L100700</w:t>
            </w:r>
          </w:p>
          <w:p w14:paraId="14C71F28" w14:textId="77777777" w:rsidR="003177A6" w:rsidRDefault="003177A6" w:rsidP="00F758F8">
            <w:pPr>
              <w:jc w:val="right"/>
            </w:pPr>
          </w:p>
        </w:tc>
        <w:tc>
          <w:tcPr>
            <w:tcW w:w="0" w:type="auto"/>
          </w:tcPr>
          <w:p w14:paraId="3602FBAD" w14:textId="77777777" w:rsidR="003177A6" w:rsidRDefault="003177A6" w:rsidP="00F758F8">
            <w:pPr>
              <w:jc w:val="right"/>
            </w:pPr>
            <w:r w:rsidRPr="0094368A">
              <w:t>Uric acid</w:t>
            </w:r>
          </w:p>
        </w:tc>
        <w:tc>
          <w:tcPr>
            <w:tcW w:w="0" w:type="auto"/>
          </w:tcPr>
          <w:p w14:paraId="2B7DF3E4" w14:textId="77777777" w:rsidR="003177A6" w:rsidRDefault="003177A6" w:rsidP="00F758F8">
            <w:pPr>
              <w:jc w:val="right"/>
            </w:pPr>
            <w:r>
              <w:t xml:space="preserve">L101700 </w:t>
            </w:r>
          </w:p>
        </w:tc>
        <w:tc>
          <w:tcPr>
            <w:tcW w:w="0" w:type="auto"/>
          </w:tcPr>
          <w:p w14:paraId="1A0235B7" w14:textId="77777777" w:rsidR="003177A6" w:rsidRDefault="003177A6" w:rsidP="00F758F8">
            <w:pPr>
              <w:jc w:val="right"/>
            </w:pPr>
            <w:r>
              <w:t xml:space="preserve"> </w:t>
            </w:r>
            <w:r w:rsidRPr="0094368A">
              <w:t>r-GTP</w:t>
            </w:r>
          </w:p>
        </w:tc>
      </w:tr>
      <w:tr w:rsidR="003177A6" w14:paraId="01093CF8" w14:textId="77777777" w:rsidTr="00F758F8">
        <w:trPr>
          <w:jc w:val="center"/>
        </w:trPr>
        <w:tc>
          <w:tcPr>
            <w:tcW w:w="0" w:type="auto"/>
          </w:tcPr>
          <w:p w14:paraId="087D032D" w14:textId="63640498" w:rsidR="003177A6" w:rsidRDefault="00023C30" w:rsidP="00F758F8">
            <w:pPr>
              <w:jc w:val="right"/>
            </w:pPr>
            <w:r>
              <w:t>AGE</w:t>
            </w:r>
          </w:p>
        </w:tc>
        <w:tc>
          <w:tcPr>
            <w:tcW w:w="0" w:type="auto"/>
          </w:tcPr>
          <w:p w14:paraId="3EEF8288" w14:textId="0F11191B" w:rsidR="003177A6" w:rsidRDefault="00023C30" w:rsidP="00F758F8">
            <w:pPr>
              <w:jc w:val="right"/>
            </w:pPr>
            <w:r>
              <w:t>AGE</w:t>
            </w:r>
          </w:p>
        </w:tc>
        <w:tc>
          <w:tcPr>
            <w:tcW w:w="0" w:type="auto"/>
          </w:tcPr>
          <w:p w14:paraId="1D3D02BB" w14:textId="4838A6AC" w:rsidR="003177A6" w:rsidRDefault="00023C30" w:rsidP="00F758F8">
            <w:pPr>
              <w:jc w:val="right"/>
            </w:pPr>
            <w:r>
              <w:t>S000100</w:t>
            </w:r>
          </w:p>
        </w:tc>
        <w:tc>
          <w:tcPr>
            <w:tcW w:w="0" w:type="auto"/>
          </w:tcPr>
          <w:p w14:paraId="489E6EB0" w14:textId="0B22EE39" w:rsidR="003177A6" w:rsidRDefault="00023C30" w:rsidP="00F758F8">
            <w:pPr>
              <w:jc w:val="right"/>
            </w:pPr>
            <w:r w:rsidRPr="00023C30">
              <w:t>height</w:t>
            </w:r>
          </w:p>
        </w:tc>
      </w:tr>
      <w:tr w:rsidR="003177A6" w14:paraId="39CD83E4" w14:textId="77777777" w:rsidTr="00F758F8">
        <w:trPr>
          <w:jc w:val="center"/>
        </w:trPr>
        <w:tc>
          <w:tcPr>
            <w:tcW w:w="0" w:type="auto"/>
          </w:tcPr>
          <w:p w14:paraId="5A74A034" w14:textId="3B6C47D8" w:rsidR="003177A6" w:rsidRDefault="00023C30" w:rsidP="00F758F8">
            <w:pPr>
              <w:jc w:val="right"/>
            </w:pPr>
            <w:r>
              <w:t>S010102</w:t>
            </w:r>
          </w:p>
        </w:tc>
        <w:tc>
          <w:tcPr>
            <w:tcW w:w="0" w:type="auto"/>
          </w:tcPr>
          <w:p w14:paraId="4732C7E1" w14:textId="60C5CF0D" w:rsidR="003177A6" w:rsidRDefault="00023C30" w:rsidP="00F758F8">
            <w:pPr>
              <w:jc w:val="right"/>
            </w:pPr>
            <w:r w:rsidRPr="00023C30">
              <w:t>Intraocular Pressure</w:t>
            </w:r>
          </w:p>
        </w:tc>
        <w:tc>
          <w:tcPr>
            <w:tcW w:w="0" w:type="auto"/>
          </w:tcPr>
          <w:p w14:paraId="022AD1A4" w14:textId="77777777" w:rsidR="003177A6" w:rsidRDefault="003177A6" w:rsidP="00F758F8">
            <w:pPr>
              <w:ind w:left="720"/>
              <w:jc w:val="right"/>
            </w:pPr>
            <w:r>
              <w:t>L100800</w:t>
            </w:r>
          </w:p>
          <w:p w14:paraId="3FB93E52" w14:textId="77777777" w:rsidR="003177A6" w:rsidRDefault="003177A6" w:rsidP="00F758F8">
            <w:pPr>
              <w:jc w:val="right"/>
            </w:pPr>
          </w:p>
        </w:tc>
        <w:tc>
          <w:tcPr>
            <w:tcW w:w="0" w:type="auto"/>
          </w:tcPr>
          <w:p w14:paraId="40989D0B" w14:textId="77777777" w:rsidR="003177A6" w:rsidRDefault="003177A6" w:rsidP="00F758F8">
            <w:pPr>
              <w:jc w:val="right"/>
            </w:pPr>
            <w:r>
              <w:t>Fasting glucose level</w:t>
            </w:r>
          </w:p>
        </w:tc>
      </w:tr>
      <w:tr w:rsidR="003177A6" w14:paraId="7E378B4B" w14:textId="77777777" w:rsidTr="00F758F8">
        <w:trPr>
          <w:jc w:val="center"/>
        </w:trPr>
        <w:tc>
          <w:tcPr>
            <w:tcW w:w="0" w:type="auto"/>
          </w:tcPr>
          <w:p w14:paraId="1C4993F4" w14:textId="77777777" w:rsidR="003177A6" w:rsidRDefault="003177A6" w:rsidP="00F758F8">
            <w:pPr>
              <w:jc w:val="right"/>
            </w:pPr>
            <w:r>
              <w:t>L103100</w:t>
            </w:r>
          </w:p>
        </w:tc>
        <w:tc>
          <w:tcPr>
            <w:tcW w:w="0" w:type="auto"/>
          </w:tcPr>
          <w:p w14:paraId="4DBDAE1D" w14:textId="77777777" w:rsidR="003177A6" w:rsidRDefault="003177A6" w:rsidP="00F758F8">
            <w:pPr>
              <w:jc w:val="right"/>
            </w:pPr>
            <w:r w:rsidRPr="00307227">
              <w:t>HDL-Cholesterol</w:t>
            </w:r>
          </w:p>
        </w:tc>
        <w:tc>
          <w:tcPr>
            <w:tcW w:w="0" w:type="auto"/>
          </w:tcPr>
          <w:p w14:paraId="00CD6A67" w14:textId="655CD86E" w:rsidR="003177A6" w:rsidRDefault="00D5269D" w:rsidP="00F758F8">
            <w:pPr>
              <w:jc w:val="right"/>
            </w:pPr>
            <w:r>
              <w:t>SEX</w:t>
            </w:r>
          </w:p>
        </w:tc>
        <w:tc>
          <w:tcPr>
            <w:tcW w:w="0" w:type="auto"/>
          </w:tcPr>
          <w:p w14:paraId="6377990E" w14:textId="1D60EE83" w:rsidR="003177A6" w:rsidRDefault="00D5269D" w:rsidP="00F758F8">
            <w:pPr>
              <w:jc w:val="right"/>
            </w:pPr>
            <w:r>
              <w:t>SEX</w:t>
            </w:r>
          </w:p>
        </w:tc>
      </w:tr>
      <w:tr w:rsidR="003177A6" w14:paraId="7F94A206" w14:textId="77777777" w:rsidTr="00F758F8">
        <w:trPr>
          <w:jc w:val="center"/>
        </w:trPr>
        <w:tc>
          <w:tcPr>
            <w:tcW w:w="0" w:type="auto"/>
          </w:tcPr>
          <w:p w14:paraId="33E7C66A" w14:textId="77777777" w:rsidR="003177A6" w:rsidRDefault="003177A6" w:rsidP="00F758F8">
            <w:pPr>
              <w:ind w:left="720"/>
              <w:jc w:val="right"/>
            </w:pPr>
            <w:r>
              <w:t>L190400</w:t>
            </w:r>
          </w:p>
          <w:p w14:paraId="5DB3A83F" w14:textId="77777777" w:rsidR="003177A6" w:rsidRDefault="003177A6" w:rsidP="00F758F8">
            <w:pPr>
              <w:jc w:val="right"/>
            </w:pPr>
          </w:p>
        </w:tc>
        <w:tc>
          <w:tcPr>
            <w:tcW w:w="0" w:type="auto"/>
          </w:tcPr>
          <w:p w14:paraId="504A6DA0" w14:textId="77777777" w:rsidR="003177A6" w:rsidRDefault="003177A6" w:rsidP="00F758F8">
            <w:pPr>
              <w:jc w:val="right"/>
            </w:pPr>
            <w:r w:rsidRPr="0094368A">
              <w:t>Hemoglobin</w:t>
            </w:r>
          </w:p>
        </w:tc>
        <w:tc>
          <w:tcPr>
            <w:tcW w:w="0" w:type="auto"/>
          </w:tcPr>
          <w:p w14:paraId="525C6CD0" w14:textId="77777777" w:rsidR="003177A6" w:rsidRDefault="003177A6" w:rsidP="00F758F8">
            <w:pPr>
              <w:jc w:val="right"/>
            </w:pPr>
            <w:r>
              <w:t>L101300</w:t>
            </w:r>
          </w:p>
        </w:tc>
        <w:tc>
          <w:tcPr>
            <w:tcW w:w="0" w:type="auto"/>
          </w:tcPr>
          <w:p w14:paraId="3EC751A9" w14:textId="77777777" w:rsidR="003177A6" w:rsidRDefault="003177A6" w:rsidP="00F758F8">
            <w:pPr>
              <w:jc w:val="right"/>
            </w:pPr>
            <w:r w:rsidRPr="0094368A">
              <w:t>serum GPT</w:t>
            </w:r>
          </w:p>
        </w:tc>
      </w:tr>
      <w:tr w:rsidR="003177A6" w14:paraId="5D8296E8" w14:textId="77777777" w:rsidTr="00F758F8">
        <w:trPr>
          <w:jc w:val="center"/>
        </w:trPr>
        <w:tc>
          <w:tcPr>
            <w:tcW w:w="0" w:type="auto"/>
          </w:tcPr>
          <w:p w14:paraId="0418B406" w14:textId="77777777" w:rsidR="003177A6" w:rsidRDefault="003177A6" w:rsidP="00F758F8">
            <w:pPr>
              <w:ind w:left="720"/>
              <w:jc w:val="right"/>
            </w:pPr>
            <w:r>
              <w:t>L103000</w:t>
            </w:r>
          </w:p>
          <w:p w14:paraId="42BEF6C3" w14:textId="77777777" w:rsidR="003177A6" w:rsidRDefault="003177A6" w:rsidP="00F758F8">
            <w:pPr>
              <w:jc w:val="right"/>
            </w:pPr>
          </w:p>
        </w:tc>
        <w:tc>
          <w:tcPr>
            <w:tcW w:w="0" w:type="auto"/>
          </w:tcPr>
          <w:p w14:paraId="330D739A" w14:textId="77777777" w:rsidR="003177A6" w:rsidRDefault="003177A6" w:rsidP="00F758F8">
            <w:pPr>
              <w:jc w:val="right"/>
            </w:pPr>
            <w:r w:rsidRPr="00621E62">
              <w:t>Triglyceride</w:t>
            </w:r>
          </w:p>
        </w:tc>
        <w:tc>
          <w:tcPr>
            <w:tcW w:w="0" w:type="auto"/>
          </w:tcPr>
          <w:p w14:paraId="2618AFD7" w14:textId="192DA2E6" w:rsidR="003177A6" w:rsidRDefault="003177A6" w:rsidP="00F758F8">
            <w:pPr>
              <w:jc w:val="right"/>
            </w:pPr>
            <w:r>
              <w:t xml:space="preserve">S000501 </w:t>
            </w:r>
          </w:p>
        </w:tc>
        <w:tc>
          <w:tcPr>
            <w:tcW w:w="0" w:type="auto"/>
          </w:tcPr>
          <w:p w14:paraId="1C1E9D3B" w14:textId="77777777" w:rsidR="003177A6" w:rsidRDefault="003177A6" w:rsidP="00F758F8">
            <w:pPr>
              <w:jc w:val="right"/>
            </w:pPr>
            <w:r>
              <w:t>SBP</w:t>
            </w:r>
          </w:p>
        </w:tc>
      </w:tr>
    </w:tbl>
    <w:p w14:paraId="7605B592" w14:textId="2F37064E" w:rsidR="003177A6" w:rsidRDefault="003177A6" w:rsidP="003177A6">
      <w:pPr>
        <w:rPr>
          <w:color w:val="FF0000"/>
        </w:rPr>
      </w:pPr>
    </w:p>
    <w:p w14:paraId="6CF9BC38" w14:textId="505C4C01" w:rsidR="00F02346" w:rsidRDefault="00F02346" w:rsidP="003177A6">
      <w:pPr>
        <w:rPr>
          <w:color w:val="FF0000"/>
        </w:rPr>
      </w:pPr>
      <w:r>
        <w:rPr>
          <w:noProof/>
          <w:color w:val="FF000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FDCB201" wp14:editId="66D5C596">
                <wp:simplePos x="0" y="0"/>
                <wp:positionH relativeFrom="margin">
                  <wp:align>left</wp:align>
                </wp:positionH>
                <wp:positionV relativeFrom="paragraph">
                  <wp:posOffset>6819</wp:posOffset>
                </wp:positionV>
                <wp:extent cx="5478366" cy="2977515"/>
                <wp:effectExtent l="0" t="0" r="8255" b="0"/>
                <wp:wrapSquare wrapText="bothSides"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78366" cy="2977515"/>
                          <a:chOff x="0" y="0"/>
                          <a:chExt cx="5478366" cy="2977515"/>
                        </a:xfrm>
                      </wpg:grpSpPr>
                      <wpg:grpSp>
                        <wpg:cNvPr id="23" name="Group 23"/>
                        <wpg:cNvGrpSpPr/>
                        <wpg:grpSpPr>
                          <a:xfrm>
                            <a:off x="0" y="0"/>
                            <a:ext cx="5478366" cy="2651429"/>
                            <a:chOff x="0" y="0"/>
                            <a:chExt cx="5478366" cy="2651429"/>
                          </a:xfrm>
                        </wpg:grpSpPr>
                        <pic:pic xmlns:pic="http://schemas.openxmlformats.org/drawingml/2006/picture">
                          <pic:nvPicPr>
                            <pic:cNvPr id="21" name="Picture 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95450" cy="2647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2" name="Picture 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73141" y="174929"/>
                              <a:ext cx="3705225" cy="24765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4" name="Text Box 24"/>
                        <wps:cNvSpPr txBox="1"/>
                        <wps:spPr>
                          <a:xfrm>
                            <a:off x="0" y="2710815"/>
                            <a:ext cx="547814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11E6A54" w14:textId="20367E15" w:rsidR="00F758F8" w:rsidRPr="00A31220" w:rsidRDefault="00F758F8" w:rsidP="00F02346">
                              <w:pPr>
                                <w:pStyle w:val="Caption"/>
                                <w:rPr>
                                  <w:noProof/>
                                  <w:color w:val="FF0000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905F7F">
                                <w:rPr>
                                  <w:noProof/>
                                </w:rPr>
                                <w:t>5</w:t>
                              </w:r>
                              <w:r>
                                <w:fldChar w:fldCharType="end"/>
                              </w:r>
                              <w:r>
                                <w:t xml:space="preserve"> Corre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DCB201" id="Group 25" o:spid="_x0000_s1046" style="position:absolute;margin-left:0;margin-top:.55pt;width:431.35pt;height:234.45pt;z-index:251659264;mso-position-horizontal:left;mso-position-horizontal-relative:margin" coordsize="54783,297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">
                <v:group id="Group 23" o:spid="_x0000_s1047" style="position:absolute;width:54783;height:26514" coordsize="54783,265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Picture 21" o:spid="_x0000_s1048" type="#_x0000_t75" style="position:absolute;width:16954;height:264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">
                    <v:imagedata r:id="rId23" o:title=""/>
                  </v:shape>
                  <v:shape id="Picture 22" o:spid="_x0000_s1049" type="#_x0000_t75" style="position:absolute;left:17731;top:1749;width:37052;height:24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">
                    <v:imagedata r:id="rId24" o:title=""/>
                  </v:shape>
                </v:group>
                <v:shape id="Text Box 24" o:spid="_x0000_s1050" type="#_x0000_t202" style="position:absolute;top:27108;width:5478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" stroked="f">
                  <v:textbox style="mso-fit-shape-to-text:t" inset="0,0,0,0">
                    <w:txbxContent>
                      <w:p w14:paraId="711E6A54" w14:textId="20367E15" w:rsidR="00F758F8" w:rsidRPr="00A31220" w:rsidRDefault="00F758F8" w:rsidP="00F02346">
                        <w:pPr>
                          <w:pStyle w:val="Caption"/>
                          <w:rPr>
                            <w:noProof/>
                            <w:color w:val="FF0000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905F7F">
                          <w:rPr>
                            <w:noProof/>
                          </w:rPr>
                          <w:t>5</w:t>
                        </w:r>
                        <w:r>
                          <w:fldChar w:fldCharType="end"/>
                        </w:r>
                        <w:r>
                          <w:t xml:space="preserve"> Correlation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6D42912F" w14:textId="43C31427" w:rsidR="00023C30" w:rsidRDefault="00F02346" w:rsidP="003177A6">
      <w:pPr>
        <w:rPr>
          <w:noProof/>
        </w:rPr>
      </w:pPr>
      <w:r>
        <w:rPr>
          <w:noProof/>
        </w:rPr>
        <w:t xml:space="preserve"> </w:t>
      </w:r>
    </w:p>
    <w:p w14:paraId="2DE90465" w14:textId="10CDC093" w:rsidR="009F3680" w:rsidRPr="009F3680" w:rsidRDefault="009F3680" w:rsidP="009F3680"/>
    <w:p w14:paraId="40617B2E" w14:textId="76BF5AE4" w:rsidR="009F3680" w:rsidRPr="009F3680" w:rsidRDefault="009F3680" w:rsidP="009F3680"/>
    <w:p w14:paraId="260ECC19" w14:textId="20B8AAE2" w:rsidR="009F3680" w:rsidRPr="009F3680" w:rsidRDefault="009F3680" w:rsidP="009F3680"/>
    <w:p w14:paraId="678064BC" w14:textId="43A568D2" w:rsidR="009F3680" w:rsidRPr="009F3680" w:rsidRDefault="009F3680" w:rsidP="009F3680"/>
    <w:p w14:paraId="3BB3290A" w14:textId="633A3BEC" w:rsidR="009F3680" w:rsidRPr="009F3680" w:rsidRDefault="009F3680" w:rsidP="009F3680"/>
    <w:p w14:paraId="4C19BE07" w14:textId="129BDE99" w:rsidR="009F3680" w:rsidRPr="009F3680" w:rsidRDefault="009F3680" w:rsidP="009F3680"/>
    <w:p w14:paraId="00B75513" w14:textId="144763F1" w:rsidR="009F3680" w:rsidRPr="009F3680" w:rsidRDefault="009F3680" w:rsidP="009F3680"/>
    <w:p w14:paraId="11D1C436" w14:textId="3760F850" w:rsidR="009F3680" w:rsidRPr="009F3680" w:rsidRDefault="009F3680" w:rsidP="009F3680"/>
    <w:p w14:paraId="1E22E919" w14:textId="3C551F93" w:rsidR="009F3680" w:rsidRDefault="009F3680" w:rsidP="009F3680">
      <w:pPr>
        <w:rPr>
          <w:noProof/>
        </w:rPr>
      </w:pPr>
    </w:p>
    <w:p w14:paraId="0092D2F2" w14:textId="14F88AD7" w:rsidR="009F3680" w:rsidRDefault="009F3680" w:rsidP="009F3680">
      <w:pPr>
        <w:pStyle w:val="ListParagraph"/>
        <w:numPr>
          <w:ilvl w:val="0"/>
          <w:numId w:val="8"/>
        </w:numPr>
      </w:pPr>
      <w:proofErr w:type="spellStart"/>
      <w:r>
        <w:t>mean_squared_error</w:t>
      </w:r>
      <w:proofErr w:type="spellEnd"/>
      <w:r>
        <w:t xml:space="preserve"> 49.53</w:t>
      </w:r>
    </w:p>
    <w:p w14:paraId="1BB34C08" w14:textId="136D9B7F" w:rsidR="009F3680" w:rsidRDefault="009F3680" w:rsidP="009F3680">
      <w:pPr>
        <w:pStyle w:val="ListParagraph"/>
        <w:numPr>
          <w:ilvl w:val="0"/>
          <w:numId w:val="8"/>
        </w:numPr>
      </w:pPr>
      <w:r>
        <w:t xml:space="preserve">root </w:t>
      </w:r>
      <w:proofErr w:type="spellStart"/>
      <w:r>
        <w:t>mean_squared_error</w:t>
      </w:r>
      <w:proofErr w:type="spellEnd"/>
      <w:r>
        <w:t xml:space="preserve"> 7.03</w:t>
      </w:r>
    </w:p>
    <w:p w14:paraId="487898A3" w14:textId="00B96EDF" w:rsidR="009F3680" w:rsidRDefault="009F3680" w:rsidP="009F3680">
      <w:pPr>
        <w:pStyle w:val="ListParagraph"/>
        <w:numPr>
          <w:ilvl w:val="0"/>
          <w:numId w:val="8"/>
        </w:numPr>
      </w:pPr>
      <w:proofErr w:type="spellStart"/>
      <w:r>
        <w:t>mean_absolute_error</w:t>
      </w:r>
      <w:proofErr w:type="spellEnd"/>
      <w:r>
        <w:t xml:space="preserve"> 5.677</w:t>
      </w:r>
    </w:p>
    <w:p w14:paraId="28A92CC9" w14:textId="4A86C74E" w:rsidR="006A2DA7" w:rsidRDefault="009F3680" w:rsidP="009F3680">
      <w:pPr>
        <w:pStyle w:val="ListParagraph"/>
        <w:numPr>
          <w:ilvl w:val="0"/>
          <w:numId w:val="8"/>
        </w:numPr>
      </w:pPr>
      <w:r>
        <w:t>r2_score 0.411</w:t>
      </w:r>
    </w:p>
    <w:p w14:paraId="2F98E4D6" w14:textId="77777777" w:rsidR="006A2DA7" w:rsidRDefault="006A2DA7">
      <w:r>
        <w:br w:type="page"/>
      </w:r>
    </w:p>
    <w:p w14:paraId="2A6046BF" w14:textId="7412C7FA" w:rsidR="009F3680" w:rsidRDefault="001F5CF7" w:rsidP="006A2DA7">
      <w:pPr>
        <w:pStyle w:val="ListParagraph"/>
        <w:numPr>
          <w:ilvl w:val="0"/>
          <w:numId w:val="2"/>
        </w:numPr>
      </w:pPr>
      <w:r w:rsidRPr="001F5CF7">
        <w:lastRenderedPageBreak/>
        <w:t>L101700</w:t>
      </w:r>
      <w:r>
        <w:t xml:space="preserve"> - </w:t>
      </w:r>
      <w:r w:rsidRPr="001F5CF7">
        <w:t>r-GTP</w:t>
      </w:r>
    </w:p>
    <w:p w14:paraId="0F8EAFE5" w14:textId="6261FAB0" w:rsidR="001F5CF7" w:rsidRDefault="001F5CF7" w:rsidP="001F5CF7">
      <w:pPr>
        <w:pStyle w:val="ListParagraph"/>
        <w:numPr>
          <w:ilvl w:val="1"/>
          <w:numId w:val="2"/>
        </w:numPr>
      </w:pPr>
      <w:r>
        <w:t xml:space="preserve">Data size: </w:t>
      </w:r>
      <w:r w:rsidRPr="001F5CF7">
        <w:t>128135</w:t>
      </w:r>
    </w:p>
    <w:p w14:paraId="63DB2793" w14:textId="53F14EAA" w:rsidR="001F5CF7" w:rsidRDefault="001F5CF7" w:rsidP="001F5CF7">
      <w:pPr>
        <w:pStyle w:val="ListParagraph"/>
        <w:numPr>
          <w:ilvl w:val="1"/>
          <w:numId w:val="2"/>
        </w:numPr>
      </w:pPr>
      <w:r>
        <w:t xml:space="preserve">Features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7"/>
        <w:gridCol w:w="2581"/>
        <w:gridCol w:w="1761"/>
        <w:gridCol w:w="3001"/>
      </w:tblGrid>
      <w:tr w:rsidR="009C366D" w14:paraId="06FE07BB" w14:textId="77777777" w:rsidTr="00F758F8">
        <w:trPr>
          <w:jc w:val="center"/>
        </w:trPr>
        <w:tc>
          <w:tcPr>
            <w:tcW w:w="0" w:type="auto"/>
          </w:tcPr>
          <w:p w14:paraId="327465E6" w14:textId="77777777" w:rsidR="009C366D" w:rsidRDefault="009C366D" w:rsidP="009C366D">
            <w:pPr>
              <w:ind w:left="720"/>
              <w:jc w:val="right"/>
            </w:pPr>
            <w:r>
              <w:t>S000300</w:t>
            </w:r>
          </w:p>
          <w:p w14:paraId="3675EBB1" w14:textId="77777777" w:rsidR="009C366D" w:rsidRDefault="009C366D" w:rsidP="009C366D">
            <w:pPr>
              <w:ind w:left="720"/>
              <w:jc w:val="right"/>
            </w:pPr>
          </w:p>
        </w:tc>
        <w:tc>
          <w:tcPr>
            <w:tcW w:w="0" w:type="auto"/>
          </w:tcPr>
          <w:p w14:paraId="64DFB58C" w14:textId="77777777" w:rsidR="009C366D" w:rsidRDefault="009C366D" w:rsidP="009C366D">
            <w:pPr>
              <w:jc w:val="right"/>
            </w:pPr>
            <w:r w:rsidRPr="0094368A">
              <w:t>BMI</w:t>
            </w:r>
            <w:r>
              <w:t xml:space="preserve"> </w:t>
            </w:r>
          </w:p>
        </w:tc>
        <w:tc>
          <w:tcPr>
            <w:tcW w:w="0" w:type="auto"/>
          </w:tcPr>
          <w:p w14:paraId="66464222" w14:textId="5ED00305" w:rsidR="009C366D" w:rsidRDefault="009C366D" w:rsidP="009C366D">
            <w:pPr>
              <w:ind w:left="720"/>
              <w:jc w:val="right"/>
            </w:pPr>
            <w:r>
              <w:t xml:space="preserve">L190500 </w:t>
            </w:r>
          </w:p>
        </w:tc>
        <w:tc>
          <w:tcPr>
            <w:tcW w:w="0" w:type="auto"/>
          </w:tcPr>
          <w:p w14:paraId="3063FD6D" w14:textId="2248D2E9" w:rsidR="009C366D" w:rsidRDefault="009C366D" w:rsidP="009C366D">
            <w:pPr>
              <w:jc w:val="right"/>
            </w:pPr>
            <w:r>
              <w:t xml:space="preserve"> </w:t>
            </w:r>
            <w:r w:rsidRPr="00D10359">
              <w:t>HCT</w:t>
            </w:r>
          </w:p>
        </w:tc>
      </w:tr>
      <w:tr w:rsidR="001676C0" w14:paraId="6B968C8E" w14:textId="77777777" w:rsidTr="00F758F8">
        <w:trPr>
          <w:jc w:val="center"/>
        </w:trPr>
        <w:tc>
          <w:tcPr>
            <w:tcW w:w="0" w:type="auto"/>
          </w:tcPr>
          <w:p w14:paraId="5A7B4F33" w14:textId="4F3ECA5B" w:rsidR="001676C0" w:rsidRDefault="001676C0" w:rsidP="001676C0">
            <w:pPr>
              <w:jc w:val="right"/>
            </w:pPr>
            <w:r w:rsidRPr="001676C0">
              <w:t>L101600</w:t>
            </w:r>
          </w:p>
        </w:tc>
        <w:tc>
          <w:tcPr>
            <w:tcW w:w="0" w:type="auto"/>
          </w:tcPr>
          <w:p w14:paraId="479A2F31" w14:textId="3BDDAE92" w:rsidR="001676C0" w:rsidRDefault="001676C0" w:rsidP="001676C0">
            <w:pPr>
              <w:jc w:val="right"/>
            </w:pPr>
            <w:r>
              <w:t xml:space="preserve"> </w:t>
            </w:r>
            <w:r w:rsidRPr="001676C0">
              <w:t>alkaline phosphatase</w:t>
            </w:r>
            <w:r>
              <w:t xml:space="preserve"> </w:t>
            </w:r>
          </w:p>
        </w:tc>
        <w:tc>
          <w:tcPr>
            <w:tcW w:w="0" w:type="auto"/>
          </w:tcPr>
          <w:p w14:paraId="29AE219C" w14:textId="77777777" w:rsidR="001676C0" w:rsidRDefault="001676C0" w:rsidP="001676C0">
            <w:pPr>
              <w:ind w:left="720"/>
              <w:jc w:val="right"/>
            </w:pPr>
            <w:r>
              <w:t>FIELD_40</w:t>
            </w:r>
          </w:p>
          <w:p w14:paraId="01115893" w14:textId="2059A225" w:rsidR="001676C0" w:rsidRDefault="001676C0" w:rsidP="001676C0">
            <w:pPr>
              <w:ind w:left="720"/>
              <w:jc w:val="right"/>
            </w:pPr>
          </w:p>
        </w:tc>
        <w:tc>
          <w:tcPr>
            <w:tcW w:w="0" w:type="auto"/>
          </w:tcPr>
          <w:p w14:paraId="117FB6DA" w14:textId="184C320B" w:rsidR="001676C0" w:rsidRDefault="001676C0" w:rsidP="001676C0">
            <w:pPr>
              <w:jc w:val="right"/>
            </w:pPr>
            <w:r w:rsidRPr="0094368A">
              <w:t>physical activity (high strength)</w:t>
            </w:r>
          </w:p>
        </w:tc>
      </w:tr>
      <w:tr w:rsidR="001E1DDE" w14:paraId="21FD9FC3" w14:textId="77777777" w:rsidTr="00F758F8">
        <w:trPr>
          <w:jc w:val="center"/>
        </w:trPr>
        <w:tc>
          <w:tcPr>
            <w:tcW w:w="0" w:type="auto"/>
          </w:tcPr>
          <w:p w14:paraId="099B143F" w14:textId="77777777" w:rsidR="001E1DDE" w:rsidRDefault="001E1DDE" w:rsidP="00F758F8">
            <w:pPr>
              <w:ind w:left="720"/>
              <w:jc w:val="right"/>
            </w:pPr>
            <w:r>
              <w:t>L100700</w:t>
            </w:r>
          </w:p>
          <w:p w14:paraId="1D6458EE" w14:textId="77777777" w:rsidR="001E1DDE" w:rsidRDefault="001E1DDE" w:rsidP="00F758F8">
            <w:pPr>
              <w:jc w:val="right"/>
            </w:pPr>
          </w:p>
        </w:tc>
        <w:tc>
          <w:tcPr>
            <w:tcW w:w="0" w:type="auto"/>
          </w:tcPr>
          <w:p w14:paraId="2DB46419" w14:textId="77777777" w:rsidR="001E1DDE" w:rsidRDefault="001E1DDE" w:rsidP="00F758F8">
            <w:pPr>
              <w:jc w:val="right"/>
            </w:pPr>
            <w:r w:rsidRPr="0094368A">
              <w:t>Uric acid</w:t>
            </w:r>
          </w:p>
        </w:tc>
        <w:tc>
          <w:tcPr>
            <w:tcW w:w="0" w:type="auto"/>
          </w:tcPr>
          <w:p w14:paraId="7C70F16A" w14:textId="77777777" w:rsidR="001E1DDE" w:rsidRDefault="001E1DDE" w:rsidP="00F758F8">
            <w:pPr>
              <w:jc w:val="right"/>
            </w:pPr>
            <w:r>
              <w:t xml:space="preserve">L101700 </w:t>
            </w:r>
          </w:p>
        </w:tc>
        <w:tc>
          <w:tcPr>
            <w:tcW w:w="0" w:type="auto"/>
          </w:tcPr>
          <w:p w14:paraId="13EA63A6" w14:textId="77A2BB80" w:rsidR="001E1DDE" w:rsidRDefault="001E1DDE" w:rsidP="00F758F8">
            <w:pPr>
              <w:jc w:val="right"/>
            </w:pPr>
            <w:r>
              <w:t xml:space="preserve"> </w:t>
            </w:r>
            <w:r w:rsidRPr="0094368A">
              <w:t>r-GTP</w:t>
            </w:r>
            <w:r w:rsidR="0075228D">
              <w:t xml:space="preserve"> – last year</w:t>
            </w:r>
          </w:p>
        </w:tc>
      </w:tr>
      <w:tr w:rsidR="009C366D" w14:paraId="52C97E0A" w14:textId="77777777" w:rsidTr="00F758F8">
        <w:trPr>
          <w:jc w:val="center"/>
        </w:trPr>
        <w:tc>
          <w:tcPr>
            <w:tcW w:w="0" w:type="auto"/>
          </w:tcPr>
          <w:p w14:paraId="19E6C81F" w14:textId="4FF6E78C" w:rsidR="009C366D" w:rsidRDefault="009C366D" w:rsidP="009C366D">
            <w:pPr>
              <w:jc w:val="right"/>
            </w:pPr>
            <w:r>
              <w:t>FIELD_38</w:t>
            </w:r>
          </w:p>
        </w:tc>
        <w:tc>
          <w:tcPr>
            <w:tcW w:w="0" w:type="auto"/>
          </w:tcPr>
          <w:p w14:paraId="4597FD4A" w14:textId="79B5CE3C" w:rsidR="009C366D" w:rsidRDefault="009C366D" w:rsidP="009C366D">
            <w:pPr>
              <w:jc w:val="right"/>
            </w:pPr>
            <w:r w:rsidRPr="009C366D">
              <w:t>Drinking 5-1 days (1 week)</w:t>
            </w:r>
          </w:p>
        </w:tc>
        <w:tc>
          <w:tcPr>
            <w:tcW w:w="0" w:type="auto"/>
          </w:tcPr>
          <w:p w14:paraId="03D7543F" w14:textId="77777777" w:rsidR="009C366D" w:rsidRDefault="009C366D" w:rsidP="009C366D">
            <w:pPr>
              <w:ind w:left="720"/>
              <w:jc w:val="right"/>
            </w:pPr>
            <w:r>
              <w:t xml:space="preserve">L102900 </w:t>
            </w:r>
          </w:p>
          <w:p w14:paraId="72DCEA47" w14:textId="720BF209" w:rsidR="009C366D" w:rsidRDefault="009C366D" w:rsidP="009C366D">
            <w:pPr>
              <w:jc w:val="right"/>
            </w:pPr>
          </w:p>
        </w:tc>
        <w:tc>
          <w:tcPr>
            <w:tcW w:w="0" w:type="auto"/>
          </w:tcPr>
          <w:p w14:paraId="2014A34D" w14:textId="76C79960" w:rsidR="009C366D" w:rsidRDefault="009C366D" w:rsidP="009C366D">
            <w:pPr>
              <w:jc w:val="right"/>
            </w:pPr>
            <w:r w:rsidRPr="00D10359">
              <w:t>total cholesterol</w:t>
            </w:r>
          </w:p>
        </w:tc>
      </w:tr>
      <w:tr w:rsidR="001676C0" w14:paraId="1E3BEB40" w14:textId="77777777" w:rsidTr="00F758F8">
        <w:trPr>
          <w:jc w:val="center"/>
        </w:trPr>
        <w:tc>
          <w:tcPr>
            <w:tcW w:w="0" w:type="auto"/>
          </w:tcPr>
          <w:p w14:paraId="16F520E6" w14:textId="674144E3" w:rsidR="001676C0" w:rsidRDefault="001676C0" w:rsidP="001676C0">
            <w:pPr>
              <w:jc w:val="right"/>
            </w:pPr>
            <w:r>
              <w:t>L101200</w:t>
            </w:r>
          </w:p>
        </w:tc>
        <w:tc>
          <w:tcPr>
            <w:tcW w:w="0" w:type="auto"/>
          </w:tcPr>
          <w:p w14:paraId="54FBD42C" w14:textId="3C9139E1" w:rsidR="001676C0" w:rsidRDefault="001676C0" w:rsidP="001676C0">
            <w:pPr>
              <w:jc w:val="right"/>
            </w:pPr>
            <w:r w:rsidRPr="009C366D">
              <w:t>SGOT (AST)</w:t>
            </w:r>
          </w:p>
        </w:tc>
        <w:tc>
          <w:tcPr>
            <w:tcW w:w="0" w:type="auto"/>
          </w:tcPr>
          <w:p w14:paraId="24F254D1" w14:textId="65F12EEB" w:rsidR="001676C0" w:rsidRDefault="001676C0" w:rsidP="001676C0">
            <w:pPr>
              <w:jc w:val="right"/>
            </w:pPr>
            <w:r w:rsidRPr="008772AB">
              <w:t>L103300</w:t>
            </w:r>
          </w:p>
        </w:tc>
        <w:tc>
          <w:tcPr>
            <w:tcW w:w="0" w:type="auto"/>
          </w:tcPr>
          <w:p w14:paraId="7FACAB7E" w14:textId="70A1D299" w:rsidR="001676C0" w:rsidRDefault="001676C0" w:rsidP="001676C0">
            <w:pPr>
              <w:jc w:val="right"/>
            </w:pPr>
            <w:r w:rsidRPr="008772AB">
              <w:t>Cardiac risk factor</w:t>
            </w:r>
          </w:p>
        </w:tc>
      </w:tr>
      <w:tr w:rsidR="009C366D" w14:paraId="125580F4" w14:textId="77777777" w:rsidTr="00F758F8">
        <w:trPr>
          <w:jc w:val="center"/>
        </w:trPr>
        <w:tc>
          <w:tcPr>
            <w:tcW w:w="0" w:type="auto"/>
          </w:tcPr>
          <w:p w14:paraId="7BBCAE11" w14:textId="0A1C7A42" w:rsidR="009C366D" w:rsidRDefault="009C366D" w:rsidP="009C366D">
            <w:pPr>
              <w:jc w:val="right"/>
            </w:pPr>
            <w:r>
              <w:t>S000100</w:t>
            </w:r>
          </w:p>
        </w:tc>
        <w:tc>
          <w:tcPr>
            <w:tcW w:w="0" w:type="auto"/>
          </w:tcPr>
          <w:p w14:paraId="106ECEBF" w14:textId="018AE077" w:rsidR="009C366D" w:rsidRDefault="009C366D" w:rsidP="009C366D">
            <w:pPr>
              <w:jc w:val="right"/>
            </w:pPr>
            <w:r w:rsidRPr="00023C30">
              <w:t>height</w:t>
            </w:r>
          </w:p>
        </w:tc>
        <w:tc>
          <w:tcPr>
            <w:tcW w:w="0" w:type="auto"/>
          </w:tcPr>
          <w:p w14:paraId="05FE1F93" w14:textId="77777777" w:rsidR="009C366D" w:rsidRDefault="009C366D" w:rsidP="009C366D">
            <w:pPr>
              <w:jc w:val="right"/>
            </w:pPr>
            <w:r>
              <w:t>SEX</w:t>
            </w:r>
          </w:p>
        </w:tc>
        <w:tc>
          <w:tcPr>
            <w:tcW w:w="0" w:type="auto"/>
          </w:tcPr>
          <w:p w14:paraId="010E07FF" w14:textId="77777777" w:rsidR="009C366D" w:rsidRDefault="009C366D" w:rsidP="009C366D">
            <w:pPr>
              <w:jc w:val="right"/>
            </w:pPr>
            <w:r>
              <w:t>SEX</w:t>
            </w:r>
          </w:p>
        </w:tc>
      </w:tr>
      <w:tr w:rsidR="001E1DDE" w14:paraId="0E963BEE" w14:textId="77777777" w:rsidTr="00F758F8">
        <w:trPr>
          <w:jc w:val="center"/>
        </w:trPr>
        <w:tc>
          <w:tcPr>
            <w:tcW w:w="0" w:type="auto"/>
          </w:tcPr>
          <w:p w14:paraId="7540D6C6" w14:textId="77777777" w:rsidR="001E1DDE" w:rsidRDefault="001E1DDE" w:rsidP="00F758F8">
            <w:pPr>
              <w:ind w:left="720"/>
              <w:jc w:val="right"/>
            </w:pPr>
            <w:r>
              <w:t>L190400</w:t>
            </w:r>
          </w:p>
          <w:p w14:paraId="537C4FDE" w14:textId="77777777" w:rsidR="001E1DDE" w:rsidRDefault="001E1DDE" w:rsidP="00F758F8">
            <w:pPr>
              <w:jc w:val="right"/>
            </w:pPr>
          </w:p>
        </w:tc>
        <w:tc>
          <w:tcPr>
            <w:tcW w:w="0" w:type="auto"/>
          </w:tcPr>
          <w:p w14:paraId="6310E976" w14:textId="77777777" w:rsidR="001E1DDE" w:rsidRDefault="001E1DDE" w:rsidP="00F758F8">
            <w:pPr>
              <w:jc w:val="right"/>
            </w:pPr>
            <w:r w:rsidRPr="0094368A">
              <w:t>Hemoglobin</w:t>
            </w:r>
          </w:p>
        </w:tc>
        <w:tc>
          <w:tcPr>
            <w:tcW w:w="0" w:type="auto"/>
          </w:tcPr>
          <w:p w14:paraId="1AD950B3" w14:textId="77777777" w:rsidR="001E1DDE" w:rsidRDefault="001E1DDE" w:rsidP="00F758F8">
            <w:pPr>
              <w:jc w:val="right"/>
            </w:pPr>
            <w:r>
              <w:t>L101300</w:t>
            </w:r>
          </w:p>
        </w:tc>
        <w:tc>
          <w:tcPr>
            <w:tcW w:w="0" w:type="auto"/>
          </w:tcPr>
          <w:p w14:paraId="1DF9AE08" w14:textId="77777777" w:rsidR="001E1DDE" w:rsidRDefault="001E1DDE" w:rsidP="00F758F8">
            <w:pPr>
              <w:jc w:val="right"/>
            </w:pPr>
            <w:r w:rsidRPr="0094368A">
              <w:t>serum GPT</w:t>
            </w:r>
          </w:p>
        </w:tc>
      </w:tr>
      <w:tr w:rsidR="001E1DDE" w14:paraId="4F956ED7" w14:textId="77777777" w:rsidTr="00F758F8">
        <w:trPr>
          <w:jc w:val="center"/>
        </w:trPr>
        <w:tc>
          <w:tcPr>
            <w:tcW w:w="0" w:type="auto"/>
          </w:tcPr>
          <w:p w14:paraId="3485D6D4" w14:textId="77777777" w:rsidR="001E1DDE" w:rsidRDefault="001E1DDE" w:rsidP="00F758F8">
            <w:pPr>
              <w:ind w:left="720"/>
              <w:jc w:val="right"/>
            </w:pPr>
            <w:r>
              <w:t>L103000</w:t>
            </w:r>
          </w:p>
          <w:p w14:paraId="0D8F53CB" w14:textId="77777777" w:rsidR="001E1DDE" w:rsidRDefault="001E1DDE" w:rsidP="00F758F8">
            <w:pPr>
              <w:jc w:val="right"/>
            </w:pPr>
          </w:p>
        </w:tc>
        <w:tc>
          <w:tcPr>
            <w:tcW w:w="0" w:type="auto"/>
          </w:tcPr>
          <w:p w14:paraId="4E8E3EE1" w14:textId="77777777" w:rsidR="001E1DDE" w:rsidRDefault="001E1DDE" w:rsidP="00F758F8">
            <w:pPr>
              <w:jc w:val="right"/>
            </w:pPr>
            <w:r w:rsidRPr="00621E62">
              <w:t>Triglyceride</w:t>
            </w:r>
          </w:p>
        </w:tc>
        <w:tc>
          <w:tcPr>
            <w:tcW w:w="0" w:type="auto"/>
          </w:tcPr>
          <w:p w14:paraId="420F170E" w14:textId="77777777" w:rsidR="001E1DDE" w:rsidRDefault="001E1DDE" w:rsidP="00F758F8">
            <w:pPr>
              <w:jc w:val="right"/>
            </w:pPr>
            <w:r>
              <w:t xml:space="preserve">S000501 </w:t>
            </w:r>
          </w:p>
        </w:tc>
        <w:tc>
          <w:tcPr>
            <w:tcW w:w="0" w:type="auto"/>
          </w:tcPr>
          <w:p w14:paraId="57F43B57" w14:textId="77777777" w:rsidR="001E1DDE" w:rsidRDefault="001E1DDE" w:rsidP="00F758F8">
            <w:pPr>
              <w:jc w:val="right"/>
            </w:pPr>
            <w:r>
              <w:t>SBP</w:t>
            </w:r>
          </w:p>
        </w:tc>
      </w:tr>
    </w:tbl>
    <w:p w14:paraId="6B63A506" w14:textId="3E839134" w:rsidR="001F5CF7" w:rsidRDefault="00EF27F9" w:rsidP="001F5CF7"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8663BED" wp14:editId="3209F0F2">
                <wp:simplePos x="0" y="0"/>
                <wp:positionH relativeFrom="column">
                  <wp:posOffset>0</wp:posOffset>
                </wp:positionH>
                <wp:positionV relativeFrom="paragraph">
                  <wp:posOffset>289091</wp:posOffset>
                </wp:positionV>
                <wp:extent cx="5506941" cy="2954020"/>
                <wp:effectExtent l="0" t="0" r="0" b="0"/>
                <wp:wrapSquare wrapText="bothSides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06941" cy="2954020"/>
                          <a:chOff x="0" y="0"/>
                          <a:chExt cx="5506941" cy="2954020"/>
                        </a:xfrm>
                      </wpg:grpSpPr>
                      <wpg:grpSp>
                        <wpg:cNvPr id="28" name="Group 28"/>
                        <wpg:cNvGrpSpPr/>
                        <wpg:grpSpPr>
                          <a:xfrm>
                            <a:off x="0" y="0"/>
                            <a:ext cx="5506941" cy="2628900"/>
                            <a:chOff x="0" y="0"/>
                            <a:chExt cx="5506941" cy="2628900"/>
                          </a:xfrm>
                        </wpg:grpSpPr>
                        <pic:pic xmlns:pic="http://schemas.openxmlformats.org/drawingml/2006/picture">
                          <pic:nvPicPr>
                            <pic:cNvPr id="26" name="Picture 2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47825" cy="26289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" name="Picture 2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73141" y="7951"/>
                              <a:ext cx="3733800" cy="25146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9" name="Text Box 29"/>
                        <wps:cNvSpPr txBox="1"/>
                        <wps:spPr>
                          <a:xfrm>
                            <a:off x="0" y="2687320"/>
                            <a:ext cx="550672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0414A42" w14:textId="7ABAAFEF" w:rsidR="00F758F8" w:rsidRPr="00160341" w:rsidRDefault="00F758F8" w:rsidP="00EF27F9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905F7F">
                                <w:rPr>
                                  <w:noProof/>
                                </w:rPr>
                                <w:t>6</w:t>
                              </w:r>
                              <w:r>
                                <w:fldChar w:fldCharType="end"/>
                              </w:r>
                              <w:r>
                                <w:t xml:space="preserve"> Corre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663BED" id="Group 30" o:spid="_x0000_s1051" style="position:absolute;margin-left:0;margin-top:22.75pt;width:433.6pt;height:232.6pt;z-index:251665408" coordsize="55069,295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">
                <v:group id="Group 28" o:spid="_x0000_s1052" style="position:absolute;width:55069;height:26289" coordsize="55069,26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Picture 26" o:spid="_x0000_s1053" type="#_x0000_t75" style="position:absolute;width:16478;height:26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">
                    <v:imagedata r:id="rId27" o:title=""/>
                  </v:shape>
                  <v:shape id="Picture 27" o:spid="_x0000_s1054" type="#_x0000_t75" style="position:absolute;left:17731;top:79;width:37338;height:25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">
                    <v:imagedata r:id="rId28" o:title=""/>
                  </v:shape>
                </v:group>
                <v:shape id="Text Box 29" o:spid="_x0000_s1055" type="#_x0000_t202" style="position:absolute;top:26873;width:5506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" stroked="f">
                  <v:textbox style="mso-fit-shape-to-text:t" inset="0,0,0,0">
                    <w:txbxContent>
                      <w:p w14:paraId="50414A42" w14:textId="7ABAAFEF" w:rsidR="00F758F8" w:rsidRPr="00160341" w:rsidRDefault="00F758F8" w:rsidP="00EF27F9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905F7F">
                          <w:rPr>
                            <w:noProof/>
                          </w:rPr>
                          <w:t>6</w:t>
                        </w:r>
                        <w:r>
                          <w:fldChar w:fldCharType="end"/>
                        </w:r>
                        <w:r>
                          <w:t xml:space="preserve"> Correla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483CCDD8" w14:textId="0B1CFD91" w:rsidR="00B162E7" w:rsidRDefault="00B162E7" w:rsidP="001F5CF7">
      <w:pPr>
        <w:rPr>
          <w:color w:val="FF0000"/>
        </w:rPr>
      </w:pPr>
    </w:p>
    <w:p w14:paraId="41DFF35C" w14:textId="6EE4588B" w:rsidR="00B162E7" w:rsidRDefault="00B162E7" w:rsidP="001F5CF7">
      <w:pPr>
        <w:rPr>
          <w:color w:val="FF0000"/>
        </w:rPr>
      </w:pPr>
    </w:p>
    <w:p w14:paraId="42AECF79" w14:textId="3C624886" w:rsidR="00B162E7" w:rsidRDefault="00B162E7" w:rsidP="001F5CF7">
      <w:pPr>
        <w:rPr>
          <w:color w:val="FF0000"/>
        </w:rPr>
      </w:pPr>
    </w:p>
    <w:p w14:paraId="66D3DB89" w14:textId="16B18CBE" w:rsidR="00B162E7" w:rsidRDefault="00B162E7" w:rsidP="001F5CF7"/>
    <w:p w14:paraId="34710B1F" w14:textId="1FF55D33" w:rsidR="00A918CD" w:rsidRDefault="00A918CD" w:rsidP="001F5CF7"/>
    <w:p w14:paraId="2305311D" w14:textId="1939F93C" w:rsidR="00A918CD" w:rsidRDefault="00A918CD" w:rsidP="001F5CF7"/>
    <w:p w14:paraId="601B2226" w14:textId="0BFA0438" w:rsidR="00A918CD" w:rsidRDefault="00A918CD" w:rsidP="001F5CF7"/>
    <w:p w14:paraId="118087DA" w14:textId="0AE86FD2" w:rsidR="00A918CD" w:rsidRDefault="00A918CD" w:rsidP="001F5CF7"/>
    <w:p w14:paraId="1216728E" w14:textId="02356BF6" w:rsidR="00A918CD" w:rsidRDefault="00A918CD" w:rsidP="001F5CF7"/>
    <w:p w14:paraId="567B5C96" w14:textId="559BC461" w:rsidR="00A918CD" w:rsidRDefault="00A918CD" w:rsidP="001F5CF7"/>
    <w:p w14:paraId="53C99E92" w14:textId="78D51F00" w:rsidR="00A918CD" w:rsidRDefault="00A918CD" w:rsidP="001F5CF7"/>
    <w:p w14:paraId="4AC2D7EA" w14:textId="3012A7BD" w:rsidR="003572A1" w:rsidRPr="003572A1" w:rsidRDefault="003572A1" w:rsidP="003572A1">
      <w:pPr>
        <w:pStyle w:val="ListParagraph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572A1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3572A1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436.50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2FE1FFDB" w14:textId="2DC49244" w:rsidR="003572A1" w:rsidRPr="003572A1" w:rsidRDefault="003572A1" w:rsidP="003572A1">
      <w:pPr>
        <w:pStyle w:val="ListParagraph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572A1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root </w:t>
      </w:r>
      <w:proofErr w:type="spellStart"/>
      <w:r w:rsidRPr="003572A1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3572A1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20.89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0C2131DA" w14:textId="0EF911B9" w:rsidR="003572A1" w:rsidRPr="003572A1" w:rsidRDefault="003572A1" w:rsidP="003572A1">
      <w:pPr>
        <w:pStyle w:val="ListParagraph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572A1">
        <w:rPr>
          <w:rFonts w:ascii="Courier New" w:eastAsia="Times New Roman" w:hAnsi="Courier New" w:cs="Courier New"/>
          <w:color w:val="000000"/>
          <w:sz w:val="21"/>
          <w:szCs w:val="21"/>
        </w:rPr>
        <w:t>mean_absolute_error</w:t>
      </w:r>
      <w:proofErr w:type="spellEnd"/>
      <w:r w:rsidRPr="003572A1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8.610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708241FF" w14:textId="4D132810" w:rsidR="003572A1" w:rsidRPr="003572A1" w:rsidRDefault="003572A1" w:rsidP="003572A1">
      <w:pPr>
        <w:pStyle w:val="ListParagraph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572A1">
        <w:rPr>
          <w:rFonts w:ascii="Courier New" w:eastAsia="Times New Roman" w:hAnsi="Courier New" w:cs="Courier New"/>
          <w:color w:val="000000"/>
          <w:sz w:val="21"/>
          <w:szCs w:val="21"/>
        </w:rPr>
        <w:t>r2_score 0.718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23134CA5" w14:textId="3E066A96" w:rsidR="0063031A" w:rsidRDefault="0063031A">
      <w:r>
        <w:br w:type="page"/>
      </w:r>
    </w:p>
    <w:p w14:paraId="1733C70D" w14:textId="5F6381C8" w:rsidR="00A918CD" w:rsidRDefault="00217B44" w:rsidP="0063031A">
      <w:pPr>
        <w:pStyle w:val="ListParagraph"/>
        <w:numPr>
          <w:ilvl w:val="0"/>
          <w:numId w:val="2"/>
        </w:numPr>
      </w:pPr>
      <w:r w:rsidRPr="00217B44">
        <w:lastRenderedPageBreak/>
        <w:t>L190400</w:t>
      </w:r>
      <w:r>
        <w:t xml:space="preserve"> – </w:t>
      </w:r>
      <w:r w:rsidRPr="0094368A">
        <w:t>Hemoglobin</w:t>
      </w:r>
    </w:p>
    <w:p w14:paraId="7F9F8F0E" w14:textId="1B247D02" w:rsidR="00217B44" w:rsidRDefault="00217B44" w:rsidP="00217B44">
      <w:pPr>
        <w:pStyle w:val="ListParagraph"/>
        <w:numPr>
          <w:ilvl w:val="1"/>
          <w:numId w:val="2"/>
        </w:numPr>
      </w:pPr>
      <w:r>
        <w:t xml:space="preserve">Data size: </w:t>
      </w:r>
      <w:r w:rsidR="00764FB8" w:rsidRPr="00764FB8">
        <w:t>76749</w:t>
      </w:r>
    </w:p>
    <w:p w14:paraId="61DC7052" w14:textId="2DB1C99A" w:rsidR="00764FB8" w:rsidRDefault="00764FB8" w:rsidP="00217B44">
      <w:pPr>
        <w:pStyle w:val="ListParagraph"/>
        <w:numPr>
          <w:ilvl w:val="1"/>
          <w:numId w:val="2"/>
        </w:numPr>
      </w:pPr>
      <w:r>
        <w:t xml:space="preserve">Features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7"/>
        <w:gridCol w:w="3228"/>
        <w:gridCol w:w="1698"/>
        <w:gridCol w:w="2717"/>
      </w:tblGrid>
      <w:tr w:rsidR="00764FB8" w14:paraId="13C68D06" w14:textId="77777777" w:rsidTr="00F758F8">
        <w:trPr>
          <w:jc w:val="center"/>
        </w:trPr>
        <w:tc>
          <w:tcPr>
            <w:tcW w:w="0" w:type="auto"/>
          </w:tcPr>
          <w:p w14:paraId="224B1A41" w14:textId="77777777" w:rsidR="00764FB8" w:rsidRDefault="00764FB8" w:rsidP="00F758F8">
            <w:pPr>
              <w:ind w:left="720"/>
              <w:jc w:val="right"/>
            </w:pPr>
            <w:r>
              <w:t>S000300</w:t>
            </w:r>
          </w:p>
          <w:p w14:paraId="363AF9F1" w14:textId="77777777" w:rsidR="00764FB8" w:rsidRDefault="00764FB8" w:rsidP="00F758F8">
            <w:pPr>
              <w:ind w:left="720"/>
              <w:jc w:val="right"/>
            </w:pPr>
          </w:p>
        </w:tc>
        <w:tc>
          <w:tcPr>
            <w:tcW w:w="0" w:type="auto"/>
          </w:tcPr>
          <w:p w14:paraId="0F937396" w14:textId="77777777" w:rsidR="00764FB8" w:rsidRDefault="00764FB8" w:rsidP="00F758F8">
            <w:pPr>
              <w:jc w:val="right"/>
            </w:pPr>
            <w:r w:rsidRPr="0094368A">
              <w:t>BMI</w:t>
            </w:r>
            <w:r>
              <w:t xml:space="preserve"> </w:t>
            </w:r>
          </w:p>
        </w:tc>
        <w:tc>
          <w:tcPr>
            <w:tcW w:w="0" w:type="auto"/>
          </w:tcPr>
          <w:p w14:paraId="26C5FD96" w14:textId="77777777" w:rsidR="00764FB8" w:rsidRDefault="00764FB8" w:rsidP="00F758F8">
            <w:pPr>
              <w:ind w:left="720"/>
              <w:jc w:val="right"/>
            </w:pPr>
            <w:r>
              <w:t xml:space="preserve">L190500 </w:t>
            </w:r>
          </w:p>
        </w:tc>
        <w:tc>
          <w:tcPr>
            <w:tcW w:w="0" w:type="auto"/>
          </w:tcPr>
          <w:p w14:paraId="149E30E5" w14:textId="77777777" w:rsidR="00764FB8" w:rsidRDefault="00764FB8" w:rsidP="00F758F8">
            <w:pPr>
              <w:jc w:val="right"/>
            </w:pPr>
            <w:r>
              <w:t xml:space="preserve"> </w:t>
            </w:r>
            <w:r w:rsidRPr="00D10359">
              <w:t>HCT</w:t>
            </w:r>
          </w:p>
        </w:tc>
      </w:tr>
      <w:tr w:rsidR="00764FB8" w14:paraId="7B2E4F37" w14:textId="77777777" w:rsidTr="00F758F8">
        <w:trPr>
          <w:jc w:val="center"/>
        </w:trPr>
        <w:tc>
          <w:tcPr>
            <w:tcW w:w="0" w:type="auto"/>
          </w:tcPr>
          <w:p w14:paraId="431CCBC3" w14:textId="3838926E" w:rsidR="00764FB8" w:rsidRDefault="00764FB8" w:rsidP="00F758F8">
            <w:pPr>
              <w:jc w:val="right"/>
            </w:pPr>
            <w:r w:rsidRPr="00764FB8">
              <w:t>L190700</w:t>
            </w:r>
          </w:p>
        </w:tc>
        <w:tc>
          <w:tcPr>
            <w:tcW w:w="0" w:type="auto"/>
          </w:tcPr>
          <w:p w14:paraId="42C1D49A" w14:textId="1E4418F3" w:rsidR="00764FB8" w:rsidRDefault="00764FB8" w:rsidP="00F758F8">
            <w:pPr>
              <w:jc w:val="right"/>
            </w:pPr>
            <w:r w:rsidRPr="00764FB8">
              <w:t>red blood cell hemoglobin</w:t>
            </w:r>
          </w:p>
        </w:tc>
        <w:tc>
          <w:tcPr>
            <w:tcW w:w="0" w:type="auto"/>
          </w:tcPr>
          <w:p w14:paraId="7B5BC639" w14:textId="25F43010" w:rsidR="00764FB8" w:rsidRDefault="00764FB8" w:rsidP="00F758F8">
            <w:pPr>
              <w:ind w:left="720"/>
              <w:jc w:val="right"/>
            </w:pPr>
            <w:r w:rsidRPr="00764FB8">
              <w:t>L190900</w:t>
            </w:r>
          </w:p>
        </w:tc>
        <w:tc>
          <w:tcPr>
            <w:tcW w:w="0" w:type="auto"/>
          </w:tcPr>
          <w:p w14:paraId="0AD07BE9" w14:textId="7FA816F9" w:rsidR="00764FB8" w:rsidRDefault="00764FB8" w:rsidP="00F758F8">
            <w:pPr>
              <w:jc w:val="right"/>
            </w:pPr>
            <w:r w:rsidRPr="00764FB8">
              <w:t>red blood cell distribution width</w:t>
            </w:r>
          </w:p>
        </w:tc>
      </w:tr>
      <w:tr w:rsidR="00764FB8" w14:paraId="7730471D" w14:textId="77777777" w:rsidTr="00F758F8">
        <w:trPr>
          <w:jc w:val="center"/>
        </w:trPr>
        <w:tc>
          <w:tcPr>
            <w:tcW w:w="0" w:type="auto"/>
          </w:tcPr>
          <w:p w14:paraId="3AA1EC50" w14:textId="77777777" w:rsidR="00764FB8" w:rsidRDefault="00764FB8" w:rsidP="00F758F8">
            <w:pPr>
              <w:ind w:left="720"/>
              <w:jc w:val="right"/>
            </w:pPr>
            <w:r>
              <w:t>L100700</w:t>
            </w:r>
          </w:p>
          <w:p w14:paraId="70F3924D" w14:textId="77777777" w:rsidR="00764FB8" w:rsidRDefault="00764FB8" w:rsidP="00F758F8">
            <w:pPr>
              <w:jc w:val="right"/>
            </w:pPr>
          </w:p>
        </w:tc>
        <w:tc>
          <w:tcPr>
            <w:tcW w:w="0" w:type="auto"/>
          </w:tcPr>
          <w:p w14:paraId="4B407AA0" w14:textId="77777777" w:rsidR="00764FB8" w:rsidRDefault="00764FB8" w:rsidP="00F758F8">
            <w:pPr>
              <w:jc w:val="right"/>
            </w:pPr>
            <w:r w:rsidRPr="0094368A">
              <w:t>Uric acid</w:t>
            </w:r>
          </w:p>
        </w:tc>
        <w:tc>
          <w:tcPr>
            <w:tcW w:w="0" w:type="auto"/>
          </w:tcPr>
          <w:p w14:paraId="03AD2046" w14:textId="67ED527A" w:rsidR="00764FB8" w:rsidRDefault="00764FB8" w:rsidP="00F758F8">
            <w:pPr>
              <w:jc w:val="right"/>
            </w:pPr>
            <w:r w:rsidRPr="00764FB8">
              <w:t>L104500</w:t>
            </w:r>
          </w:p>
        </w:tc>
        <w:tc>
          <w:tcPr>
            <w:tcW w:w="0" w:type="auto"/>
          </w:tcPr>
          <w:p w14:paraId="23BBD03C" w14:textId="6307AADF" w:rsidR="00764FB8" w:rsidRDefault="00764FB8" w:rsidP="00F758F8">
            <w:pPr>
              <w:jc w:val="right"/>
            </w:pPr>
            <w:r w:rsidRPr="00764FB8">
              <w:t>unsaturated iron binding capacity</w:t>
            </w:r>
          </w:p>
        </w:tc>
      </w:tr>
      <w:tr w:rsidR="00764FB8" w14:paraId="3645B400" w14:textId="77777777" w:rsidTr="00F758F8">
        <w:trPr>
          <w:jc w:val="center"/>
        </w:trPr>
        <w:tc>
          <w:tcPr>
            <w:tcW w:w="0" w:type="auto"/>
          </w:tcPr>
          <w:p w14:paraId="0C316303" w14:textId="77777777" w:rsidR="00764FB8" w:rsidRDefault="00764FB8" w:rsidP="00764FB8">
            <w:pPr>
              <w:ind w:left="720"/>
              <w:jc w:val="right"/>
            </w:pPr>
            <w:r>
              <w:t xml:space="preserve"> </w:t>
            </w:r>
          </w:p>
          <w:p w14:paraId="12252204" w14:textId="5DB01805" w:rsidR="00764FB8" w:rsidRDefault="00764FB8" w:rsidP="00764FB8">
            <w:pPr>
              <w:jc w:val="right"/>
            </w:pPr>
            <w:r>
              <w:t>L190300</w:t>
            </w:r>
          </w:p>
        </w:tc>
        <w:tc>
          <w:tcPr>
            <w:tcW w:w="0" w:type="auto"/>
          </w:tcPr>
          <w:p w14:paraId="3596BE4F" w14:textId="47965EEB" w:rsidR="00764FB8" w:rsidRDefault="00764FB8" w:rsidP="00764FB8">
            <w:pPr>
              <w:jc w:val="right"/>
            </w:pPr>
            <w:r>
              <w:t xml:space="preserve"> </w:t>
            </w:r>
            <w:r w:rsidRPr="00647C77">
              <w:t>red blood cells</w:t>
            </w:r>
          </w:p>
        </w:tc>
        <w:tc>
          <w:tcPr>
            <w:tcW w:w="0" w:type="auto"/>
          </w:tcPr>
          <w:p w14:paraId="39BE61A1" w14:textId="334E9CD5" w:rsidR="00764FB8" w:rsidRDefault="00764FB8" w:rsidP="00764FB8">
            <w:pPr>
              <w:jc w:val="right"/>
            </w:pPr>
            <w:r w:rsidRPr="00764FB8">
              <w:t>L104300</w:t>
            </w:r>
          </w:p>
        </w:tc>
        <w:tc>
          <w:tcPr>
            <w:tcW w:w="0" w:type="auto"/>
          </w:tcPr>
          <w:p w14:paraId="57B42D96" w14:textId="2464D787" w:rsidR="00764FB8" w:rsidRDefault="00764FB8" w:rsidP="00764FB8">
            <w:pPr>
              <w:jc w:val="right"/>
            </w:pPr>
            <w:r w:rsidRPr="00764FB8">
              <w:t>Iron (Fe)</w:t>
            </w:r>
          </w:p>
        </w:tc>
      </w:tr>
      <w:tr w:rsidR="00764FB8" w14:paraId="577B1B5E" w14:textId="77777777" w:rsidTr="00F758F8">
        <w:trPr>
          <w:jc w:val="center"/>
        </w:trPr>
        <w:tc>
          <w:tcPr>
            <w:tcW w:w="0" w:type="auto"/>
          </w:tcPr>
          <w:p w14:paraId="2B173C0B" w14:textId="782AE86D" w:rsidR="00764FB8" w:rsidRDefault="00764FB8" w:rsidP="00764FB8">
            <w:pPr>
              <w:jc w:val="right"/>
            </w:pPr>
            <w:r>
              <w:t>L190800</w:t>
            </w:r>
          </w:p>
        </w:tc>
        <w:tc>
          <w:tcPr>
            <w:tcW w:w="0" w:type="auto"/>
          </w:tcPr>
          <w:p w14:paraId="356735E2" w14:textId="13C11020" w:rsidR="00764FB8" w:rsidRDefault="00764FB8" w:rsidP="00764FB8">
            <w:pPr>
              <w:jc w:val="right"/>
            </w:pPr>
            <w:r w:rsidRPr="00764FB8">
              <w:t>red blood cell hemoglobin concentration</w:t>
            </w:r>
          </w:p>
        </w:tc>
        <w:tc>
          <w:tcPr>
            <w:tcW w:w="0" w:type="auto"/>
          </w:tcPr>
          <w:p w14:paraId="538AE84E" w14:textId="1CE4A0BE" w:rsidR="00764FB8" w:rsidRDefault="00764FB8" w:rsidP="00764FB8">
            <w:pPr>
              <w:jc w:val="right"/>
            </w:pPr>
            <w:r w:rsidRPr="00C87D19">
              <w:t>L103100</w:t>
            </w:r>
          </w:p>
        </w:tc>
        <w:tc>
          <w:tcPr>
            <w:tcW w:w="0" w:type="auto"/>
          </w:tcPr>
          <w:p w14:paraId="12FEE3F0" w14:textId="09F75DE3" w:rsidR="00764FB8" w:rsidRDefault="00764FB8" w:rsidP="00764FB8">
            <w:pPr>
              <w:jc w:val="right"/>
            </w:pPr>
            <w:r w:rsidRPr="00C87D19">
              <w:t>HDL-Cholesterol</w:t>
            </w:r>
          </w:p>
        </w:tc>
      </w:tr>
      <w:tr w:rsidR="00764FB8" w14:paraId="11110340" w14:textId="77777777" w:rsidTr="00F758F8">
        <w:trPr>
          <w:jc w:val="center"/>
        </w:trPr>
        <w:tc>
          <w:tcPr>
            <w:tcW w:w="0" w:type="auto"/>
          </w:tcPr>
          <w:p w14:paraId="28D5D34B" w14:textId="77777777" w:rsidR="00764FB8" w:rsidRDefault="00764FB8" w:rsidP="00F758F8">
            <w:pPr>
              <w:jc w:val="right"/>
            </w:pPr>
            <w:r>
              <w:t>S000100</w:t>
            </w:r>
          </w:p>
        </w:tc>
        <w:tc>
          <w:tcPr>
            <w:tcW w:w="0" w:type="auto"/>
          </w:tcPr>
          <w:p w14:paraId="2E17BE89" w14:textId="77777777" w:rsidR="00764FB8" w:rsidRDefault="00764FB8" w:rsidP="00F758F8">
            <w:pPr>
              <w:jc w:val="right"/>
            </w:pPr>
            <w:r w:rsidRPr="00023C30">
              <w:t>height</w:t>
            </w:r>
          </w:p>
        </w:tc>
        <w:tc>
          <w:tcPr>
            <w:tcW w:w="0" w:type="auto"/>
          </w:tcPr>
          <w:p w14:paraId="5FF562E3" w14:textId="77777777" w:rsidR="00764FB8" w:rsidRDefault="00764FB8" w:rsidP="00F758F8">
            <w:pPr>
              <w:jc w:val="right"/>
            </w:pPr>
            <w:r>
              <w:t>SEX</w:t>
            </w:r>
          </w:p>
        </w:tc>
        <w:tc>
          <w:tcPr>
            <w:tcW w:w="0" w:type="auto"/>
          </w:tcPr>
          <w:p w14:paraId="63DF857D" w14:textId="77777777" w:rsidR="00764FB8" w:rsidRDefault="00764FB8" w:rsidP="00F758F8">
            <w:pPr>
              <w:jc w:val="right"/>
            </w:pPr>
            <w:r>
              <w:t>SEX</w:t>
            </w:r>
          </w:p>
        </w:tc>
      </w:tr>
      <w:tr w:rsidR="00764FB8" w14:paraId="2F726A2A" w14:textId="77777777" w:rsidTr="00F758F8">
        <w:trPr>
          <w:jc w:val="center"/>
        </w:trPr>
        <w:tc>
          <w:tcPr>
            <w:tcW w:w="0" w:type="auto"/>
          </w:tcPr>
          <w:p w14:paraId="54B664DF" w14:textId="77777777" w:rsidR="00764FB8" w:rsidRDefault="00764FB8" w:rsidP="00F758F8">
            <w:pPr>
              <w:ind w:left="720"/>
              <w:jc w:val="right"/>
            </w:pPr>
            <w:r>
              <w:t>L190400</w:t>
            </w:r>
          </w:p>
          <w:p w14:paraId="7448A8CF" w14:textId="77777777" w:rsidR="00764FB8" w:rsidRDefault="00764FB8" w:rsidP="00F758F8">
            <w:pPr>
              <w:jc w:val="right"/>
            </w:pPr>
          </w:p>
        </w:tc>
        <w:tc>
          <w:tcPr>
            <w:tcW w:w="0" w:type="auto"/>
          </w:tcPr>
          <w:p w14:paraId="2280F953" w14:textId="07378C36" w:rsidR="00764FB8" w:rsidRDefault="00764FB8" w:rsidP="00F758F8">
            <w:pPr>
              <w:jc w:val="right"/>
            </w:pPr>
            <w:r w:rsidRPr="0094368A">
              <w:t>Hemoglobin</w:t>
            </w:r>
            <w:r>
              <w:t>– last year</w:t>
            </w:r>
          </w:p>
        </w:tc>
        <w:tc>
          <w:tcPr>
            <w:tcW w:w="0" w:type="auto"/>
          </w:tcPr>
          <w:p w14:paraId="48E99CD3" w14:textId="77777777" w:rsidR="00764FB8" w:rsidRDefault="00764FB8" w:rsidP="00F758F8">
            <w:pPr>
              <w:jc w:val="right"/>
            </w:pPr>
            <w:r>
              <w:t>L101300</w:t>
            </w:r>
          </w:p>
        </w:tc>
        <w:tc>
          <w:tcPr>
            <w:tcW w:w="0" w:type="auto"/>
          </w:tcPr>
          <w:p w14:paraId="453222EB" w14:textId="77777777" w:rsidR="00764FB8" w:rsidRDefault="00764FB8" w:rsidP="00F758F8">
            <w:pPr>
              <w:jc w:val="right"/>
            </w:pPr>
            <w:r w:rsidRPr="0094368A">
              <w:t>serum GPT</w:t>
            </w:r>
          </w:p>
        </w:tc>
      </w:tr>
      <w:tr w:rsidR="00764FB8" w14:paraId="4506DE5B" w14:textId="77777777" w:rsidTr="00F758F8">
        <w:trPr>
          <w:jc w:val="center"/>
        </w:trPr>
        <w:tc>
          <w:tcPr>
            <w:tcW w:w="0" w:type="auto"/>
          </w:tcPr>
          <w:p w14:paraId="535F8A19" w14:textId="77777777" w:rsidR="00764FB8" w:rsidRDefault="00764FB8" w:rsidP="00F758F8">
            <w:pPr>
              <w:ind w:left="720"/>
              <w:jc w:val="right"/>
            </w:pPr>
            <w:r>
              <w:t>L103000</w:t>
            </w:r>
          </w:p>
          <w:p w14:paraId="1341CDCE" w14:textId="77777777" w:rsidR="00764FB8" w:rsidRDefault="00764FB8" w:rsidP="00F758F8">
            <w:pPr>
              <w:jc w:val="right"/>
            </w:pPr>
          </w:p>
        </w:tc>
        <w:tc>
          <w:tcPr>
            <w:tcW w:w="0" w:type="auto"/>
          </w:tcPr>
          <w:p w14:paraId="5E8120D1" w14:textId="77777777" w:rsidR="00764FB8" w:rsidRDefault="00764FB8" w:rsidP="00F758F8">
            <w:pPr>
              <w:jc w:val="right"/>
            </w:pPr>
            <w:r w:rsidRPr="00621E62">
              <w:t>Triglyceride</w:t>
            </w:r>
          </w:p>
        </w:tc>
        <w:tc>
          <w:tcPr>
            <w:tcW w:w="0" w:type="auto"/>
          </w:tcPr>
          <w:p w14:paraId="1AD4C89F" w14:textId="77777777" w:rsidR="00764FB8" w:rsidRDefault="00764FB8" w:rsidP="00F758F8">
            <w:pPr>
              <w:jc w:val="right"/>
            </w:pPr>
            <w:r>
              <w:t xml:space="preserve">S000501 </w:t>
            </w:r>
          </w:p>
        </w:tc>
        <w:tc>
          <w:tcPr>
            <w:tcW w:w="0" w:type="auto"/>
          </w:tcPr>
          <w:p w14:paraId="7021354E" w14:textId="77777777" w:rsidR="00764FB8" w:rsidRDefault="00764FB8" w:rsidP="00F758F8">
            <w:pPr>
              <w:jc w:val="right"/>
            </w:pPr>
            <w:r>
              <w:t>SBP</w:t>
            </w:r>
          </w:p>
        </w:tc>
      </w:tr>
    </w:tbl>
    <w:p w14:paraId="188FE48D" w14:textId="742E6DFA" w:rsidR="00764FB8" w:rsidRDefault="009F06BA" w:rsidP="00764FB8">
      <w:r>
        <w:rPr>
          <w:noProof/>
          <w:color w:val="FF0000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2839C045" wp14:editId="426D4B81">
                <wp:simplePos x="0" y="0"/>
                <wp:positionH relativeFrom="column">
                  <wp:posOffset>174929</wp:posOffset>
                </wp:positionH>
                <wp:positionV relativeFrom="paragraph">
                  <wp:posOffset>412474</wp:posOffset>
                </wp:positionV>
                <wp:extent cx="5424446" cy="2954020"/>
                <wp:effectExtent l="0" t="0" r="5080" b="0"/>
                <wp:wrapSquare wrapText="bothSides"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24446" cy="2954020"/>
                          <a:chOff x="0" y="0"/>
                          <a:chExt cx="5424446" cy="2954020"/>
                        </a:xfrm>
                      </wpg:grpSpPr>
                      <wpg:grpSp>
                        <wpg:cNvPr id="33" name="Group 33"/>
                        <wpg:cNvGrpSpPr/>
                        <wpg:grpSpPr>
                          <a:xfrm>
                            <a:off x="0" y="0"/>
                            <a:ext cx="5424446" cy="2628900"/>
                            <a:chOff x="0" y="0"/>
                            <a:chExt cx="5424446" cy="2628900"/>
                          </a:xfrm>
                        </wpg:grpSpPr>
                        <pic:pic xmlns:pic="http://schemas.openxmlformats.org/drawingml/2006/picture">
                          <pic:nvPicPr>
                            <pic:cNvPr id="31" name="Picture 3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57350" cy="26289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2" name="Picture 3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04946" y="7951"/>
                              <a:ext cx="3619500" cy="25050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34" name="Text Box 34"/>
                        <wps:cNvSpPr txBox="1"/>
                        <wps:spPr>
                          <a:xfrm>
                            <a:off x="0" y="2687320"/>
                            <a:ext cx="542417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1E38B3B" w14:textId="7BD6AD5A" w:rsidR="00F758F8" w:rsidRPr="00603050" w:rsidRDefault="00F758F8" w:rsidP="00A71765">
                              <w:pPr>
                                <w:pStyle w:val="Caption"/>
                                <w:rPr>
                                  <w:noProof/>
                                  <w:color w:val="FF0000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905F7F">
                                <w:rPr>
                                  <w:noProof/>
                                </w:rPr>
                                <w:t>7</w:t>
                              </w:r>
                              <w:r>
                                <w:fldChar w:fldCharType="end"/>
                              </w:r>
                              <w:r>
                                <w:t xml:space="preserve"> Corre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39C045" id="Group 35" o:spid="_x0000_s1056" style="position:absolute;margin-left:13.75pt;margin-top:32.5pt;width:427.1pt;height:232.6pt;z-index:251671552" coordsize="54244,295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">
                <v:group id="Group 33" o:spid="_x0000_s1057" style="position:absolute;width:54244;height:26289" coordsize="54244,26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Picture 31" o:spid="_x0000_s1058" type="#_x0000_t75" style="position:absolute;width:16573;height:26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">
                    <v:imagedata r:id="rId31" o:title=""/>
                  </v:shape>
                  <v:shape id="Picture 32" o:spid="_x0000_s1059" type="#_x0000_t75" style="position:absolute;left:18049;top:79;width:36195;height:250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">
                    <v:imagedata r:id="rId32" o:title=""/>
                  </v:shape>
                </v:group>
                <v:shape id="Text Box 34" o:spid="_x0000_s1060" type="#_x0000_t202" style="position:absolute;top:26873;width:5424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" stroked="f">
                  <v:textbox style="mso-fit-shape-to-text:t" inset="0,0,0,0">
                    <w:txbxContent>
                      <w:p w14:paraId="11E38B3B" w14:textId="7BD6AD5A" w:rsidR="00F758F8" w:rsidRPr="00603050" w:rsidRDefault="00F758F8" w:rsidP="00A71765">
                        <w:pPr>
                          <w:pStyle w:val="Caption"/>
                          <w:rPr>
                            <w:noProof/>
                            <w:color w:val="FF0000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905F7F">
                          <w:rPr>
                            <w:noProof/>
                          </w:rPr>
                          <w:t>7</w:t>
                        </w:r>
                        <w:r>
                          <w:fldChar w:fldCharType="end"/>
                        </w:r>
                        <w:r>
                          <w:t xml:space="preserve"> Correla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618DA17" w14:textId="3E8AF6E4" w:rsidR="00764FB8" w:rsidRDefault="00764FB8" w:rsidP="00764FB8">
      <w:pPr>
        <w:rPr>
          <w:color w:val="FF0000"/>
        </w:rPr>
      </w:pPr>
    </w:p>
    <w:p w14:paraId="7B76F1E6" w14:textId="53776013" w:rsidR="009F06BA" w:rsidRPr="009F06BA" w:rsidRDefault="009F06BA" w:rsidP="009F06BA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F06BA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9F06B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0.52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1D2AF3AD" w14:textId="16160147" w:rsidR="009F06BA" w:rsidRPr="009F06BA" w:rsidRDefault="009F06BA" w:rsidP="009F06BA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F06B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root </w:t>
      </w:r>
      <w:proofErr w:type="spellStart"/>
      <w:r w:rsidRPr="009F06BA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9F06B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0.72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13D2F5B6" w14:textId="40347915" w:rsidR="009F06BA" w:rsidRPr="009F06BA" w:rsidRDefault="009F06BA" w:rsidP="009F06BA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F06BA">
        <w:rPr>
          <w:rFonts w:ascii="Courier New" w:eastAsia="Times New Roman" w:hAnsi="Courier New" w:cs="Courier New"/>
          <w:color w:val="000000"/>
          <w:sz w:val="21"/>
          <w:szCs w:val="21"/>
        </w:rPr>
        <w:t>mean_absolute_error</w:t>
      </w:r>
      <w:proofErr w:type="spellEnd"/>
      <w:r w:rsidRPr="009F06B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0.55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1F2913FF" w14:textId="5464AFC9" w:rsidR="004576D8" w:rsidRDefault="009F06BA" w:rsidP="009F06BA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F06BA">
        <w:rPr>
          <w:rFonts w:ascii="Courier New" w:eastAsia="Times New Roman" w:hAnsi="Courier New" w:cs="Courier New"/>
          <w:color w:val="000000"/>
          <w:sz w:val="21"/>
          <w:szCs w:val="21"/>
        </w:rPr>
        <w:t>r2_score 0.759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35B8A5C9" w14:textId="77777777" w:rsidR="004576D8" w:rsidRDefault="004576D8">
      <w:pPr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br w:type="page"/>
      </w:r>
    </w:p>
    <w:p w14:paraId="33FEE359" w14:textId="3C9E551D" w:rsidR="009F06BA" w:rsidRDefault="004576D8" w:rsidP="004576D8">
      <w:pPr>
        <w:pStyle w:val="ListParagraph"/>
        <w:numPr>
          <w:ilvl w:val="0"/>
          <w:numId w:val="2"/>
        </w:numPr>
      </w:pPr>
      <w:r w:rsidRPr="004576D8">
        <w:lastRenderedPageBreak/>
        <w:t>L190500</w:t>
      </w:r>
      <w:r>
        <w:t xml:space="preserve"> - </w:t>
      </w:r>
      <w:r w:rsidRPr="00D10359">
        <w:t>HCT</w:t>
      </w:r>
    </w:p>
    <w:p w14:paraId="2B689E92" w14:textId="17224682" w:rsidR="004576D8" w:rsidRDefault="004576D8" w:rsidP="004576D8">
      <w:pPr>
        <w:pStyle w:val="ListParagraph"/>
        <w:numPr>
          <w:ilvl w:val="1"/>
          <w:numId w:val="2"/>
        </w:numPr>
      </w:pPr>
      <w:r>
        <w:t xml:space="preserve">Data size: </w:t>
      </w:r>
      <w:r w:rsidRPr="004576D8">
        <w:t>77544</w:t>
      </w:r>
    </w:p>
    <w:p w14:paraId="18F7961C" w14:textId="3ABBFC2B" w:rsidR="004576D8" w:rsidRDefault="004576D8" w:rsidP="004576D8">
      <w:pPr>
        <w:pStyle w:val="ListParagraph"/>
        <w:numPr>
          <w:ilvl w:val="1"/>
          <w:numId w:val="2"/>
        </w:numPr>
      </w:pPr>
      <w:r>
        <w:t xml:space="preserve">Features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7"/>
        <w:gridCol w:w="3228"/>
        <w:gridCol w:w="1698"/>
        <w:gridCol w:w="2717"/>
      </w:tblGrid>
      <w:tr w:rsidR="004576D8" w14:paraId="62B293DB" w14:textId="77777777" w:rsidTr="00F758F8">
        <w:trPr>
          <w:jc w:val="center"/>
        </w:trPr>
        <w:tc>
          <w:tcPr>
            <w:tcW w:w="0" w:type="auto"/>
          </w:tcPr>
          <w:p w14:paraId="5BF3CED7" w14:textId="77777777" w:rsidR="004576D8" w:rsidRDefault="004576D8" w:rsidP="00F758F8">
            <w:pPr>
              <w:ind w:left="720"/>
              <w:jc w:val="right"/>
            </w:pPr>
            <w:r>
              <w:t>S000300</w:t>
            </w:r>
          </w:p>
          <w:p w14:paraId="3352F030" w14:textId="77777777" w:rsidR="004576D8" w:rsidRDefault="004576D8" w:rsidP="00F758F8">
            <w:pPr>
              <w:ind w:left="720"/>
              <w:jc w:val="right"/>
            </w:pPr>
          </w:p>
        </w:tc>
        <w:tc>
          <w:tcPr>
            <w:tcW w:w="0" w:type="auto"/>
          </w:tcPr>
          <w:p w14:paraId="0FD5325D" w14:textId="77777777" w:rsidR="004576D8" w:rsidRDefault="004576D8" w:rsidP="00F758F8">
            <w:pPr>
              <w:jc w:val="right"/>
            </w:pPr>
            <w:r w:rsidRPr="0094368A">
              <w:t>BMI</w:t>
            </w:r>
            <w:r>
              <w:t xml:space="preserve"> </w:t>
            </w:r>
          </w:p>
        </w:tc>
        <w:tc>
          <w:tcPr>
            <w:tcW w:w="0" w:type="auto"/>
          </w:tcPr>
          <w:p w14:paraId="00F9D3DC" w14:textId="77777777" w:rsidR="004576D8" w:rsidRDefault="004576D8" w:rsidP="00F758F8">
            <w:pPr>
              <w:ind w:left="720"/>
              <w:jc w:val="right"/>
            </w:pPr>
            <w:r>
              <w:t xml:space="preserve">L190500 </w:t>
            </w:r>
          </w:p>
        </w:tc>
        <w:tc>
          <w:tcPr>
            <w:tcW w:w="0" w:type="auto"/>
          </w:tcPr>
          <w:p w14:paraId="0B4149A2" w14:textId="1B4A760D" w:rsidR="004576D8" w:rsidRDefault="004576D8" w:rsidP="00F758F8">
            <w:pPr>
              <w:jc w:val="right"/>
            </w:pPr>
            <w:r>
              <w:t xml:space="preserve"> </w:t>
            </w:r>
            <w:r w:rsidRPr="00D10359">
              <w:t>HCT</w:t>
            </w:r>
            <w:r>
              <w:t>– last year</w:t>
            </w:r>
          </w:p>
        </w:tc>
      </w:tr>
      <w:tr w:rsidR="004576D8" w14:paraId="4300F0F5" w14:textId="77777777" w:rsidTr="00F758F8">
        <w:trPr>
          <w:jc w:val="center"/>
        </w:trPr>
        <w:tc>
          <w:tcPr>
            <w:tcW w:w="0" w:type="auto"/>
          </w:tcPr>
          <w:p w14:paraId="77DF3340" w14:textId="77777777" w:rsidR="004576D8" w:rsidRDefault="004576D8" w:rsidP="00F758F8">
            <w:pPr>
              <w:jc w:val="right"/>
            </w:pPr>
            <w:r w:rsidRPr="00764FB8">
              <w:t>L190700</w:t>
            </w:r>
          </w:p>
        </w:tc>
        <w:tc>
          <w:tcPr>
            <w:tcW w:w="0" w:type="auto"/>
          </w:tcPr>
          <w:p w14:paraId="48BE1BFB" w14:textId="77777777" w:rsidR="004576D8" w:rsidRDefault="004576D8" w:rsidP="00F758F8">
            <w:pPr>
              <w:jc w:val="right"/>
            </w:pPr>
            <w:r w:rsidRPr="00764FB8">
              <w:t>red blood cell hemoglobin</w:t>
            </w:r>
          </w:p>
        </w:tc>
        <w:tc>
          <w:tcPr>
            <w:tcW w:w="0" w:type="auto"/>
          </w:tcPr>
          <w:p w14:paraId="40443E3B" w14:textId="096797C6" w:rsidR="004576D8" w:rsidRDefault="00637C5B" w:rsidP="00F758F8">
            <w:pPr>
              <w:ind w:left="720"/>
              <w:jc w:val="right"/>
            </w:pPr>
            <w:r w:rsidRPr="004576D8">
              <w:t>L100500</w:t>
            </w:r>
          </w:p>
        </w:tc>
        <w:tc>
          <w:tcPr>
            <w:tcW w:w="0" w:type="auto"/>
          </w:tcPr>
          <w:p w14:paraId="1514334E" w14:textId="24FC40C3" w:rsidR="004576D8" w:rsidRDefault="00637C5B" w:rsidP="00F758F8">
            <w:pPr>
              <w:jc w:val="right"/>
            </w:pPr>
            <w:r w:rsidRPr="00637C5B">
              <w:t>Creatinine</w:t>
            </w:r>
          </w:p>
        </w:tc>
      </w:tr>
      <w:tr w:rsidR="004576D8" w14:paraId="2068833A" w14:textId="77777777" w:rsidTr="00F758F8">
        <w:trPr>
          <w:jc w:val="center"/>
        </w:trPr>
        <w:tc>
          <w:tcPr>
            <w:tcW w:w="0" w:type="auto"/>
          </w:tcPr>
          <w:p w14:paraId="1628B4A2" w14:textId="77777777" w:rsidR="004576D8" w:rsidRDefault="004576D8" w:rsidP="00F758F8">
            <w:pPr>
              <w:ind w:left="720"/>
              <w:jc w:val="right"/>
            </w:pPr>
            <w:r>
              <w:t>L100700</w:t>
            </w:r>
          </w:p>
          <w:p w14:paraId="32A66539" w14:textId="77777777" w:rsidR="004576D8" w:rsidRDefault="004576D8" w:rsidP="00F758F8">
            <w:pPr>
              <w:jc w:val="right"/>
            </w:pPr>
          </w:p>
        </w:tc>
        <w:tc>
          <w:tcPr>
            <w:tcW w:w="0" w:type="auto"/>
          </w:tcPr>
          <w:p w14:paraId="3486024A" w14:textId="77777777" w:rsidR="004576D8" w:rsidRDefault="004576D8" w:rsidP="00F758F8">
            <w:pPr>
              <w:jc w:val="right"/>
            </w:pPr>
            <w:r w:rsidRPr="0094368A">
              <w:t>Uric acid</w:t>
            </w:r>
          </w:p>
        </w:tc>
        <w:tc>
          <w:tcPr>
            <w:tcW w:w="0" w:type="auto"/>
          </w:tcPr>
          <w:p w14:paraId="1412AEC5" w14:textId="77777777" w:rsidR="004576D8" w:rsidRDefault="004576D8" w:rsidP="00F758F8">
            <w:pPr>
              <w:jc w:val="right"/>
            </w:pPr>
            <w:r w:rsidRPr="00764FB8">
              <w:t>L104500</w:t>
            </w:r>
          </w:p>
        </w:tc>
        <w:tc>
          <w:tcPr>
            <w:tcW w:w="0" w:type="auto"/>
          </w:tcPr>
          <w:p w14:paraId="2BC785E6" w14:textId="77777777" w:rsidR="004576D8" w:rsidRDefault="004576D8" w:rsidP="00F758F8">
            <w:pPr>
              <w:jc w:val="right"/>
            </w:pPr>
            <w:r w:rsidRPr="00764FB8">
              <w:t>unsaturated iron binding capacity</w:t>
            </w:r>
          </w:p>
        </w:tc>
      </w:tr>
      <w:tr w:rsidR="004576D8" w14:paraId="32C093BA" w14:textId="77777777" w:rsidTr="00F758F8">
        <w:trPr>
          <w:jc w:val="center"/>
        </w:trPr>
        <w:tc>
          <w:tcPr>
            <w:tcW w:w="0" w:type="auto"/>
          </w:tcPr>
          <w:p w14:paraId="647F0429" w14:textId="77777777" w:rsidR="004576D8" w:rsidRDefault="004576D8" w:rsidP="00F758F8">
            <w:pPr>
              <w:ind w:left="720"/>
              <w:jc w:val="right"/>
            </w:pPr>
            <w:r>
              <w:t xml:space="preserve"> </w:t>
            </w:r>
          </w:p>
          <w:p w14:paraId="77CF8CA8" w14:textId="77777777" w:rsidR="004576D8" w:rsidRDefault="004576D8" w:rsidP="00F758F8">
            <w:pPr>
              <w:jc w:val="right"/>
            </w:pPr>
            <w:r>
              <w:t>L190300</w:t>
            </w:r>
          </w:p>
        </w:tc>
        <w:tc>
          <w:tcPr>
            <w:tcW w:w="0" w:type="auto"/>
          </w:tcPr>
          <w:p w14:paraId="7053FB38" w14:textId="77777777" w:rsidR="004576D8" w:rsidRDefault="004576D8" w:rsidP="00F758F8">
            <w:pPr>
              <w:jc w:val="right"/>
            </w:pPr>
            <w:r>
              <w:t xml:space="preserve"> </w:t>
            </w:r>
            <w:r w:rsidRPr="00647C77">
              <w:t>red blood cells</w:t>
            </w:r>
          </w:p>
        </w:tc>
        <w:tc>
          <w:tcPr>
            <w:tcW w:w="0" w:type="auto"/>
          </w:tcPr>
          <w:p w14:paraId="60D98CA7" w14:textId="77777777" w:rsidR="004576D8" w:rsidRDefault="004576D8" w:rsidP="00F758F8">
            <w:pPr>
              <w:jc w:val="right"/>
            </w:pPr>
            <w:r w:rsidRPr="00764FB8">
              <w:t>L104300</w:t>
            </w:r>
          </w:p>
        </w:tc>
        <w:tc>
          <w:tcPr>
            <w:tcW w:w="0" w:type="auto"/>
          </w:tcPr>
          <w:p w14:paraId="14F5BF82" w14:textId="77777777" w:rsidR="004576D8" w:rsidRDefault="004576D8" w:rsidP="00F758F8">
            <w:pPr>
              <w:jc w:val="right"/>
            </w:pPr>
            <w:r w:rsidRPr="00764FB8">
              <w:t>Iron (Fe)</w:t>
            </w:r>
          </w:p>
        </w:tc>
      </w:tr>
      <w:tr w:rsidR="004576D8" w14:paraId="23C4171F" w14:textId="77777777" w:rsidTr="00F758F8">
        <w:trPr>
          <w:jc w:val="center"/>
        </w:trPr>
        <w:tc>
          <w:tcPr>
            <w:tcW w:w="0" w:type="auto"/>
          </w:tcPr>
          <w:p w14:paraId="20F01493" w14:textId="77777777" w:rsidR="004576D8" w:rsidRDefault="004576D8" w:rsidP="00F758F8">
            <w:pPr>
              <w:jc w:val="right"/>
            </w:pPr>
            <w:r>
              <w:t>L190800</w:t>
            </w:r>
          </w:p>
        </w:tc>
        <w:tc>
          <w:tcPr>
            <w:tcW w:w="0" w:type="auto"/>
          </w:tcPr>
          <w:p w14:paraId="35520240" w14:textId="77777777" w:rsidR="004576D8" w:rsidRDefault="004576D8" w:rsidP="00F758F8">
            <w:pPr>
              <w:jc w:val="right"/>
            </w:pPr>
            <w:r w:rsidRPr="00764FB8">
              <w:t>red blood cell hemoglobin concentration</w:t>
            </w:r>
          </w:p>
        </w:tc>
        <w:tc>
          <w:tcPr>
            <w:tcW w:w="0" w:type="auto"/>
          </w:tcPr>
          <w:p w14:paraId="262D2998" w14:textId="77777777" w:rsidR="004576D8" w:rsidRDefault="004576D8" w:rsidP="00F758F8">
            <w:pPr>
              <w:jc w:val="right"/>
            </w:pPr>
            <w:r w:rsidRPr="00C87D19">
              <w:t>L103100</w:t>
            </w:r>
          </w:p>
        </w:tc>
        <w:tc>
          <w:tcPr>
            <w:tcW w:w="0" w:type="auto"/>
          </w:tcPr>
          <w:p w14:paraId="2DA1659E" w14:textId="77777777" w:rsidR="004576D8" w:rsidRDefault="004576D8" w:rsidP="00F758F8">
            <w:pPr>
              <w:jc w:val="right"/>
            </w:pPr>
            <w:r w:rsidRPr="00C87D19">
              <w:t>HDL-Cholesterol</w:t>
            </w:r>
          </w:p>
        </w:tc>
      </w:tr>
      <w:tr w:rsidR="004576D8" w14:paraId="49374CD5" w14:textId="77777777" w:rsidTr="00F758F8">
        <w:trPr>
          <w:jc w:val="center"/>
        </w:trPr>
        <w:tc>
          <w:tcPr>
            <w:tcW w:w="0" w:type="auto"/>
          </w:tcPr>
          <w:p w14:paraId="34B7C6FF" w14:textId="22FA5D4D" w:rsidR="004576D8" w:rsidRDefault="004576D8" w:rsidP="004576D8">
            <w:pPr>
              <w:jc w:val="right"/>
            </w:pPr>
            <w:r>
              <w:t>S000100</w:t>
            </w:r>
          </w:p>
        </w:tc>
        <w:tc>
          <w:tcPr>
            <w:tcW w:w="0" w:type="auto"/>
          </w:tcPr>
          <w:p w14:paraId="0959EA19" w14:textId="79DA21DE" w:rsidR="004576D8" w:rsidRDefault="004576D8" w:rsidP="004576D8">
            <w:pPr>
              <w:jc w:val="right"/>
            </w:pPr>
            <w:r w:rsidRPr="00023C30">
              <w:t>height</w:t>
            </w:r>
          </w:p>
        </w:tc>
        <w:tc>
          <w:tcPr>
            <w:tcW w:w="0" w:type="auto"/>
          </w:tcPr>
          <w:p w14:paraId="5976832B" w14:textId="77777777" w:rsidR="004576D8" w:rsidRDefault="004576D8" w:rsidP="004576D8">
            <w:pPr>
              <w:jc w:val="right"/>
            </w:pPr>
            <w:r>
              <w:t>SEX</w:t>
            </w:r>
          </w:p>
        </w:tc>
        <w:tc>
          <w:tcPr>
            <w:tcW w:w="0" w:type="auto"/>
          </w:tcPr>
          <w:p w14:paraId="3292EA67" w14:textId="77777777" w:rsidR="004576D8" w:rsidRDefault="004576D8" w:rsidP="004576D8">
            <w:pPr>
              <w:jc w:val="right"/>
            </w:pPr>
            <w:r>
              <w:t>SEX</w:t>
            </w:r>
          </w:p>
        </w:tc>
      </w:tr>
      <w:tr w:rsidR="004576D8" w14:paraId="095CC4F0" w14:textId="77777777" w:rsidTr="00F758F8">
        <w:trPr>
          <w:jc w:val="center"/>
        </w:trPr>
        <w:tc>
          <w:tcPr>
            <w:tcW w:w="0" w:type="auto"/>
          </w:tcPr>
          <w:p w14:paraId="698B51EE" w14:textId="77777777" w:rsidR="004576D8" w:rsidRDefault="004576D8" w:rsidP="00F758F8">
            <w:pPr>
              <w:ind w:left="720"/>
              <w:jc w:val="right"/>
            </w:pPr>
            <w:r>
              <w:t>L190400</w:t>
            </w:r>
          </w:p>
          <w:p w14:paraId="20D30D66" w14:textId="77777777" w:rsidR="004576D8" w:rsidRDefault="004576D8" w:rsidP="00F758F8">
            <w:pPr>
              <w:jc w:val="right"/>
            </w:pPr>
          </w:p>
        </w:tc>
        <w:tc>
          <w:tcPr>
            <w:tcW w:w="0" w:type="auto"/>
          </w:tcPr>
          <w:p w14:paraId="5BB5D825" w14:textId="35EE8AAA" w:rsidR="004576D8" w:rsidRDefault="004576D8" w:rsidP="00F758F8">
            <w:pPr>
              <w:jc w:val="right"/>
            </w:pPr>
            <w:r w:rsidRPr="0094368A">
              <w:t>Hemoglobin</w:t>
            </w:r>
          </w:p>
        </w:tc>
        <w:tc>
          <w:tcPr>
            <w:tcW w:w="0" w:type="auto"/>
          </w:tcPr>
          <w:p w14:paraId="6A31F854" w14:textId="604E094D" w:rsidR="004576D8" w:rsidRDefault="004576D8" w:rsidP="00F758F8">
            <w:pPr>
              <w:jc w:val="right"/>
            </w:pPr>
            <w:r w:rsidRPr="004576D8">
              <w:t>S000502</w:t>
            </w:r>
            <w:r>
              <w:t xml:space="preserve"> </w:t>
            </w:r>
          </w:p>
        </w:tc>
        <w:tc>
          <w:tcPr>
            <w:tcW w:w="0" w:type="auto"/>
          </w:tcPr>
          <w:p w14:paraId="1A109625" w14:textId="72440CC5" w:rsidR="004576D8" w:rsidRDefault="004576D8" w:rsidP="00F758F8">
            <w:pPr>
              <w:jc w:val="right"/>
            </w:pPr>
            <w:r>
              <w:t>DBP</w:t>
            </w:r>
          </w:p>
        </w:tc>
      </w:tr>
      <w:tr w:rsidR="004576D8" w14:paraId="4B23BBCC" w14:textId="77777777" w:rsidTr="00F758F8">
        <w:trPr>
          <w:jc w:val="center"/>
        </w:trPr>
        <w:tc>
          <w:tcPr>
            <w:tcW w:w="0" w:type="auto"/>
          </w:tcPr>
          <w:p w14:paraId="46FBE734" w14:textId="77777777" w:rsidR="004576D8" w:rsidRDefault="004576D8" w:rsidP="00F758F8">
            <w:pPr>
              <w:ind w:left="720"/>
              <w:jc w:val="right"/>
            </w:pPr>
            <w:r>
              <w:t>L103000</w:t>
            </w:r>
          </w:p>
          <w:p w14:paraId="48E1A2B0" w14:textId="77777777" w:rsidR="004576D8" w:rsidRDefault="004576D8" w:rsidP="00F758F8">
            <w:pPr>
              <w:jc w:val="right"/>
            </w:pPr>
          </w:p>
        </w:tc>
        <w:tc>
          <w:tcPr>
            <w:tcW w:w="0" w:type="auto"/>
          </w:tcPr>
          <w:p w14:paraId="132B09E4" w14:textId="77777777" w:rsidR="004576D8" w:rsidRDefault="004576D8" w:rsidP="00F758F8">
            <w:pPr>
              <w:jc w:val="right"/>
            </w:pPr>
            <w:r w:rsidRPr="00621E62">
              <w:t>Triglyceride</w:t>
            </w:r>
          </w:p>
        </w:tc>
        <w:tc>
          <w:tcPr>
            <w:tcW w:w="0" w:type="auto"/>
          </w:tcPr>
          <w:p w14:paraId="75271C08" w14:textId="77777777" w:rsidR="004576D8" w:rsidRDefault="004576D8" w:rsidP="00F758F8">
            <w:pPr>
              <w:jc w:val="right"/>
            </w:pPr>
            <w:r>
              <w:t xml:space="preserve">S000501 </w:t>
            </w:r>
          </w:p>
        </w:tc>
        <w:tc>
          <w:tcPr>
            <w:tcW w:w="0" w:type="auto"/>
          </w:tcPr>
          <w:p w14:paraId="786B658D" w14:textId="77777777" w:rsidR="004576D8" w:rsidRDefault="004576D8" w:rsidP="00F758F8">
            <w:pPr>
              <w:jc w:val="right"/>
            </w:pPr>
            <w:r>
              <w:t>SBP</w:t>
            </w:r>
          </w:p>
        </w:tc>
      </w:tr>
    </w:tbl>
    <w:p w14:paraId="5FBBF4C8" w14:textId="4EB3F884" w:rsidR="00764FB8" w:rsidRDefault="00283218" w:rsidP="00764FB8">
      <w:pPr>
        <w:rPr>
          <w:color w:val="FF0000"/>
        </w:rPr>
      </w:pPr>
      <w:r>
        <w:rPr>
          <w:noProof/>
          <w:color w:val="FF0000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6951C45B" wp14:editId="75F67AA9">
                <wp:simplePos x="0" y="0"/>
                <wp:positionH relativeFrom="column">
                  <wp:posOffset>0</wp:posOffset>
                </wp:positionH>
                <wp:positionV relativeFrom="paragraph">
                  <wp:posOffset>289091</wp:posOffset>
                </wp:positionV>
                <wp:extent cx="5508680" cy="2945765"/>
                <wp:effectExtent l="0" t="0" r="0" b="6985"/>
                <wp:wrapSquare wrapText="bothSides"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08680" cy="2945765"/>
                          <a:chOff x="0" y="0"/>
                          <a:chExt cx="5508680" cy="2945765"/>
                        </a:xfrm>
                      </wpg:grpSpPr>
                      <wpg:grpSp>
                        <wpg:cNvPr id="38" name="Group 38"/>
                        <wpg:cNvGrpSpPr/>
                        <wpg:grpSpPr>
                          <a:xfrm>
                            <a:off x="0" y="0"/>
                            <a:ext cx="5508680" cy="2619375"/>
                            <a:chOff x="0" y="0"/>
                            <a:chExt cx="5508680" cy="2619375"/>
                          </a:xfrm>
                        </wpg:grpSpPr>
                        <pic:pic xmlns:pic="http://schemas.openxmlformats.org/drawingml/2006/picture">
                          <pic:nvPicPr>
                            <pic:cNvPr id="36" name="Picture 3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714500" cy="26193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7" name="Picture 3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60605" y="0"/>
                              <a:ext cx="3648075" cy="252412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39" name="Text Box 39"/>
                        <wps:cNvSpPr txBox="1"/>
                        <wps:spPr>
                          <a:xfrm>
                            <a:off x="0" y="2679065"/>
                            <a:ext cx="550862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CB4F78F" w14:textId="173C8B12" w:rsidR="00F758F8" w:rsidRPr="0038437F" w:rsidRDefault="00F758F8" w:rsidP="00283218">
                              <w:pPr>
                                <w:pStyle w:val="Caption"/>
                                <w:rPr>
                                  <w:noProof/>
                                  <w:color w:val="FF0000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905F7F">
                                <w:rPr>
                                  <w:noProof/>
                                </w:rPr>
                                <w:t>8</w:t>
                              </w:r>
                              <w:r>
                                <w:fldChar w:fldCharType="end"/>
                              </w:r>
                              <w:r>
                                <w:t xml:space="preserve"> Corre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51C45B" id="Group 40" o:spid="_x0000_s1061" style="position:absolute;margin-left:0;margin-top:22.75pt;width:433.75pt;height:231.95pt;z-index:251677696" coordsize="55086,294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">
                <v:group id="Group 38" o:spid="_x0000_s1062" style="position:absolute;width:55086;height:26193" coordsize="55086,261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Picture 36" o:spid="_x0000_s1063" type="#_x0000_t75" style="position:absolute;width:17145;height:26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">
                    <v:imagedata r:id="rId35" o:title=""/>
                  </v:shape>
                  <v:shape id="Picture 37" o:spid="_x0000_s1064" type="#_x0000_t75" style="position:absolute;left:18606;width:36480;height:25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">
                    <v:imagedata r:id="rId36" o:title=""/>
                  </v:shape>
                </v:group>
                <v:shape id="Text Box 39" o:spid="_x0000_s1065" type="#_x0000_t202" style="position:absolute;top:26790;width:5508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" stroked="f">
                  <v:textbox style="mso-fit-shape-to-text:t" inset="0,0,0,0">
                    <w:txbxContent>
                      <w:p w14:paraId="4CB4F78F" w14:textId="173C8B12" w:rsidR="00F758F8" w:rsidRPr="0038437F" w:rsidRDefault="00F758F8" w:rsidP="00283218">
                        <w:pPr>
                          <w:pStyle w:val="Caption"/>
                          <w:rPr>
                            <w:noProof/>
                            <w:color w:val="FF0000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905F7F">
                          <w:rPr>
                            <w:noProof/>
                          </w:rPr>
                          <w:t>8</w:t>
                        </w:r>
                        <w:r>
                          <w:fldChar w:fldCharType="end"/>
                        </w:r>
                        <w:r>
                          <w:t xml:space="preserve"> Correla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8AF8554" w14:textId="77871B56" w:rsidR="00637C5B" w:rsidRDefault="00283218" w:rsidP="00764FB8">
      <w:pPr>
        <w:rPr>
          <w:color w:val="FF0000"/>
        </w:rPr>
      </w:pPr>
      <w:r w:rsidRPr="00283218">
        <w:rPr>
          <w:noProof/>
        </w:rPr>
        <w:t xml:space="preserve"> </w:t>
      </w:r>
    </w:p>
    <w:p w14:paraId="0D34C382" w14:textId="3C3D0C4C" w:rsidR="00637C5B" w:rsidRDefault="00637C5B" w:rsidP="00764FB8">
      <w:pPr>
        <w:rPr>
          <w:color w:val="FF0000"/>
        </w:rPr>
      </w:pPr>
    </w:p>
    <w:p w14:paraId="0D0D90AF" w14:textId="5C745194" w:rsidR="00637C5B" w:rsidRDefault="00637C5B" w:rsidP="00764FB8">
      <w:pPr>
        <w:rPr>
          <w:color w:val="FF0000"/>
        </w:rPr>
      </w:pPr>
    </w:p>
    <w:p w14:paraId="756A89F5" w14:textId="133B6B20" w:rsidR="00637C5B" w:rsidRDefault="00637C5B" w:rsidP="00764FB8">
      <w:pPr>
        <w:rPr>
          <w:color w:val="FF0000"/>
        </w:rPr>
      </w:pPr>
    </w:p>
    <w:p w14:paraId="69896C7C" w14:textId="77777777" w:rsidR="00637C5B" w:rsidRDefault="00637C5B" w:rsidP="00764FB8"/>
    <w:p w14:paraId="5058FCE4" w14:textId="00EAA128" w:rsidR="00764FB8" w:rsidRDefault="00764FB8" w:rsidP="00764FB8"/>
    <w:p w14:paraId="44352557" w14:textId="734DFF95" w:rsidR="00764FB8" w:rsidRDefault="00764FB8" w:rsidP="00764FB8"/>
    <w:p w14:paraId="1252E98C" w14:textId="69823CD7" w:rsidR="00F95537" w:rsidRDefault="00F95537" w:rsidP="00764FB8"/>
    <w:p w14:paraId="4464F266" w14:textId="6FB41B47" w:rsidR="00F95537" w:rsidRDefault="00F95537" w:rsidP="00764FB8"/>
    <w:p w14:paraId="6B876608" w14:textId="446228D5" w:rsidR="00F95537" w:rsidRDefault="00F95537" w:rsidP="00764FB8"/>
    <w:p w14:paraId="04C54AD3" w14:textId="1FD43328" w:rsidR="00F95537" w:rsidRDefault="00F95537" w:rsidP="00764FB8"/>
    <w:p w14:paraId="59E56B68" w14:textId="323E4D34" w:rsidR="005E4E8A" w:rsidRDefault="005E4E8A" w:rsidP="005E4E8A">
      <w:pPr>
        <w:pStyle w:val="ListParagraph"/>
        <w:numPr>
          <w:ilvl w:val="0"/>
          <w:numId w:val="11"/>
        </w:numPr>
      </w:pPr>
      <w:proofErr w:type="spellStart"/>
      <w:r>
        <w:t>mean_squared_error</w:t>
      </w:r>
      <w:proofErr w:type="spellEnd"/>
      <w:r>
        <w:t xml:space="preserve"> 4.47</w:t>
      </w:r>
    </w:p>
    <w:p w14:paraId="51566DDD" w14:textId="1B249B42" w:rsidR="005E4E8A" w:rsidRDefault="005E4E8A" w:rsidP="005E4E8A">
      <w:pPr>
        <w:pStyle w:val="ListParagraph"/>
        <w:numPr>
          <w:ilvl w:val="0"/>
          <w:numId w:val="11"/>
        </w:numPr>
      </w:pPr>
      <w:r>
        <w:t xml:space="preserve">root </w:t>
      </w:r>
      <w:proofErr w:type="spellStart"/>
      <w:r>
        <w:t>mean_squared_error</w:t>
      </w:r>
      <w:proofErr w:type="spellEnd"/>
      <w:r>
        <w:t xml:space="preserve"> 2.11</w:t>
      </w:r>
    </w:p>
    <w:p w14:paraId="7BC1A580" w14:textId="666504DF" w:rsidR="005E4E8A" w:rsidRDefault="005E4E8A" w:rsidP="005E4E8A">
      <w:pPr>
        <w:pStyle w:val="ListParagraph"/>
        <w:numPr>
          <w:ilvl w:val="0"/>
          <w:numId w:val="11"/>
        </w:numPr>
      </w:pPr>
      <w:proofErr w:type="spellStart"/>
      <w:r>
        <w:t>mean_absolute_error</w:t>
      </w:r>
      <w:proofErr w:type="spellEnd"/>
      <w:r>
        <w:t xml:space="preserve"> 1.62</w:t>
      </w:r>
    </w:p>
    <w:p w14:paraId="2ABB4958" w14:textId="3D02AF37" w:rsidR="005E4E8A" w:rsidRDefault="005E4E8A" w:rsidP="005E4E8A">
      <w:pPr>
        <w:pStyle w:val="ListParagraph"/>
        <w:numPr>
          <w:ilvl w:val="0"/>
          <w:numId w:val="11"/>
        </w:numPr>
      </w:pPr>
      <w:r>
        <w:t>r2_score 0.726</w:t>
      </w:r>
    </w:p>
    <w:p w14:paraId="2B089A69" w14:textId="77777777" w:rsidR="005E4E8A" w:rsidRDefault="005E4E8A">
      <w:r>
        <w:br w:type="page"/>
      </w:r>
    </w:p>
    <w:p w14:paraId="46D38E30" w14:textId="5D471563" w:rsidR="00F95537" w:rsidRDefault="00EF376E" w:rsidP="00C90F14">
      <w:pPr>
        <w:pStyle w:val="ListParagraph"/>
        <w:numPr>
          <w:ilvl w:val="0"/>
          <w:numId w:val="2"/>
        </w:numPr>
      </w:pPr>
      <w:r w:rsidRPr="00EF376E">
        <w:lastRenderedPageBreak/>
        <w:t>L1903</w:t>
      </w:r>
      <w:r>
        <w:t xml:space="preserve"> - </w:t>
      </w:r>
      <w:r w:rsidR="00360CE6" w:rsidRPr="00360CE6">
        <w:t>red blood cells</w:t>
      </w:r>
    </w:p>
    <w:p w14:paraId="0B0C5C45" w14:textId="32471214" w:rsidR="00360CE6" w:rsidRDefault="00360CE6" w:rsidP="00360CE6">
      <w:pPr>
        <w:pStyle w:val="ListParagraph"/>
        <w:numPr>
          <w:ilvl w:val="1"/>
          <w:numId w:val="2"/>
        </w:numPr>
      </w:pPr>
      <w:r>
        <w:t xml:space="preserve">Data size: </w:t>
      </w:r>
      <w:r w:rsidR="0094560E" w:rsidRPr="0094560E">
        <w:t>138297</w:t>
      </w:r>
    </w:p>
    <w:p w14:paraId="6B8D5205" w14:textId="6F162BC8" w:rsidR="0094560E" w:rsidRDefault="0094560E" w:rsidP="00360CE6">
      <w:pPr>
        <w:pStyle w:val="ListParagraph"/>
        <w:numPr>
          <w:ilvl w:val="1"/>
          <w:numId w:val="2"/>
        </w:numPr>
      </w:pPr>
      <w:r>
        <w:t xml:space="preserve">Features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7"/>
        <w:gridCol w:w="3948"/>
        <w:gridCol w:w="1698"/>
        <w:gridCol w:w="1747"/>
      </w:tblGrid>
      <w:tr w:rsidR="00DC32FB" w14:paraId="2061C6B8" w14:textId="77777777" w:rsidTr="00F758F8">
        <w:trPr>
          <w:jc w:val="center"/>
        </w:trPr>
        <w:tc>
          <w:tcPr>
            <w:tcW w:w="0" w:type="auto"/>
          </w:tcPr>
          <w:p w14:paraId="0247CE74" w14:textId="77777777" w:rsidR="005226EC" w:rsidRDefault="005226EC" w:rsidP="00F758F8">
            <w:pPr>
              <w:ind w:left="720"/>
              <w:jc w:val="right"/>
            </w:pPr>
            <w:r>
              <w:t>S000300</w:t>
            </w:r>
          </w:p>
          <w:p w14:paraId="17C7DF8E" w14:textId="77777777" w:rsidR="005226EC" w:rsidRDefault="005226EC" w:rsidP="00F758F8">
            <w:pPr>
              <w:ind w:left="720"/>
              <w:jc w:val="right"/>
            </w:pPr>
          </w:p>
        </w:tc>
        <w:tc>
          <w:tcPr>
            <w:tcW w:w="0" w:type="auto"/>
          </w:tcPr>
          <w:p w14:paraId="69D812E4" w14:textId="77777777" w:rsidR="005226EC" w:rsidRDefault="005226EC" w:rsidP="00F758F8">
            <w:pPr>
              <w:jc w:val="right"/>
            </w:pPr>
            <w:r w:rsidRPr="0094368A">
              <w:t>BMI</w:t>
            </w:r>
            <w:r>
              <w:t xml:space="preserve"> </w:t>
            </w:r>
          </w:p>
        </w:tc>
        <w:tc>
          <w:tcPr>
            <w:tcW w:w="0" w:type="auto"/>
          </w:tcPr>
          <w:p w14:paraId="2159B089" w14:textId="77777777" w:rsidR="005226EC" w:rsidRDefault="005226EC" w:rsidP="00F758F8">
            <w:pPr>
              <w:ind w:left="720"/>
              <w:jc w:val="right"/>
            </w:pPr>
            <w:r>
              <w:t xml:space="preserve">L190500 </w:t>
            </w:r>
          </w:p>
        </w:tc>
        <w:tc>
          <w:tcPr>
            <w:tcW w:w="0" w:type="auto"/>
          </w:tcPr>
          <w:p w14:paraId="08D64D57" w14:textId="65DAB9E0" w:rsidR="005226EC" w:rsidRDefault="005226EC" w:rsidP="00F758F8">
            <w:pPr>
              <w:jc w:val="right"/>
            </w:pPr>
            <w:r>
              <w:t xml:space="preserve"> </w:t>
            </w:r>
            <w:r w:rsidRPr="00D10359">
              <w:t>HCT</w:t>
            </w:r>
          </w:p>
        </w:tc>
      </w:tr>
      <w:tr w:rsidR="00DC32FB" w14:paraId="797CF7AC" w14:textId="77777777" w:rsidTr="00F758F8">
        <w:trPr>
          <w:jc w:val="center"/>
        </w:trPr>
        <w:tc>
          <w:tcPr>
            <w:tcW w:w="0" w:type="auto"/>
          </w:tcPr>
          <w:p w14:paraId="62113897" w14:textId="03462E82" w:rsidR="005226EC" w:rsidRDefault="00DC32FB" w:rsidP="00DC32FB">
            <w:pPr>
              <w:ind w:left="720"/>
              <w:jc w:val="right"/>
            </w:pPr>
            <w:r>
              <w:t>L190600</w:t>
            </w:r>
          </w:p>
        </w:tc>
        <w:tc>
          <w:tcPr>
            <w:tcW w:w="0" w:type="auto"/>
          </w:tcPr>
          <w:p w14:paraId="49B4D817" w14:textId="125469B0" w:rsidR="005226EC" w:rsidRDefault="00DC32FB" w:rsidP="00F758F8">
            <w:pPr>
              <w:jc w:val="right"/>
            </w:pPr>
            <w:r w:rsidRPr="00DC32FB">
              <w:t>mean corpuscular volume</w:t>
            </w:r>
          </w:p>
        </w:tc>
        <w:tc>
          <w:tcPr>
            <w:tcW w:w="0" w:type="auto"/>
          </w:tcPr>
          <w:p w14:paraId="39D2BF06" w14:textId="77777777" w:rsidR="005226EC" w:rsidRDefault="005226EC" w:rsidP="00F758F8">
            <w:pPr>
              <w:ind w:left="720"/>
              <w:jc w:val="right"/>
            </w:pPr>
            <w:r w:rsidRPr="004576D8">
              <w:t>L100500</w:t>
            </w:r>
          </w:p>
        </w:tc>
        <w:tc>
          <w:tcPr>
            <w:tcW w:w="0" w:type="auto"/>
          </w:tcPr>
          <w:p w14:paraId="64F72CC2" w14:textId="77777777" w:rsidR="005226EC" w:rsidRDefault="005226EC" w:rsidP="00F758F8">
            <w:pPr>
              <w:jc w:val="right"/>
            </w:pPr>
            <w:r w:rsidRPr="00637C5B">
              <w:t>Creatinine</w:t>
            </w:r>
          </w:p>
        </w:tc>
      </w:tr>
      <w:tr w:rsidR="00DC32FB" w14:paraId="5A1B3F30" w14:textId="77777777" w:rsidTr="00F758F8">
        <w:trPr>
          <w:jc w:val="center"/>
        </w:trPr>
        <w:tc>
          <w:tcPr>
            <w:tcW w:w="0" w:type="auto"/>
          </w:tcPr>
          <w:p w14:paraId="4A368296" w14:textId="77777777" w:rsidR="005226EC" w:rsidRDefault="005226EC" w:rsidP="00F758F8">
            <w:pPr>
              <w:ind w:left="720"/>
              <w:jc w:val="right"/>
            </w:pPr>
            <w:r>
              <w:t>L100700</w:t>
            </w:r>
          </w:p>
          <w:p w14:paraId="283C8D22" w14:textId="77777777" w:rsidR="005226EC" w:rsidRDefault="005226EC" w:rsidP="00F758F8">
            <w:pPr>
              <w:jc w:val="right"/>
            </w:pPr>
          </w:p>
        </w:tc>
        <w:tc>
          <w:tcPr>
            <w:tcW w:w="0" w:type="auto"/>
          </w:tcPr>
          <w:p w14:paraId="35FF269F" w14:textId="77777777" w:rsidR="005226EC" w:rsidRDefault="005226EC" w:rsidP="00F758F8">
            <w:pPr>
              <w:jc w:val="right"/>
            </w:pPr>
            <w:r w:rsidRPr="0094368A">
              <w:t>Uric acid</w:t>
            </w:r>
          </w:p>
        </w:tc>
        <w:tc>
          <w:tcPr>
            <w:tcW w:w="0" w:type="auto"/>
          </w:tcPr>
          <w:p w14:paraId="1879705D" w14:textId="3EE2FC1A" w:rsidR="005226EC" w:rsidRDefault="00DC32FB" w:rsidP="00F758F8">
            <w:pPr>
              <w:jc w:val="right"/>
            </w:pPr>
            <w:r w:rsidRPr="00DC32FB">
              <w:t>L107400</w:t>
            </w:r>
          </w:p>
        </w:tc>
        <w:tc>
          <w:tcPr>
            <w:tcW w:w="0" w:type="auto"/>
          </w:tcPr>
          <w:p w14:paraId="05D86805" w14:textId="5A1D6AA2" w:rsidR="005226EC" w:rsidRDefault="00DC32FB" w:rsidP="00F758F8">
            <w:pPr>
              <w:jc w:val="right"/>
            </w:pPr>
            <w:r w:rsidRPr="00DC32FB">
              <w:t>BUN / CREA ratio</w:t>
            </w:r>
          </w:p>
        </w:tc>
      </w:tr>
      <w:tr w:rsidR="00DC32FB" w14:paraId="2AD9AA79" w14:textId="77777777" w:rsidTr="00F758F8">
        <w:trPr>
          <w:jc w:val="center"/>
        </w:trPr>
        <w:tc>
          <w:tcPr>
            <w:tcW w:w="0" w:type="auto"/>
          </w:tcPr>
          <w:p w14:paraId="6253F731" w14:textId="77777777" w:rsidR="00DC32FB" w:rsidRDefault="00DC32FB" w:rsidP="00DC32FB">
            <w:pPr>
              <w:ind w:left="720"/>
              <w:jc w:val="right"/>
            </w:pPr>
            <w:r>
              <w:t xml:space="preserve"> </w:t>
            </w:r>
          </w:p>
          <w:p w14:paraId="4A3EFC13" w14:textId="77777777" w:rsidR="00DC32FB" w:rsidRDefault="00DC32FB" w:rsidP="00DC32FB">
            <w:pPr>
              <w:jc w:val="right"/>
            </w:pPr>
            <w:r>
              <w:t>L190300</w:t>
            </w:r>
          </w:p>
        </w:tc>
        <w:tc>
          <w:tcPr>
            <w:tcW w:w="0" w:type="auto"/>
          </w:tcPr>
          <w:p w14:paraId="6D59469B" w14:textId="5E87F193" w:rsidR="00DC32FB" w:rsidRDefault="00DC32FB" w:rsidP="00DC32FB">
            <w:pPr>
              <w:jc w:val="right"/>
            </w:pPr>
            <w:r>
              <w:t xml:space="preserve"> </w:t>
            </w:r>
            <w:r w:rsidRPr="00647C77">
              <w:t>red blood cells</w:t>
            </w:r>
            <w:r>
              <w:t xml:space="preserve"> – last year</w:t>
            </w:r>
          </w:p>
        </w:tc>
        <w:tc>
          <w:tcPr>
            <w:tcW w:w="0" w:type="auto"/>
          </w:tcPr>
          <w:p w14:paraId="14F6A31E" w14:textId="5392ADCE" w:rsidR="00DC32FB" w:rsidRDefault="00DC32FB" w:rsidP="00DC32FB">
            <w:pPr>
              <w:jc w:val="right"/>
            </w:pPr>
            <w:r>
              <w:t>S000100</w:t>
            </w:r>
          </w:p>
        </w:tc>
        <w:tc>
          <w:tcPr>
            <w:tcW w:w="0" w:type="auto"/>
          </w:tcPr>
          <w:p w14:paraId="54DC84A6" w14:textId="3D2286F6" w:rsidR="00DC32FB" w:rsidRDefault="00DC32FB" w:rsidP="00DC32FB">
            <w:pPr>
              <w:jc w:val="right"/>
            </w:pPr>
            <w:r w:rsidRPr="00023C30">
              <w:t>height</w:t>
            </w:r>
          </w:p>
        </w:tc>
      </w:tr>
      <w:tr w:rsidR="00DC32FB" w14:paraId="4B588AD8" w14:textId="77777777" w:rsidTr="00F758F8">
        <w:trPr>
          <w:jc w:val="center"/>
        </w:trPr>
        <w:tc>
          <w:tcPr>
            <w:tcW w:w="0" w:type="auto"/>
          </w:tcPr>
          <w:p w14:paraId="7B6DB972" w14:textId="5BF2469A" w:rsidR="005226EC" w:rsidRDefault="00DC32FB" w:rsidP="00F758F8">
            <w:pPr>
              <w:jc w:val="right"/>
            </w:pPr>
            <w:r w:rsidRPr="00DC32FB">
              <w:t>L100200</w:t>
            </w:r>
          </w:p>
        </w:tc>
        <w:tc>
          <w:tcPr>
            <w:tcW w:w="0" w:type="auto"/>
          </w:tcPr>
          <w:p w14:paraId="3B705448" w14:textId="6631BE9C" w:rsidR="005226EC" w:rsidRDefault="00DC32FB" w:rsidP="00F758F8">
            <w:pPr>
              <w:jc w:val="right"/>
            </w:pPr>
            <w:r w:rsidRPr="00DC32FB">
              <w:t>Thoracic and top-up (Chest Decubitus / B)</w:t>
            </w:r>
          </w:p>
        </w:tc>
        <w:tc>
          <w:tcPr>
            <w:tcW w:w="0" w:type="auto"/>
          </w:tcPr>
          <w:p w14:paraId="5F5E3063" w14:textId="77777777" w:rsidR="005226EC" w:rsidRDefault="005226EC" w:rsidP="00F758F8">
            <w:pPr>
              <w:jc w:val="right"/>
            </w:pPr>
            <w:r w:rsidRPr="00C87D19">
              <w:t>L103100</w:t>
            </w:r>
          </w:p>
        </w:tc>
        <w:tc>
          <w:tcPr>
            <w:tcW w:w="0" w:type="auto"/>
          </w:tcPr>
          <w:p w14:paraId="3B7324D3" w14:textId="77777777" w:rsidR="005226EC" w:rsidRDefault="005226EC" w:rsidP="00F758F8">
            <w:pPr>
              <w:jc w:val="right"/>
            </w:pPr>
            <w:r w:rsidRPr="00C87D19">
              <w:t>HDL-Cholesterol</w:t>
            </w:r>
          </w:p>
        </w:tc>
      </w:tr>
      <w:tr w:rsidR="00DC32FB" w14:paraId="685CCDB6" w14:textId="77777777" w:rsidTr="00F758F8">
        <w:trPr>
          <w:jc w:val="center"/>
        </w:trPr>
        <w:tc>
          <w:tcPr>
            <w:tcW w:w="0" w:type="auto"/>
          </w:tcPr>
          <w:p w14:paraId="1ED3524B" w14:textId="53438057" w:rsidR="005226EC" w:rsidRDefault="00DC32FB" w:rsidP="00F758F8">
            <w:pPr>
              <w:jc w:val="right"/>
            </w:pPr>
            <w:r w:rsidRPr="00DC32FB">
              <w:t>L101600</w:t>
            </w:r>
          </w:p>
        </w:tc>
        <w:tc>
          <w:tcPr>
            <w:tcW w:w="0" w:type="auto"/>
          </w:tcPr>
          <w:p w14:paraId="2C08C836" w14:textId="3950CDDD" w:rsidR="005226EC" w:rsidRDefault="00DC32FB" w:rsidP="00F758F8">
            <w:pPr>
              <w:jc w:val="right"/>
            </w:pPr>
            <w:r w:rsidRPr="00DC32FB">
              <w:t>alkaline phosphatase</w:t>
            </w:r>
          </w:p>
        </w:tc>
        <w:tc>
          <w:tcPr>
            <w:tcW w:w="0" w:type="auto"/>
          </w:tcPr>
          <w:p w14:paraId="67F58599" w14:textId="77777777" w:rsidR="005226EC" w:rsidRDefault="005226EC" w:rsidP="00F758F8">
            <w:pPr>
              <w:jc w:val="right"/>
            </w:pPr>
            <w:r>
              <w:t>SEX</w:t>
            </w:r>
          </w:p>
        </w:tc>
        <w:tc>
          <w:tcPr>
            <w:tcW w:w="0" w:type="auto"/>
          </w:tcPr>
          <w:p w14:paraId="51133172" w14:textId="77777777" w:rsidR="005226EC" w:rsidRDefault="005226EC" w:rsidP="00F758F8">
            <w:pPr>
              <w:jc w:val="right"/>
            </w:pPr>
            <w:r>
              <w:t>SEX</w:t>
            </w:r>
          </w:p>
        </w:tc>
      </w:tr>
      <w:tr w:rsidR="00DC32FB" w14:paraId="557E1EA8" w14:textId="77777777" w:rsidTr="00F758F8">
        <w:trPr>
          <w:jc w:val="center"/>
        </w:trPr>
        <w:tc>
          <w:tcPr>
            <w:tcW w:w="0" w:type="auto"/>
          </w:tcPr>
          <w:p w14:paraId="4B4C9D27" w14:textId="77777777" w:rsidR="005226EC" w:rsidRDefault="005226EC" w:rsidP="00F758F8">
            <w:pPr>
              <w:ind w:left="720"/>
              <w:jc w:val="right"/>
            </w:pPr>
            <w:r>
              <w:t>L190400</w:t>
            </w:r>
          </w:p>
          <w:p w14:paraId="5535B96F" w14:textId="77777777" w:rsidR="005226EC" w:rsidRDefault="005226EC" w:rsidP="00F758F8">
            <w:pPr>
              <w:jc w:val="right"/>
            </w:pPr>
          </w:p>
        </w:tc>
        <w:tc>
          <w:tcPr>
            <w:tcW w:w="0" w:type="auto"/>
          </w:tcPr>
          <w:p w14:paraId="0917B01E" w14:textId="77777777" w:rsidR="005226EC" w:rsidRDefault="005226EC" w:rsidP="00F758F8">
            <w:pPr>
              <w:jc w:val="right"/>
            </w:pPr>
            <w:r w:rsidRPr="0094368A">
              <w:t>Hemoglobin</w:t>
            </w:r>
          </w:p>
        </w:tc>
        <w:tc>
          <w:tcPr>
            <w:tcW w:w="0" w:type="auto"/>
          </w:tcPr>
          <w:p w14:paraId="6CCC2BBD" w14:textId="77777777" w:rsidR="005226EC" w:rsidRDefault="005226EC" w:rsidP="00F758F8">
            <w:pPr>
              <w:jc w:val="right"/>
            </w:pPr>
            <w:r w:rsidRPr="004576D8">
              <w:t>S000502</w:t>
            </w:r>
            <w:r>
              <w:t xml:space="preserve"> </w:t>
            </w:r>
          </w:p>
        </w:tc>
        <w:tc>
          <w:tcPr>
            <w:tcW w:w="0" w:type="auto"/>
          </w:tcPr>
          <w:p w14:paraId="6FB6DE61" w14:textId="77777777" w:rsidR="005226EC" w:rsidRDefault="005226EC" w:rsidP="00F758F8">
            <w:pPr>
              <w:jc w:val="right"/>
            </w:pPr>
            <w:r>
              <w:t>DBP</w:t>
            </w:r>
          </w:p>
        </w:tc>
      </w:tr>
      <w:tr w:rsidR="00DC32FB" w14:paraId="53A49A97" w14:textId="77777777" w:rsidTr="00F758F8">
        <w:trPr>
          <w:jc w:val="center"/>
        </w:trPr>
        <w:tc>
          <w:tcPr>
            <w:tcW w:w="0" w:type="auto"/>
          </w:tcPr>
          <w:p w14:paraId="626AF0C4" w14:textId="77777777" w:rsidR="005226EC" w:rsidRDefault="005226EC" w:rsidP="00F758F8">
            <w:pPr>
              <w:ind w:left="720"/>
              <w:jc w:val="right"/>
            </w:pPr>
            <w:r>
              <w:t>L103000</w:t>
            </w:r>
          </w:p>
          <w:p w14:paraId="3BA371F6" w14:textId="77777777" w:rsidR="005226EC" w:rsidRDefault="005226EC" w:rsidP="00F758F8">
            <w:pPr>
              <w:jc w:val="right"/>
            </w:pPr>
          </w:p>
        </w:tc>
        <w:tc>
          <w:tcPr>
            <w:tcW w:w="0" w:type="auto"/>
          </w:tcPr>
          <w:p w14:paraId="0857AD48" w14:textId="77777777" w:rsidR="005226EC" w:rsidRDefault="005226EC" w:rsidP="00F758F8">
            <w:pPr>
              <w:jc w:val="right"/>
            </w:pPr>
            <w:r w:rsidRPr="00621E62">
              <w:t>Triglyceride</w:t>
            </w:r>
          </w:p>
        </w:tc>
        <w:tc>
          <w:tcPr>
            <w:tcW w:w="0" w:type="auto"/>
          </w:tcPr>
          <w:p w14:paraId="269F5E80" w14:textId="77777777" w:rsidR="005226EC" w:rsidRDefault="005226EC" w:rsidP="00F758F8">
            <w:pPr>
              <w:jc w:val="right"/>
            </w:pPr>
            <w:r>
              <w:t xml:space="preserve">S000501 </w:t>
            </w:r>
          </w:p>
        </w:tc>
        <w:tc>
          <w:tcPr>
            <w:tcW w:w="0" w:type="auto"/>
          </w:tcPr>
          <w:p w14:paraId="4AF928F2" w14:textId="77777777" w:rsidR="005226EC" w:rsidRDefault="005226EC" w:rsidP="00F758F8">
            <w:pPr>
              <w:jc w:val="right"/>
            </w:pPr>
            <w:r>
              <w:t>SBP</w:t>
            </w:r>
          </w:p>
        </w:tc>
      </w:tr>
    </w:tbl>
    <w:p w14:paraId="409A7B63" w14:textId="183092E0" w:rsidR="0094560E" w:rsidRDefault="0094560E" w:rsidP="0094560E"/>
    <w:p w14:paraId="1A7F651B" w14:textId="0B2082D9" w:rsidR="00861677" w:rsidRDefault="00192A69" w:rsidP="0094560E">
      <w:r>
        <w:rPr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79486BDC" wp14:editId="0BCCADB1">
                <wp:simplePos x="0" y="0"/>
                <wp:positionH relativeFrom="column">
                  <wp:posOffset>47708</wp:posOffset>
                </wp:positionH>
                <wp:positionV relativeFrom="paragraph">
                  <wp:posOffset>94643</wp:posOffset>
                </wp:positionV>
                <wp:extent cx="5446643" cy="2929890"/>
                <wp:effectExtent l="0" t="0" r="1905" b="3810"/>
                <wp:wrapSquare wrapText="bothSides"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6643" cy="2929890"/>
                          <a:chOff x="0" y="0"/>
                          <a:chExt cx="5446643" cy="2929890"/>
                        </a:xfrm>
                      </wpg:grpSpPr>
                      <wpg:grpSp>
                        <wpg:cNvPr id="43" name="Group 43"/>
                        <wpg:cNvGrpSpPr/>
                        <wpg:grpSpPr>
                          <a:xfrm>
                            <a:off x="0" y="0"/>
                            <a:ext cx="5446643" cy="2609850"/>
                            <a:chOff x="0" y="0"/>
                            <a:chExt cx="5446643" cy="2609850"/>
                          </a:xfrm>
                        </wpg:grpSpPr>
                        <pic:pic xmlns:pic="http://schemas.openxmlformats.org/drawingml/2006/picture">
                          <pic:nvPicPr>
                            <pic:cNvPr id="41" name="Picture 4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38300" cy="26098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2" name="Picture 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89043" y="47707"/>
                              <a:ext cx="3657600" cy="25336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44" name="Text Box 44"/>
                        <wps:cNvSpPr txBox="1"/>
                        <wps:spPr>
                          <a:xfrm>
                            <a:off x="0" y="2663190"/>
                            <a:ext cx="544639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C44C14E" w14:textId="1A317855" w:rsidR="00F758F8" w:rsidRPr="00821279" w:rsidRDefault="00F758F8" w:rsidP="00192A69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905F7F">
                                <w:rPr>
                                  <w:noProof/>
                                </w:rPr>
                                <w:t>9</w:t>
                              </w:r>
                              <w:r>
                                <w:fldChar w:fldCharType="end"/>
                              </w:r>
                              <w:r>
                                <w:t xml:space="preserve"> Corre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9486BDC" id="Group 45" o:spid="_x0000_s1066" style="position:absolute;margin-left:3.75pt;margin-top:7.45pt;width:428.85pt;height:230.7pt;z-index:251683840" coordsize="54466,292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">
                <v:group id="Group 43" o:spid="_x0000_s1067" style="position:absolute;width:54466;height:26098" coordsize="54466,260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Picture 41" o:spid="_x0000_s1068" type="#_x0000_t75" style="position:absolute;width:16383;height:26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">
                    <v:imagedata r:id="rId39" o:title=""/>
                  </v:shape>
                  <v:shape id="Picture 42" o:spid="_x0000_s1069" type="#_x0000_t75" style="position:absolute;left:17890;top:477;width:36576;height:25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">
                    <v:imagedata r:id="rId40" o:title=""/>
                  </v:shape>
                </v:group>
                <v:shape id="Text Box 44" o:spid="_x0000_s1070" type="#_x0000_t202" style="position:absolute;top:26631;width:54463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" stroked="f">
                  <v:textbox style="mso-fit-shape-to-text:t" inset="0,0,0,0">
                    <w:txbxContent>
                      <w:p w14:paraId="6C44C14E" w14:textId="1A317855" w:rsidR="00F758F8" w:rsidRPr="00821279" w:rsidRDefault="00F758F8" w:rsidP="00192A69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905F7F">
                          <w:rPr>
                            <w:noProof/>
                          </w:rPr>
                          <w:t>9</w:t>
                        </w:r>
                        <w:r>
                          <w:fldChar w:fldCharType="end"/>
                        </w:r>
                        <w:r>
                          <w:t xml:space="preserve"> Correla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27574191" w14:textId="4FE91979" w:rsidR="00861677" w:rsidRDefault="00861677" w:rsidP="0094560E"/>
    <w:p w14:paraId="63D74144" w14:textId="3461FC54" w:rsidR="00861677" w:rsidRDefault="00861677" w:rsidP="0094560E"/>
    <w:p w14:paraId="2E19F623" w14:textId="3B19408C" w:rsidR="00192A69" w:rsidRDefault="00192A69" w:rsidP="0094560E"/>
    <w:p w14:paraId="52CE1E5D" w14:textId="486FB804" w:rsidR="00192A69" w:rsidRDefault="00192A69" w:rsidP="0094560E"/>
    <w:p w14:paraId="00F35051" w14:textId="115CE542" w:rsidR="00192A69" w:rsidRDefault="00192A69" w:rsidP="0094560E"/>
    <w:p w14:paraId="33D3C070" w14:textId="5D8A5526" w:rsidR="00192A69" w:rsidRDefault="00192A69" w:rsidP="0094560E"/>
    <w:p w14:paraId="1EF18DCD" w14:textId="33D9BE5A" w:rsidR="00192A69" w:rsidRDefault="00192A69" w:rsidP="0094560E"/>
    <w:p w14:paraId="4368441C" w14:textId="1209AF9B" w:rsidR="00192A69" w:rsidRDefault="00192A69" w:rsidP="0094560E"/>
    <w:p w14:paraId="18A28116" w14:textId="2D3EF02D" w:rsidR="00192A69" w:rsidRDefault="00192A69" w:rsidP="0094560E"/>
    <w:p w14:paraId="6290B740" w14:textId="64D30856" w:rsidR="00192A69" w:rsidRDefault="00192A69" w:rsidP="0094560E"/>
    <w:p w14:paraId="3A435684" w14:textId="37892420" w:rsidR="00192A69" w:rsidRPr="00192A69" w:rsidRDefault="00192A69" w:rsidP="00192A69">
      <w:pPr>
        <w:pStyle w:val="ListParagraph"/>
        <w:numPr>
          <w:ilvl w:val="0"/>
          <w:numId w:val="1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192A69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192A6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0.0481</w:t>
      </w:r>
    </w:p>
    <w:p w14:paraId="445AE663" w14:textId="233BA097" w:rsidR="00192A69" w:rsidRPr="00192A69" w:rsidRDefault="00192A69" w:rsidP="00192A69">
      <w:pPr>
        <w:pStyle w:val="ListParagraph"/>
        <w:numPr>
          <w:ilvl w:val="0"/>
          <w:numId w:val="1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92A6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root </w:t>
      </w:r>
      <w:proofErr w:type="spellStart"/>
      <w:r w:rsidRPr="00192A69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192A6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0.219</w:t>
      </w:r>
    </w:p>
    <w:p w14:paraId="6E453509" w14:textId="418C86D7" w:rsidR="00192A69" w:rsidRPr="00192A69" w:rsidRDefault="00192A69" w:rsidP="00192A69">
      <w:pPr>
        <w:pStyle w:val="ListParagraph"/>
        <w:numPr>
          <w:ilvl w:val="0"/>
          <w:numId w:val="1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192A69">
        <w:rPr>
          <w:rFonts w:ascii="Courier New" w:eastAsia="Times New Roman" w:hAnsi="Courier New" w:cs="Courier New"/>
          <w:color w:val="000000"/>
          <w:sz w:val="21"/>
          <w:szCs w:val="21"/>
        </w:rPr>
        <w:t>mean_absolute_error</w:t>
      </w:r>
      <w:proofErr w:type="spellEnd"/>
      <w:r w:rsidRPr="00192A6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0.171</w:t>
      </w:r>
    </w:p>
    <w:p w14:paraId="701088A3" w14:textId="391D473C" w:rsidR="00192A69" w:rsidRDefault="00192A69" w:rsidP="00192A69">
      <w:pPr>
        <w:pStyle w:val="ListParagraph"/>
        <w:numPr>
          <w:ilvl w:val="0"/>
          <w:numId w:val="1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92A69">
        <w:rPr>
          <w:rFonts w:ascii="Courier New" w:eastAsia="Times New Roman" w:hAnsi="Courier New" w:cs="Courier New"/>
          <w:color w:val="000000"/>
          <w:sz w:val="21"/>
          <w:szCs w:val="21"/>
        </w:rPr>
        <w:t>r2_score 0.763</w:t>
      </w:r>
    </w:p>
    <w:p w14:paraId="3342A197" w14:textId="77777777" w:rsidR="00192A69" w:rsidRDefault="00192A69">
      <w:pPr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br w:type="page"/>
      </w:r>
    </w:p>
    <w:p w14:paraId="0EF3AF46" w14:textId="7A4995B6" w:rsidR="00192A69" w:rsidRDefault="000D1141" w:rsidP="000D1141">
      <w:pPr>
        <w:pStyle w:val="ListParagraph"/>
        <w:numPr>
          <w:ilvl w:val="0"/>
          <w:numId w:val="2"/>
        </w:numPr>
      </w:pPr>
      <w:r w:rsidRPr="000D1141">
        <w:lastRenderedPageBreak/>
        <w:t>L101300</w:t>
      </w:r>
      <w:r>
        <w:t xml:space="preserve"> - </w:t>
      </w:r>
      <w:r w:rsidRPr="000D1141">
        <w:t>serum GPT</w:t>
      </w:r>
    </w:p>
    <w:p w14:paraId="74015329" w14:textId="2DFA53AD" w:rsidR="00F758F8" w:rsidRDefault="00F758F8" w:rsidP="00F758F8">
      <w:pPr>
        <w:pStyle w:val="ListParagraph"/>
        <w:numPr>
          <w:ilvl w:val="1"/>
          <w:numId w:val="2"/>
        </w:numPr>
      </w:pPr>
      <w:r>
        <w:t xml:space="preserve">Data size: </w:t>
      </w:r>
      <w:r w:rsidRPr="00F758F8">
        <w:t>51571</w:t>
      </w:r>
    </w:p>
    <w:p w14:paraId="7768D70E" w14:textId="4EE45E60" w:rsidR="00F758F8" w:rsidRDefault="00F758F8" w:rsidP="00F758F8">
      <w:pPr>
        <w:pStyle w:val="ListParagraph"/>
        <w:numPr>
          <w:ilvl w:val="1"/>
          <w:numId w:val="2"/>
        </w:numPr>
      </w:pPr>
      <w:r>
        <w:t>Features</w:t>
      </w:r>
    </w:p>
    <w:p w14:paraId="2237EF2D" w14:textId="77777777" w:rsidR="00F758F8" w:rsidRDefault="00F758F8" w:rsidP="00F758F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7"/>
        <w:gridCol w:w="2646"/>
        <w:gridCol w:w="1761"/>
        <w:gridCol w:w="3001"/>
      </w:tblGrid>
      <w:tr w:rsidR="00F758F8" w14:paraId="3532B01B" w14:textId="77777777" w:rsidTr="00F758F8">
        <w:trPr>
          <w:jc w:val="center"/>
        </w:trPr>
        <w:tc>
          <w:tcPr>
            <w:tcW w:w="0" w:type="auto"/>
          </w:tcPr>
          <w:p w14:paraId="46533CED" w14:textId="77777777" w:rsidR="00F758F8" w:rsidRDefault="00F758F8" w:rsidP="00F758F8">
            <w:pPr>
              <w:ind w:left="720"/>
              <w:jc w:val="right"/>
            </w:pPr>
            <w:r>
              <w:t>S000300</w:t>
            </w:r>
          </w:p>
          <w:p w14:paraId="025524B2" w14:textId="77777777" w:rsidR="00F758F8" w:rsidRDefault="00F758F8" w:rsidP="00F758F8">
            <w:pPr>
              <w:ind w:left="720"/>
              <w:jc w:val="right"/>
            </w:pPr>
          </w:p>
        </w:tc>
        <w:tc>
          <w:tcPr>
            <w:tcW w:w="0" w:type="auto"/>
          </w:tcPr>
          <w:p w14:paraId="176D76EA" w14:textId="77777777" w:rsidR="00F758F8" w:rsidRDefault="00F758F8" w:rsidP="00F758F8">
            <w:pPr>
              <w:jc w:val="right"/>
            </w:pPr>
            <w:r w:rsidRPr="0094368A">
              <w:t>BMI</w:t>
            </w:r>
            <w:r>
              <w:t xml:space="preserve"> </w:t>
            </w:r>
          </w:p>
        </w:tc>
        <w:tc>
          <w:tcPr>
            <w:tcW w:w="0" w:type="auto"/>
          </w:tcPr>
          <w:p w14:paraId="5D77B5F7" w14:textId="77777777" w:rsidR="00F758F8" w:rsidRDefault="00F758F8" w:rsidP="00F758F8">
            <w:pPr>
              <w:ind w:left="720"/>
              <w:jc w:val="right"/>
            </w:pPr>
            <w:r>
              <w:t xml:space="preserve">L190500 </w:t>
            </w:r>
          </w:p>
        </w:tc>
        <w:tc>
          <w:tcPr>
            <w:tcW w:w="0" w:type="auto"/>
          </w:tcPr>
          <w:p w14:paraId="548CB619" w14:textId="77777777" w:rsidR="00F758F8" w:rsidRDefault="00F758F8" w:rsidP="00F758F8">
            <w:pPr>
              <w:jc w:val="right"/>
            </w:pPr>
            <w:r>
              <w:t xml:space="preserve"> </w:t>
            </w:r>
            <w:r w:rsidRPr="00D10359">
              <w:t>HCT</w:t>
            </w:r>
          </w:p>
        </w:tc>
      </w:tr>
      <w:tr w:rsidR="00F758F8" w14:paraId="5F816188" w14:textId="77777777" w:rsidTr="00F758F8">
        <w:trPr>
          <w:jc w:val="center"/>
        </w:trPr>
        <w:tc>
          <w:tcPr>
            <w:tcW w:w="0" w:type="auto"/>
          </w:tcPr>
          <w:p w14:paraId="749AB92C" w14:textId="453DFE5F" w:rsidR="00F758F8" w:rsidRDefault="00D8724F" w:rsidP="00F758F8">
            <w:pPr>
              <w:jc w:val="right"/>
            </w:pPr>
            <w:r>
              <w:t>FIELD_32</w:t>
            </w:r>
          </w:p>
        </w:tc>
        <w:tc>
          <w:tcPr>
            <w:tcW w:w="0" w:type="auto"/>
          </w:tcPr>
          <w:p w14:paraId="6EBEC41E" w14:textId="7AB533B6" w:rsidR="00F758F8" w:rsidRDefault="00D8724F" w:rsidP="00F758F8">
            <w:pPr>
              <w:jc w:val="right"/>
            </w:pPr>
            <w:r w:rsidRPr="00D8724F">
              <w:t>hepatitis</w:t>
            </w:r>
          </w:p>
        </w:tc>
        <w:tc>
          <w:tcPr>
            <w:tcW w:w="0" w:type="auto"/>
          </w:tcPr>
          <w:p w14:paraId="2776ABE9" w14:textId="77777777" w:rsidR="00F758F8" w:rsidRDefault="00F758F8" w:rsidP="00F758F8">
            <w:pPr>
              <w:ind w:left="720"/>
              <w:jc w:val="right"/>
            </w:pPr>
            <w:r>
              <w:t>FIELD_40</w:t>
            </w:r>
          </w:p>
          <w:p w14:paraId="0EADCA9C" w14:textId="77777777" w:rsidR="00F758F8" w:rsidRDefault="00F758F8" w:rsidP="00F758F8">
            <w:pPr>
              <w:ind w:left="720"/>
              <w:jc w:val="right"/>
            </w:pPr>
          </w:p>
        </w:tc>
        <w:tc>
          <w:tcPr>
            <w:tcW w:w="0" w:type="auto"/>
          </w:tcPr>
          <w:p w14:paraId="3C4288A8" w14:textId="77777777" w:rsidR="00F758F8" w:rsidRDefault="00F758F8" w:rsidP="00F758F8">
            <w:pPr>
              <w:jc w:val="right"/>
            </w:pPr>
            <w:r w:rsidRPr="0094368A">
              <w:t>physical activity (high strength)</w:t>
            </w:r>
          </w:p>
        </w:tc>
      </w:tr>
      <w:tr w:rsidR="00F758F8" w14:paraId="4B0EB9CD" w14:textId="77777777" w:rsidTr="00F758F8">
        <w:trPr>
          <w:jc w:val="center"/>
        </w:trPr>
        <w:tc>
          <w:tcPr>
            <w:tcW w:w="0" w:type="auto"/>
          </w:tcPr>
          <w:p w14:paraId="018789B5" w14:textId="77777777" w:rsidR="00F758F8" w:rsidRDefault="00F758F8" w:rsidP="00F758F8">
            <w:pPr>
              <w:ind w:left="720"/>
              <w:jc w:val="right"/>
            </w:pPr>
            <w:r>
              <w:t>L100700</w:t>
            </w:r>
          </w:p>
          <w:p w14:paraId="47BA9C6D" w14:textId="77777777" w:rsidR="00F758F8" w:rsidRDefault="00F758F8" w:rsidP="00F758F8">
            <w:pPr>
              <w:jc w:val="right"/>
            </w:pPr>
          </w:p>
        </w:tc>
        <w:tc>
          <w:tcPr>
            <w:tcW w:w="0" w:type="auto"/>
          </w:tcPr>
          <w:p w14:paraId="5D0FD9DD" w14:textId="77777777" w:rsidR="00F758F8" w:rsidRDefault="00F758F8" w:rsidP="00F758F8">
            <w:pPr>
              <w:jc w:val="right"/>
            </w:pPr>
            <w:r w:rsidRPr="0094368A">
              <w:t>Uric acid</w:t>
            </w:r>
          </w:p>
        </w:tc>
        <w:tc>
          <w:tcPr>
            <w:tcW w:w="0" w:type="auto"/>
          </w:tcPr>
          <w:p w14:paraId="4425D78A" w14:textId="12C2244D" w:rsidR="00F758F8" w:rsidRDefault="00D8724F" w:rsidP="00F758F8">
            <w:pPr>
              <w:jc w:val="right"/>
            </w:pPr>
            <w:r>
              <w:t>FIELD_33</w:t>
            </w:r>
          </w:p>
        </w:tc>
        <w:tc>
          <w:tcPr>
            <w:tcW w:w="0" w:type="auto"/>
          </w:tcPr>
          <w:p w14:paraId="7ACAA451" w14:textId="64D71CB9" w:rsidR="00F758F8" w:rsidRDefault="00D8724F" w:rsidP="00F758F8">
            <w:pPr>
              <w:jc w:val="right"/>
            </w:pPr>
            <w:r w:rsidRPr="00D8724F">
              <w:t>4-1 Smoking</w:t>
            </w:r>
          </w:p>
        </w:tc>
      </w:tr>
      <w:tr w:rsidR="00D8724F" w14:paraId="19748B86" w14:textId="77777777" w:rsidTr="00F758F8">
        <w:trPr>
          <w:jc w:val="center"/>
        </w:trPr>
        <w:tc>
          <w:tcPr>
            <w:tcW w:w="0" w:type="auto"/>
          </w:tcPr>
          <w:p w14:paraId="0EFAC96A" w14:textId="77777777" w:rsidR="00D8724F" w:rsidRDefault="00D8724F" w:rsidP="00D8724F">
            <w:pPr>
              <w:jc w:val="right"/>
            </w:pPr>
            <w:r>
              <w:t>FIELD_38</w:t>
            </w:r>
          </w:p>
        </w:tc>
        <w:tc>
          <w:tcPr>
            <w:tcW w:w="0" w:type="auto"/>
          </w:tcPr>
          <w:p w14:paraId="460D961D" w14:textId="77777777" w:rsidR="00D8724F" w:rsidRDefault="00D8724F" w:rsidP="00D8724F">
            <w:pPr>
              <w:jc w:val="right"/>
            </w:pPr>
            <w:r w:rsidRPr="009C366D">
              <w:t>Drinking 5-1 days (1 week)</w:t>
            </w:r>
          </w:p>
        </w:tc>
        <w:tc>
          <w:tcPr>
            <w:tcW w:w="0" w:type="auto"/>
          </w:tcPr>
          <w:p w14:paraId="701265D6" w14:textId="450BF88C" w:rsidR="00D8724F" w:rsidRDefault="00D8724F" w:rsidP="00D8724F">
            <w:pPr>
              <w:jc w:val="right"/>
            </w:pPr>
            <w:r>
              <w:t>L103100</w:t>
            </w:r>
          </w:p>
        </w:tc>
        <w:tc>
          <w:tcPr>
            <w:tcW w:w="0" w:type="auto"/>
          </w:tcPr>
          <w:p w14:paraId="0CD9C558" w14:textId="774AE906" w:rsidR="00D8724F" w:rsidRDefault="00D8724F" w:rsidP="00D8724F">
            <w:pPr>
              <w:jc w:val="right"/>
            </w:pPr>
            <w:r w:rsidRPr="00307227">
              <w:t>HDL-Cholesterol</w:t>
            </w:r>
          </w:p>
        </w:tc>
      </w:tr>
      <w:tr w:rsidR="00F758F8" w14:paraId="2633F9BB" w14:textId="77777777" w:rsidTr="00F758F8">
        <w:trPr>
          <w:jc w:val="center"/>
        </w:trPr>
        <w:tc>
          <w:tcPr>
            <w:tcW w:w="0" w:type="auto"/>
          </w:tcPr>
          <w:p w14:paraId="27196341" w14:textId="77777777" w:rsidR="00F758F8" w:rsidRDefault="00F758F8" w:rsidP="00F758F8">
            <w:pPr>
              <w:jc w:val="right"/>
            </w:pPr>
            <w:r>
              <w:t>L101200</w:t>
            </w:r>
          </w:p>
        </w:tc>
        <w:tc>
          <w:tcPr>
            <w:tcW w:w="0" w:type="auto"/>
          </w:tcPr>
          <w:p w14:paraId="14018AB5" w14:textId="77777777" w:rsidR="00F758F8" w:rsidRDefault="00F758F8" w:rsidP="00F758F8">
            <w:pPr>
              <w:jc w:val="right"/>
            </w:pPr>
            <w:r w:rsidRPr="009C366D">
              <w:t>SGOT (AST)</w:t>
            </w:r>
          </w:p>
        </w:tc>
        <w:tc>
          <w:tcPr>
            <w:tcW w:w="0" w:type="auto"/>
          </w:tcPr>
          <w:p w14:paraId="1A331048" w14:textId="77777777" w:rsidR="00F758F8" w:rsidRDefault="00F758F8" w:rsidP="00F758F8">
            <w:pPr>
              <w:jc w:val="right"/>
            </w:pPr>
            <w:r w:rsidRPr="008772AB">
              <w:t>L103300</w:t>
            </w:r>
          </w:p>
        </w:tc>
        <w:tc>
          <w:tcPr>
            <w:tcW w:w="0" w:type="auto"/>
          </w:tcPr>
          <w:p w14:paraId="34045B6B" w14:textId="77777777" w:rsidR="00F758F8" w:rsidRDefault="00F758F8" w:rsidP="00F758F8">
            <w:pPr>
              <w:jc w:val="right"/>
            </w:pPr>
            <w:r w:rsidRPr="008772AB">
              <w:t>Cardiac risk factor</w:t>
            </w:r>
          </w:p>
        </w:tc>
      </w:tr>
      <w:tr w:rsidR="00F758F8" w14:paraId="2366597D" w14:textId="77777777" w:rsidTr="00F758F8">
        <w:trPr>
          <w:jc w:val="center"/>
        </w:trPr>
        <w:tc>
          <w:tcPr>
            <w:tcW w:w="0" w:type="auto"/>
          </w:tcPr>
          <w:p w14:paraId="330036F4" w14:textId="77777777" w:rsidR="00F758F8" w:rsidRDefault="00F758F8" w:rsidP="00F758F8">
            <w:pPr>
              <w:jc w:val="right"/>
            </w:pPr>
            <w:r>
              <w:t>S000100</w:t>
            </w:r>
          </w:p>
        </w:tc>
        <w:tc>
          <w:tcPr>
            <w:tcW w:w="0" w:type="auto"/>
          </w:tcPr>
          <w:p w14:paraId="2A48F513" w14:textId="77777777" w:rsidR="00F758F8" w:rsidRDefault="00F758F8" w:rsidP="00F758F8">
            <w:pPr>
              <w:jc w:val="right"/>
            </w:pPr>
            <w:r w:rsidRPr="00023C30">
              <w:t>height</w:t>
            </w:r>
          </w:p>
        </w:tc>
        <w:tc>
          <w:tcPr>
            <w:tcW w:w="0" w:type="auto"/>
          </w:tcPr>
          <w:p w14:paraId="4BEEA9DA" w14:textId="5A0AD1F6" w:rsidR="00F758F8" w:rsidRDefault="00D8724F" w:rsidP="00F758F8">
            <w:pPr>
              <w:jc w:val="right"/>
            </w:pPr>
            <w:r>
              <w:t>L101700</w:t>
            </w:r>
          </w:p>
        </w:tc>
        <w:tc>
          <w:tcPr>
            <w:tcW w:w="0" w:type="auto"/>
          </w:tcPr>
          <w:p w14:paraId="1DF6E2C5" w14:textId="2BAFF9CD" w:rsidR="00F758F8" w:rsidRDefault="00D8724F" w:rsidP="00F758F8">
            <w:pPr>
              <w:jc w:val="right"/>
            </w:pPr>
            <w:r w:rsidRPr="0094368A">
              <w:t>r-GTP</w:t>
            </w:r>
          </w:p>
        </w:tc>
      </w:tr>
      <w:tr w:rsidR="00F758F8" w14:paraId="05F9A19B" w14:textId="77777777" w:rsidTr="00F758F8">
        <w:trPr>
          <w:jc w:val="center"/>
        </w:trPr>
        <w:tc>
          <w:tcPr>
            <w:tcW w:w="0" w:type="auto"/>
          </w:tcPr>
          <w:p w14:paraId="2883D38C" w14:textId="77777777" w:rsidR="00F758F8" w:rsidRDefault="00F758F8" w:rsidP="00F758F8">
            <w:pPr>
              <w:ind w:left="720"/>
              <w:jc w:val="right"/>
            </w:pPr>
            <w:r>
              <w:t>L190400</w:t>
            </w:r>
          </w:p>
          <w:p w14:paraId="6457721B" w14:textId="77777777" w:rsidR="00F758F8" w:rsidRDefault="00F758F8" w:rsidP="00F758F8">
            <w:pPr>
              <w:jc w:val="right"/>
            </w:pPr>
          </w:p>
        </w:tc>
        <w:tc>
          <w:tcPr>
            <w:tcW w:w="0" w:type="auto"/>
          </w:tcPr>
          <w:p w14:paraId="09C16442" w14:textId="77777777" w:rsidR="00F758F8" w:rsidRDefault="00F758F8" w:rsidP="00F758F8">
            <w:pPr>
              <w:jc w:val="right"/>
            </w:pPr>
            <w:r w:rsidRPr="0094368A">
              <w:t>Hemoglobin</w:t>
            </w:r>
          </w:p>
        </w:tc>
        <w:tc>
          <w:tcPr>
            <w:tcW w:w="0" w:type="auto"/>
          </w:tcPr>
          <w:p w14:paraId="5B2FE169" w14:textId="77777777" w:rsidR="00F758F8" w:rsidRDefault="00F758F8" w:rsidP="00F758F8">
            <w:pPr>
              <w:jc w:val="right"/>
            </w:pPr>
            <w:r>
              <w:t>L101300</w:t>
            </w:r>
          </w:p>
        </w:tc>
        <w:tc>
          <w:tcPr>
            <w:tcW w:w="0" w:type="auto"/>
          </w:tcPr>
          <w:p w14:paraId="56E76424" w14:textId="62EFBCC1" w:rsidR="00F758F8" w:rsidRDefault="00F758F8" w:rsidP="00F758F8">
            <w:pPr>
              <w:jc w:val="right"/>
            </w:pPr>
            <w:r w:rsidRPr="0094368A">
              <w:t>serum GPT</w:t>
            </w:r>
            <w:r w:rsidR="00D8724F">
              <w:t>– last year</w:t>
            </w:r>
          </w:p>
        </w:tc>
      </w:tr>
      <w:tr w:rsidR="00F758F8" w14:paraId="5C8B6F78" w14:textId="77777777" w:rsidTr="00F758F8">
        <w:trPr>
          <w:jc w:val="center"/>
        </w:trPr>
        <w:tc>
          <w:tcPr>
            <w:tcW w:w="0" w:type="auto"/>
          </w:tcPr>
          <w:p w14:paraId="6A7E78F4" w14:textId="5116B192" w:rsidR="00F758F8" w:rsidRDefault="00D8724F" w:rsidP="00F758F8">
            <w:pPr>
              <w:jc w:val="right"/>
            </w:pPr>
            <w:r>
              <w:t>FIELD_5</w:t>
            </w:r>
          </w:p>
        </w:tc>
        <w:tc>
          <w:tcPr>
            <w:tcW w:w="0" w:type="auto"/>
          </w:tcPr>
          <w:p w14:paraId="10F319EF" w14:textId="0E20D724" w:rsidR="00F758F8" w:rsidRDefault="00D8724F" w:rsidP="00F758F8">
            <w:pPr>
              <w:jc w:val="right"/>
            </w:pPr>
            <w:r w:rsidRPr="00D8724F">
              <w:t>The presence of hepatitis B</w:t>
            </w:r>
          </w:p>
        </w:tc>
        <w:tc>
          <w:tcPr>
            <w:tcW w:w="0" w:type="auto"/>
          </w:tcPr>
          <w:p w14:paraId="5936B1E0" w14:textId="77777777" w:rsidR="00F758F8" w:rsidRDefault="00F758F8" w:rsidP="00F758F8">
            <w:pPr>
              <w:jc w:val="right"/>
            </w:pPr>
            <w:r>
              <w:t xml:space="preserve">S000501 </w:t>
            </w:r>
          </w:p>
        </w:tc>
        <w:tc>
          <w:tcPr>
            <w:tcW w:w="0" w:type="auto"/>
          </w:tcPr>
          <w:p w14:paraId="2252C63A" w14:textId="77777777" w:rsidR="00F758F8" w:rsidRDefault="00F758F8" w:rsidP="00F758F8">
            <w:pPr>
              <w:jc w:val="right"/>
            </w:pPr>
            <w:r>
              <w:t>SBP</w:t>
            </w:r>
          </w:p>
        </w:tc>
      </w:tr>
    </w:tbl>
    <w:p w14:paraId="1D14EC7F" w14:textId="16982896" w:rsidR="00192A69" w:rsidRDefault="00194A27" w:rsidP="0094560E">
      <w:r>
        <w:rPr>
          <w:noProof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6659C986" wp14:editId="4630225D">
                <wp:simplePos x="0" y="0"/>
                <wp:positionH relativeFrom="column">
                  <wp:posOffset>0</wp:posOffset>
                </wp:positionH>
                <wp:positionV relativeFrom="paragraph">
                  <wp:posOffset>288677</wp:posOffset>
                </wp:positionV>
                <wp:extent cx="5484661" cy="2961640"/>
                <wp:effectExtent l="0" t="0" r="1905" b="0"/>
                <wp:wrapSquare wrapText="bothSides"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4661" cy="2961640"/>
                          <a:chOff x="0" y="0"/>
                          <a:chExt cx="5484661" cy="2961640"/>
                        </a:xfrm>
                      </wpg:grpSpPr>
                      <wpg:grpSp>
                        <wpg:cNvPr id="48" name="Group 48"/>
                        <wpg:cNvGrpSpPr/>
                        <wpg:grpSpPr>
                          <a:xfrm>
                            <a:off x="0" y="0"/>
                            <a:ext cx="5484661" cy="2638425"/>
                            <a:chOff x="0" y="0"/>
                            <a:chExt cx="5484661" cy="2638425"/>
                          </a:xfrm>
                        </wpg:grpSpPr>
                        <pic:pic xmlns:pic="http://schemas.openxmlformats.org/drawingml/2006/picture">
                          <pic:nvPicPr>
                            <pic:cNvPr id="46" name="Picture 4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95450" cy="26384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" name="Picture 4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41336" y="71561"/>
                              <a:ext cx="3743325" cy="252412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49" name="Text Box 49"/>
                        <wps:cNvSpPr txBox="1"/>
                        <wps:spPr>
                          <a:xfrm>
                            <a:off x="0" y="2694940"/>
                            <a:ext cx="548449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FE8D2F6" w14:textId="45245B5A" w:rsidR="00194A27" w:rsidRPr="0080052C" w:rsidRDefault="00194A27" w:rsidP="00194A27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905F7F">
                                <w:rPr>
                                  <w:noProof/>
                                </w:rPr>
                                <w:t>10</w:t>
                              </w:r>
                              <w:r>
                                <w:fldChar w:fldCharType="end"/>
                              </w:r>
                              <w:r>
                                <w:t xml:space="preserve"> Corre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59C986" id="Group 50" o:spid="_x0000_s1071" style="position:absolute;margin-left:0;margin-top:22.75pt;width:431.85pt;height:233.2pt;z-index:251689984" coordsize="54846,296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">
                <v:group id="Group 48" o:spid="_x0000_s1072" style="position:absolute;width:54846;height:26384" coordsize="54846,26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Picture 46" o:spid="_x0000_s1073" type="#_x0000_t75" style="position:absolute;width:16954;height:263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">
                    <v:imagedata r:id="rId43" o:title=""/>
                  </v:shape>
                  <v:shape id="Picture 47" o:spid="_x0000_s1074" type="#_x0000_t75" style="position:absolute;left:17413;top:715;width:37433;height:25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">
                    <v:imagedata r:id="rId44" o:title=""/>
                  </v:shape>
                </v:group>
                <v:shape id="Text Box 49" o:spid="_x0000_s1075" type="#_x0000_t202" style="position:absolute;top:26949;width:54844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" stroked="f">
                  <v:textbox style="mso-fit-shape-to-text:t" inset="0,0,0,0">
                    <w:txbxContent>
                      <w:p w14:paraId="4FE8D2F6" w14:textId="45245B5A" w:rsidR="00194A27" w:rsidRPr="0080052C" w:rsidRDefault="00194A27" w:rsidP="00194A27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905F7F">
                          <w:rPr>
                            <w:noProof/>
                          </w:rPr>
                          <w:t>10</w:t>
                        </w:r>
                        <w:r>
                          <w:fldChar w:fldCharType="end"/>
                        </w:r>
                        <w:r>
                          <w:t xml:space="preserve"> Correla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17155A73" w14:textId="3CB01672" w:rsidR="00D8724F" w:rsidRDefault="00D8724F" w:rsidP="0094560E">
      <w:pPr>
        <w:rPr>
          <w:color w:val="FF0000"/>
        </w:rPr>
      </w:pPr>
    </w:p>
    <w:p w14:paraId="4D7B47D9" w14:textId="620D120E" w:rsidR="00D8724F" w:rsidRDefault="00D8724F" w:rsidP="0094560E">
      <w:pPr>
        <w:rPr>
          <w:color w:val="FF0000"/>
        </w:rPr>
      </w:pPr>
    </w:p>
    <w:p w14:paraId="0B18C2A6" w14:textId="62491010" w:rsidR="00D8724F" w:rsidRDefault="00D8724F" w:rsidP="0094560E">
      <w:pPr>
        <w:rPr>
          <w:color w:val="FF0000"/>
        </w:rPr>
      </w:pPr>
    </w:p>
    <w:p w14:paraId="471CA587" w14:textId="6B0687A8" w:rsidR="00D8724F" w:rsidRDefault="00D8724F" w:rsidP="0094560E"/>
    <w:p w14:paraId="748F2BCB" w14:textId="75297CDF" w:rsidR="00F31C3C" w:rsidRDefault="00F31C3C" w:rsidP="0094560E"/>
    <w:p w14:paraId="53A86E85" w14:textId="7FA4D9BA" w:rsidR="00F31C3C" w:rsidRDefault="00F31C3C" w:rsidP="0094560E"/>
    <w:p w14:paraId="7241A69C" w14:textId="5BA19A31" w:rsidR="00F31C3C" w:rsidRDefault="00F31C3C" w:rsidP="0094560E"/>
    <w:p w14:paraId="61A53CD0" w14:textId="1B1AF0CD" w:rsidR="00F31C3C" w:rsidRDefault="00F31C3C" w:rsidP="0094560E"/>
    <w:p w14:paraId="739497E6" w14:textId="269451EF" w:rsidR="00F31C3C" w:rsidRDefault="00F31C3C" w:rsidP="0094560E"/>
    <w:p w14:paraId="23180F93" w14:textId="6D1A3465" w:rsidR="00F31C3C" w:rsidRDefault="00F31C3C" w:rsidP="0094560E"/>
    <w:p w14:paraId="2158F729" w14:textId="6D0EAC18" w:rsidR="00F31C3C" w:rsidRDefault="00F31C3C" w:rsidP="0094560E"/>
    <w:p w14:paraId="66ED0A81" w14:textId="2EB8E562" w:rsidR="00F31C3C" w:rsidRDefault="00F31C3C" w:rsidP="0094560E"/>
    <w:p w14:paraId="5750092E" w14:textId="140F590F" w:rsidR="00F31C3C" w:rsidRPr="00F31C3C" w:rsidRDefault="00F31C3C" w:rsidP="00F31C3C">
      <w:pPr>
        <w:pStyle w:val="ListParagraph"/>
        <w:numPr>
          <w:ilvl w:val="0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F31C3C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F31C3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224.06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347D20EC" w14:textId="2670FC8F" w:rsidR="00F31C3C" w:rsidRPr="00F31C3C" w:rsidRDefault="00F31C3C" w:rsidP="00F31C3C">
      <w:pPr>
        <w:pStyle w:val="ListParagraph"/>
        <w:numPr>
          <w:ilvl w:val="0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1C3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root </w:t>
      </w:r>
      <w:proofErr w:type="spellStart"/>
      <w:r w:rsidRPr="00F31C3C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F31C3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14.96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3F64D733" w14:textId="29668401" w:rsidR="00F31C3C" w:rsidRPr="00F31C3C" w:rsidRDefault="00F31C3C" w:rsidP="00F31C3C">
      <w:pPr>
        <w:pStyle w:val="ListParagraph"/>
        <w:numPr>
          <w:ilvl w:val="0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F31C3C">
        <w:rPr>
          <w:rFonts w:ascii="Courier New" w:eastAsia="Times New Roman" w:hAnsi="Courier New" w:cs="Courier New"/>
          <w:color w:val="000000"/>
          <w:sz w:val="21"/>
          <w:szCs w:val="21"/>
        </w:rPr>
        <w:t>mean_absolute_error</w:t>
      </w:r>
      <w:proofErr w:type="spellEnd"/>
      <w:r w:rsidRPr="00F31C3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7.887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1AA094B9" w14:textId="7841B0F3" w:rsidR="00C4247F" w:rsidRDefault="00F31C3C" w:rsidP="00F31C3C">
      <w:pPr>
        <w:pStyle w:val="ListParagraph"/>
        <w:numPr>
          <w:ilvl w:val="0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1C3C">
        <w:rPr>
          <w:rFonts w:ascii="Courier New" w:eastAsia="Times New Roman" w:hAnsi="Courier New" w:cs="Courier New"/>
          <w:color w:val="000000"/>
          <w:sz w:val="21"/>
          <w:szCs w:val="21"/>
        </w:rPr>
        <w:t>r2_score 0.385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0B2E4BF2" w14:textId="77777777" w:rsidR="00C4247F" w:rsidRDefault="00C4247F">
      <w:pPr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br w:type="page"/>
      </w:r>
    </w:p>
    <w:p w14:paraId="1BD5E868" w14:textId="7F7FAECC" w:rsidR="00F31C3C" w:rsidRDefault="00242374" w:rsidP="00242374">
      <w:pPr>
        <w:pStyle w:val="ListParagraph"/>
        <w:numPr>
          <w:ilvl w:val="0"/>
          <w:numId w:val="2"/>
        </w:numPr>
      </w:pPr>
      <w:r w:rsidRPr="00242374">
        <w:lastRenderedPageBreak/>
        <w:t>L1031</w:t>
      </w:r>
      <w:r w:rsidRPr="00242374">
        <w:t xml:space="preserve"> - </w:t>
      </w:r>
      <w:r w:rsidRPr="00307227">
        <w:t>HDL-Cholesterol</w:t>
      </w:r>
      <w:r w:rsidRPr="00242374">
        <w:t xml:space="preserve"> </w:t>
      </w:r>
    </w:p>
    <w:p w14:paraId="6061C5EA" w14:textId="10637581" w:rsidR="00242374" w:rsidRDefault="00F25737" w:rsidP="00242374">
      <w:pPr>
        <w:pStyle w:val="ListParagraph"/>
        <w:numPr>
          <w:ilvl w:val="1"/>
          <w:numId w:val="2"/>
        </w:numPr>
      </w:pPr>
      <w:r>
        <w:t xml:space="preserve">Data size: </w:t>
      </w:r>
      <w:r w:rsidR="00FA3D2A" w:rsidRPr="00FA3D2A">
        <w:t>44205</w:t>
      </w:r>
    </w:p>
    <w:p w14:paraId="529F9FBE" w14:textId="53F58457" w:rsidR="00FA3D2A" w:rsidRDefault="00FA3D2A" w:rsidP="00242374">
      <w:pPr>
        <w:pStyle w:val="ListParagraph"/>
        <w:numPr>
          <w:ilvl w:val="1"/>
          <w:numId w:val="2"/>
        </w:numPr>
      </w:pPr>
      <w:r>
        <w:t>Fea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7"/>
        <w:gridCol w:w="2414"/>
        <w:gridCol w:w="1698"/>
        <w:gridCol w:w="3531"/>
      </w:tblGrid>
      <w:tr w:rsidR="00E77E8C" w14:paraId="1BF3767F" w14:textId="77777777" w:rsidTr="008663B5">
        <w:trPr>
          <w:jc w:val="center"/>
        </w:trPr>
        <w:tc>
          <w:tcPr>
            <w:tcW w:w="0" w:type="auto"/>
          </w:tcPr>
          <w:p w14:paraId="1E4120EA" w14:textId="77777777" w:rsidR="00E77E8C" w:rsidRDefault="00E77E8C" w:rsidP="008663B5">
            <w:pPr>
              <w:ind w:left="720"/>
              <w:jc w:val="right"/>
            </w:pPr>
            <w:r>
              <w:t>S000300</w:t>
            </w:r>
          </w:p>
          <w:p w14:paraId="4398847A" w14:textId="77777777" w:rsidR="00E77E8C" w:rsidRDefault="00E77E8C" w:rsidP="008663B5">
            <w:pPr>
              <w:ind w:left="720"/>
              <w:jc w:val="right"/>
            </w:pPr>
          </w:p>
        </w:tc>
        <w:tc>
          <w:tcPr>
            <w:tcW w:w="0" w:type="auto"/>
          </w:tcPr>
          <w:p w14:paraId="4D1F237F" w14:textId="77777777" w:rsidR="00E77E8C" w:rsidRDefault="00E77E8C" w:rsidP="008663B5">
            <w:pPr>
              <w:jc w:val="right"/>
            </w:pPr>
            <w:r w:rsidRPr="0094368A">
              <w:t>BMI</w:t>
            </w:r>
            <w:r>
              <w:t xml:space="preserve"> </w:t>
            </w:r>
          </w:p>
        </w:tc>
        <w:tc>
          <w:tcPr>
            <w:tcW w:w="0" w:type="auto"/>
          </w:tcPr>
          <w:p w14:paraId="3EA19D8C" w14:textId="572F1EF3" w:rsidR="00E77E8C" w:rsidRDefault="00E77E8C" w:rsidP="008663B5">
            <w:pPr>
              <w:ind w:left="720"/>
              <w:jc w:val="right"/>
            </w:pPr>
            <w:r>
              <w:t>L104600</w:t>
            </w:r>
          </w:p>
        </w:tc>
        <w:tc>
          <w:tcPr>
            <w:tcW w:w="0" w:type="auto"/>
          </w:tcPr>
          <w:p w14:paraId="5925D89A" w14:textId="5A230EEC" w:rsidR="00E77E8C" w:rsidRDefault="00E77E8C" w:rsidP="008663B5">
            <w:pPr>
              <w:jc w:val="right"/>
            </w:pPr>
            <w:r w:rsidRPr="00E77E8C">
              <w:t>HbA1C</w:t>
            </w:r>
          </w:p>
        </w:tc>
      </w:tr>
      <w:tr w:rsidR="00E77E8C" w14:paraId="6DCBAB51" w14:textId="77777777" w:rsidTr="008663B5">
        <w:trPr>
          <w:jc w:val="center"/>
        </w:trPr>
        <w:tc>
          <w:tcPr>
            <w:tcW w:w="0" w:type="auto"/>
          </w:tcPr>
          <w:p w14:paraId="6615A4DA" w14:textId="2A1D9154" w:rsidR="00E77E8C" w:rsidRDefault="00E77E8C" w:rsidP="008663B5">
            <w:pPr>
              <w:jc w:val="right"/>
            </w:pPr>
            <w:r>
              <w:t>SEX</w:t>
            </w:r>
          </w:p>
        </w:tc>
        <w:tc>
          <w:tcPr>
            <w:tcW w:w="0" w:type="auto"/>
          </w:tcPr>
          <w:p w14:paraId="67621A4E" w14:textId="5D44A6A4" w:rsidR="00E77E8C" w:rsidRDefault="00E77E8C" w:rsidP="008663B5">
            <w:pPr>
              <w:jc w:val="right"/>
            </w:pPr>
            <w:r>
              <w:t>SEX</w:t>
            </w:r>
          </w:p>
        </w:tc>
        <w:tc>
          <w:tcPr>
            <w:tcW w:w="0" w:type="auto"/>
          </w:tcPr>
          <w:p w14:paraId="1BB9E216" w14:textId="5E02E3C2" w:rsidR="00E77E8C" w:rsidRDefault="00E77E8C" w:rsidP="008663B5">
            <w:pPr>
              <w:ind w:left="720"/>
              <w:jc w:val="right"/>
            </w:pPr>
            <w:r>
              <w:t>L190300</w:t>
            </w:r>
          </w:p>
        </w:tc>
        <w:tc>
          <w:tcPr>
            <w:tcW w:w="0" w:type="auto"/>
          </w:tcPr>
          <w:p w14:paraId="45231439" w14:textId="1CE964B4" w:rsidR="00E77E8C" w:rsidRDefault="00E77E8C" w:rsidP="008663B5">
            <w:pPr>
              <w:jc w:val="right"/>
            </w:pPr>
            <w:r w:rsidRPr="00E77E8C">
              <w:t>red blood cells</w:t>
            </w:r>
          </w:p>
        </w:tc>
      </w:tr>
      <w:tr w:rsidR="00E77E8C" w14:paraId="4F04DB00" w14:textId="77777777" w:rsidTr="008663B5">
        <w:trPr>
          <w:jc w:val="center"/>
        </w:trPr>
        <w:tc>
          <w:tcPr>
            <w:tcW w:w="0" w:type="auto"/>
          </w:tcPr>
          <w:p w14:paraId="39782FBF" w14:textId="77777777" w:rsidR="00E77E8C" w:rsidRDefault="00E77E8C" w:rsidP="00E77E8C">
            <w:pPr>
              <w:ind w:left="720"/>
              <w:jc w:val="right"/>
            </w:pPr>
            <w:r>
              <w:t>L100700</w:t>
            </w:r>
          </w:p>
          <w:p w14:paraId="52CC8CD3" w14:textId="77777777" w:rsidR="00E77E8C" w:rsidRDefault="00E77E8C" w:rsidP="00E77E8C">
            <w:pPr>
              <w:jc w:val="right"/>
            </w:pPr>
          </w:p>
        </w:tc>
        <w:tc>
          <w:tcPr>
            <w:tcW w:w="0" w:type="auto"/>
          </w:tcPr>
          <w:p w14:paraId="0C435DB6" w14:textId="77777777" w:rsidR="00E77E8C" w:rsidRDefault="00E77E8C" w:rsidP="00E77E8C">
            <w:pPr>
              <w:jc w:val="right"/>
            </w:pPr>
            <w:r w:rsidRPr="0094368A">
              <w:t>Uric acid</w:t>
            </w:r>
          </w:p>
        </w:tc>
        <w:tc>
          <w:tcPr>
            <w:tcW w:w="0" w:type="auto"/>
          </w:tcPr>
          <w:p w14:paraId="5F0AF327" w14:textId="77777777" w:rsidR="00E77E8C" w:rsidRDefault="00E77E8C" w:rsidP="00E77E8C">
            <w:pPr>
              <w:ind w:left="720"/>
              <w:jc w:val="right"/>
            </w:pPr>
            <w:r>
              <w:t>L100800</w:t>
            </w:r>
          </w:p>
          <w:p w14:paraId="0F6EC78B" w14:textId="7AADBCBB" w:rsidR="00E77E8C" w:rsidRDefault="00E77E8C" w:rsidP="00E77E8C">
            <w:pPr>
              <w:jc w:val="right"/>
            </w:pPr>
          </w:p>
        </w:tc>
        <w:tc>
          <w:tcPr>
            <w:tcW w:w="0" w:type="auto"/>
          </w:tcPr>
          <w:p w14:paraId="27E9CA5B" w14:textId="421F05D2" w:rsidR="00E77E8C" w:rsidRDefault="00E77E8C" w:rsidP="00E77E8C">
            <w:pPr>
              <w:jc w:val="right"/>
            </w:pPr>
            <w:r>
              <w:t>Fasting glucose level</w:t>
            </w:r>
          </w:p>
        </w:tc>
      </w:tr>
      <w:tr w:rsidR="00E77E8C" w14:paraId="4A1DA0CD" w14:textId="77777777" w:rsidTr="008663B5">
        <w:trPr>
          <w:jc w:val="center"/>
        </w:trPr>
        <w:tc>
          <w:tcPr>
            <w:tcW w:w="0" w:type="auto"/>
          </w:tcPr>
          <w:p w14:paraId="085275F5" w14:textId="77777777" w:rsidR="00E77E8C" w:rsidRDefault="00E77E8C" w:rsidP="008663B5">
            <w:pPr>
              <w:jc w:val="right"/>
            </w:pPr>
            <w:r>
              <w:t>FIELD_38</w:t>
            </w:r>
          </w:p>
        </w:tc>
        <w:tc>
          <w:tcPr>
            <w:tcW w:w="0" w:type="auto"/>
          </w:tcPr>
          <w:p w14:paraId="5E83DB25" w14:textId="77777777" w:rsidR="00E77E8C" w:rsidRDefault="00E77E8C" w:rsidP="008663B5">
            <w:pPr>
              <w:jc w:val="right"/>
            </w:pPr>
            <w:r w:rsidRPr="009C366D">
              <w:t>Drinking 5-1 days (1 week)</w:t>
            </w:r>
          </w:p>
        </w:tc>
        <w:tc>
          <w:tcPr>
            <w:tcW w:w="0" w:type="auto"/>
          </w:tcPr>
          <w:p w14:paraId="037AFB8D" w14:textId="77777777" w:rsidR="00E77E8C" w:rsidRDefault="00E77E8C" w:rsidP="008663B5">
            <w:pPr>
              <w:jc w:val="right"/>
            </w:pPr>
            <w:r>
              <w:t>L103100</w:t>
            </w:r>
          </w:p>
        </w:tc>
        <w:tc>
          <w:tcPr>
            <w:tcW w:w="0" w:type="auto"/>
          </w:tcPr>
          <w:p w14:paraId="20111349" w14:textId="5A8D6A8E" w:rsidR="00E77E8C" w:rsidRDefault="00E77E8C" w:rsidP="008663B5">
            <w:pPr>
              <w:jc w:val="right"/>
            </w:pPr>
            <w:r w:rsidRPr="00307227">
              <w:t>HDL-Cholesterol</w:t>
            </w:r>
            <w:r>
              <w:t>– last year</w:t>
            </w:r>
          </w:p>
        </w:tc>
      </w:tr>
      <w:tr w:rsidR="00E77E8C" w14:paraId="3158F4DB" w14:textId="77777777" w:rsidTr="008663B5">
        <w:trPr>
          <w:jc w:val="center"/>
        </w:trPr>
        <w:tc>
          <w:tcPr>
            <w:tcW w:w="0" w:type="auto"/>
          </w:tcPr>
          <w:p w14:paraId="6DAEA4AC" w14:textId="4A4EFE6C" w:rsidR="00E77E8C" w:rsidRDefault="00E77E8C" w:rsidP="008663B5">
            <w:pPr>
              <w:jc w:val="right"/>
            </w:pPr>
            <w:r>
              <w:t>L190000</w:t>
            </w:r>
          </w:p>
        </w:tc>
        <w:tc>
          <w:tcPr>
            <w:tcW w:w="0" w:type="auto"/>
          </w:tcPr>
          <w:p w14:paraId="5FF05045" w14:textId="22E5E429" w:rsidR="00E77E8C" w:rsidRDefault="00E77E8C" w:rsidP="008663B5">
            <w:pPr>
              <w:jc w:val="right"/>
            </w:pPr>
            <w:r w:rsidRPr="00E77E8C">
              <w:t>WBC</w:t>
            </w:r>
          </w:p>
        </w:tc>
        <w:tc>
          <w:tcPr>
            <w:tcW w:w="0" w:type="auto"/>
          </w:tcPr>
          <w:p w14:paraId="21445596" w14:textId="77777777" w:rsidR="00E77E8C" w:rsidRDefault="00E77E8C" w:rsidP="008663B5">
            <w:pPr>
              <w:jc w:val="right"/>
            </w:pPr>
            <w:r w:rsidRPr="008772AB">
              <w:t>L103300</w:t>
            </w:r>
          </w:p>
        </w:tc>
        <w:tc>
          <w:tcPr>
            <w:tcW w:w="0" w:type="auto"/>
          </w:tcPr>
          <w:p w14:paraId="55943242" w14:textId="77777777" w:rsidR="00E77E8C" w:rsidRDefault="00E77E8C" w:rsidP="008663B5">
            <w:pPr>
              <w:jc w:val="right"/>
            </w:pPr>
            <w:r w:rsidRPr="008772AB">
              <w:t>Cardiac risk factor</w:t>
            </w:r>
          </w:p>
        </w:tc>
      </w:tr>
      <w:tr w:rsidR="00E77E8C" w14:paraId="2D778737" w14:textId="77777777" w:rsidTr="008663B5">
        <w:trPr>
          <w:jc w:val="center"/>
        </w:trPr>
        <w:tc>
          <w:tcPr>
            <w:tcW w:w="0" w:type="auto"/>
          </w:tcPr>
          <w:p w14:paraId="3CB63818" w14:textId="77777777" w:rsidR="00E77E8C" w:rsidRDefault="00E77E8C" w:rsidP="008663B5">
            <w:pPr>
              <w:jc w:val="right"/>
            </w:pPr>
            <w:r>
              <w:t>S000100</w:t>
            </w:r>
          </w:p>
        </w:tc>
        <w:tc>
          <w:tcPr>
            <w:tcW w:w="0" w:type="auto"/>
          </w:tcPr>
          <w:p w14:paraId="3592D5F3" w14:textId="77777777" w:rsidR="00E77E8C" w:rsidRDefault="00E77E8C" w:rsidP="008663B5">
            <w:pPr>
              <w:jc w:val="right"/>
            </w:pPr>
            <w:r w:rsidRPr="00023C30">
              <w:t>height</w:t>
            </w:r>
          </w:p>
        </w:tc>
        <w:tc>
          <w:tcPr>
            <w:tcW w:w="0" w:type="auto"/>
          </w:tcPr>
          <w:p w14:paraId="5D268DF6" w14:textId="198344C0" w:rsidR="00E77E8C" w:rsidRDefault="00E77E8C" w:rsidP="008663B5">
            <w:pPr>
              <w:jc w:val="right"/>
            </w:pPr>
            <w:r>
              <w:t>L190800</w:t>
            </w:r>
          </w:p>
        </w:tc>
        <w:tc>
          <w:tcPr>
            <w:tcW w:w="0" w:type="auto"/>
          </w:tcPr>
          <w:p w14:paraId="2B210989" w14:textId="7090A4DB" w:rsidR="00E77E8C" w:rsidRDefault="00E77E8C" w:rsidP="008663B5">
            <w:pPr>
              <w:jc w:val="right"/>
            </w:pPr>
            <w:r w:rsidRPr="00E77E8C">
              <w:t>red blood cell hemoglobin concentration</w:t>
            </w:r>
          </w:p>
        </w:tc>
      </w:tr>
      <w:tr w:rsidR="00E77E8C" w14:paraId="3FF68CC3" w14:textId="77777777" w:rsidTr="008663B5">
        <w:trPr>
          <w:jc w:val="center"/>
        </w:trPr>
        <w:tc>
          <w:tcPr>
            <w:tcW w:w="0" w:type="auto"/>
          </w:tcPr>
          <w:p w14:paraId="3BEC392C" w14:textId="6076A408" w:rsidR="00E77E8C" w:rsidRDefault="00E77E8C" w:rsidP="00E77E8C">
            <w:pPr>
              <w:jc w:val="right"/>
            </w:pPr>
            <w:r w:rsidRPr="001676C0">
              <w:t>L101600</w:t>
            </w:r>
          </w:p>
        </w:tc>
        <w:tc>
          <w:tcPr>
            <w:tcW w:w="0" w:type="auto"/>
          </w:tcPr>
          <w:p w14:paraId="705A17AF" w14:textId="427FAFA8" w:rsidR="00E77E8C" w:rsidRDefault="00E77E8C" w:rsidP="00E77E8C">
            <w:pPr>
              <w:jc w:val="right"/>
            </w:pPr>
            <w:r>
              <w:t xml:space="preserve"> </w:t>
            </w:r>
            <w:r w:rsidRPr="001676C0">
              <w:t>alkaline phosphatase</w:t>
            </w:r>
            <w:r>
              <w:t xml:space="preserve"> </w:t>
            </w:r>
          </w:p>
        </w:tc>
        <w:tc>
          <w:tcPr>
            <w:tcW w:w="0" w:type="auto"/>
          </w:tcPr>
          <w:p w14:paraId="4B4B9873" w14:textId="77777777" w:rsidR="00E77E8C" w:rsidRDefault="00E77E8C" w:rsidP="00E77E8C">
            <w:pPr>
              <w:jc w:val="right"/>
            </w:pPr>
            <w:r>
              <w:t>L101300</w:t>
            </w:r>
          </w:p>
        </w:tc>
        <w:tc>
          <w:tcPr>
            <w:tcW w:w="0" w:type="auto"/>
          </w:tcPr>
          <w:p w14:paraId="2E2441A1" w14:textId="2E0D9803" w:rsidR="00E77E8C" w:rsidRDefault="00E77E8C" w:rsidP="00E77E8C">
            <w:pPr>
              <w:jc w:val="right"/>
            </w:pPr>
            <w:r w:rsidRPr="0094368A">
              <w:t>serum GPT</w:t>
            </w:r>
          </w:p>
        </w:tc>
      </w:tr>
      <w:tr w:rsidR="00E77E8C" w14:paraId="7A8FC3D4" w14:textId="77777777" w:rsidTr="008663B5">
        <w:trPr>
          <w:jc w:val="center"/>
        </w:trPr>
        <w:tc>
          <w:tcPr>
            <w:tcW w:w="0" w:type="auto"/>
          </w:tcPr>
          <w:p w14:paraId="3BE3C1DD" w14:textId="77777777" w:rsidR="00E77E8C" w:rsidRDefault="00E77E8C" w:rsidP="00E77E8C">
            <w:pPr>
              <w:ind w:left="720"/>
              <w:jc w:val="right"/>
            </w:pPr>
            <w:r>
              <w:t>L103000</w:t>
            </w:r>
          </w:p>
          <w:p w14:paraId="7082F56B" w14:textId="59A4995D" w:rsidR="00E77E8C" w:rsidRDefault="00E77E8C" w:rsidP="00E77E8C">
            <w:pPr>
              <w:jc w:val="right"/>
            </w:pPr>
          </w:p>
        </w:tc>
        <w:tc>
          <w:tcPr>
            <w:tcW w:w="0" w:type="auto"/>
          </w:tcPr>
          <w:p w14:paraId="6B0E0F3E" w14:textId="2B910E4F" w:rsidR="00E77E8C" w:rsidRDefault="00E77E8C" w:rsidP="00E77E8C">
            <w:pPr>
              <w:jc w:val="right"/>
            </w:pPr>
            <w:r w:rsidRPr="00621E62">
              <w:t>Triglyceride</w:t>
            </w:r>
          </w:p>
        </w:tc>
        <w:tc>
          <w:tcPr>
            <w:tcW w:w="0" w:type="auto"/>
          </w:tcPr>
          <w:p w14:paraId="156BA3A7" w14:textId="4BCABA6C" w:rsidR="00E77E8C" w:rsidRDefault="00E77E8C" w:rsidP="00E77E8C">
            <w:pPr>
              <w:jc w:val="right"/>
            </w:pPr>
            <w:r>
              <w:t>S00050</w:t>
            </w:r>
            <w:r>
              <w:t>2</w:t>
            </w:r>
            <w:r>
              <w:t xml:space="preserve"> </w:t>
            </w:r>
          </w:p>
        </w:tc>
        <w:tc>
          <w:tcPr>
            <w:tcW w:w="0" w:type="auto"/>
          </w:tcPr>
          <w:p w14:paraId="5D720752" w14:textId="65903818" w:rsidR="00E77E8C" w:rsidRDefault="00E77E8C" w:rsidP="00E77E8C">
            <w:pPr>
              <w:jc w:val="right"/>
            </w:pPr>
            <w:r>
              <w:t>D</w:t>
            </w:r>
            <w:r>
              <w:t>BP</w:t>
            </w:r>
          </w:p>
        </w:tc>
      </w:tr>
    </w:tbl>
    <w:p w14:paraId="6805CCB8" w14:textId="6EABEAA8" w:rsidR="00E77E8C" w:rsidRDefault="00192BB9" w:rsidP="00FA3D2A">
      <w:pPr>
        <w:rPr>
          <w:color w:val="FF0000"/>
        </w:rPr>
      </w:pPr>
      <w:r>
        <w:rPr>
          <w:noProof/>
          <w:color w:val="FF0000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54563274" wp14:editId="3FA31311">
                <wp:simplePos x="0" y="0"/>
                <wp:positionH relativeFrom="column">
                  <wp:posOffset>0</wp:posOffset>
                </wp:positionH>
                <wp:positionV relativeFrom="paragraph">
                  <wp:posOffset>284342</wp:posOffset>
                </wp:positionV>
                <wp:extent cx="5476792" cy="2929890"/>
                <wp:effectExtent l="0" t="0" r="0" b="3810"/>
                <wp:wrapSquare wrapText="bothSides"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76792" cy="2929890"/>
                          <a:chOff x="0" y="0"/>
                          <a:chExt cx="5476792" cy="2929890"/>
                        </a:xfrm>
                      </wpg:grpSpPr>
                      <wpg:grpSp>
                        <wpg:cNvPr id="53" name="Group 53"/>
                        <wpg:cNvGrpSpPr/>
                        <wpg:grpSpPr>
                          <a:xfrm>
                            <a:off x="0" y="0"/>
                            <a:ext cx="5476792" cy="2609850"/>
                            <a:chOff x="0" y="0"/>
                            <a:chExt cx="5476792" cy="2609850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57350" cy="26098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81092" y="7951"/>
                              <a:ext cx="3695700" cy="24765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54" name="Text Box 54"/>
                        <wps:cNvSpPr txBox="1"/>
                        <wps:spPr>
                          <a:xfrm>
                            <a:off x="0" y="2663190"/>
                            <a:ext cx="547560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3F6ACE3" w14:textId="2CF230A4" w:rsidR="00192BB9" w:rsidRPr="00334561" w:rsidRDefault="00192BB9" w:rsidP="00192BB9">
                              <w:pPr>
                                <w:pStyle w:val="Caption"/>
                                <w:rPr>
                                  <w:noProof/>
                                  <w:color w:val="FF0000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905F7F">
                                <w:rPr>
                                  <w:noProof/>
                                </w:rPr>
                                <w:t>11</w:t>
                              </w:r>
                              <w:r>
                                <w:fldChar w:fldCharType="end"/>
                              </w:r>
                              <w:r>
                                <w:t xml:space="preserve"> Corre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4563274" id="Group 55" o:spid="_x0000_s1076" style="position:absolute;margin-left:0;margin-top:22.4pt;width:431.25pt;height:230.7pt;z-index:251696128" coordsize="54767,292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">
                <v:group id="Group 53" o:spid="_x0000_s1077" style="position:absolute;width:54767;height:26098" coordsize="54767,260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Picture 51" o:spid="_x0000_s1078" type="#_x0000_t75" style="position:absolute;width:16573;height:26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">
                    <v:imagedata r:id="rId47" o:title=""/>
                  </v:shape>
                  <v:shape id="Picture 52" o:spid="_x0000_s1079" type="#_x0000_t75" style="position:absolute;left:17810;top:79;width:36957;height:24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">
                    <v:imagedata r:id="rId48" o:title=""/>
                  </v:shape>
                </v:group>
                <v:shape id="Text Box 54" o:spid="_x0000_s1080" type="#_x0000_t202" style="position:absolute;top:26631;width:5475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" stroked="f">
                  <v:textbox style="mso-fit-shape-to-text:t" inset="0,0,0,0">
                    <w:txbxContent>
                      <w:p w14:paraId="23F6ACE3" w14:textId="2CF230A4" w:rsidR="00192BB9" w:rsidRPr="00334561" w:rsidRDefault="00192BB9" w:rsidP="00192BB9">
                        <w:pPr>
                          <w:pStyle w:val="Caption"/>
                          <w:rPr>
                            <w:noProof/>
                            <w:color w:val="FF0000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905F7F">
                          <w:rPr>
                            <w:noProof/>
                          </w:rPr>
                          <w:t>11</w:t>
                        </w:r>
                        <w:r>
                          <w:fldChar w:fldCharType="end"/>
                        </w:r>
                        <w:r>
                          <w:t xml:space="preserve"> Correla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56C21B9" w14:textId="69E0BFC7" w:rsidR="00856F92" w:rsidRDefault="00856F92" w:rsidP="00FA3D2A">
      <w:pPr>
        <w:rPr>
          <w:color w:val="FF0000"/>
        </w:rPr>
      </w:pPr>
    </w:p>
    <w:p w14:paraId="045F6858" w14:textId="5DF64FB6" w:rsidR="00856F92" w:rsidRDefault="00856F92" w:rsidP="00FA3D2A"/>
    <w:p w14:paraId="265CD5D1" w14:textId="22A0BDD0" w:rsidR="00E77E8C" w:rsidRPr="00242374" w:rsidRDefault="00E77E8C" w:rsidP="00FA3D2A"/>
    <w:p w14:paraId="0644B75F" w14:textId="121EFC5A" w:rsidR="00F31C3C" w:rsidRDefault="00F31C3C" w:rsidP="0094560E"/>
    <w:p w14:paraId="25786715" w14:textId="10F69C0F" w:rsidR="00F31C3C" w:rsidRDefault="00F31C3C" w:rsidP="0094560E"/>
    <w:p w14:paraId="5FCDB2EE" w14:textId="6349245E" w:rsidR="00DE5250" w:rsidRDefault="00DE5250" w:rsidP="0094560E"/>
    <w:p w14:paraId="080508B6" w14:textId="442BEA6F" w:rsidR="00DE5250" w:rsidRDefault="00DE5250" w:rsidP="0094560E"/>
    <w:p w14:paraId="63CD86A1" w14:textId="5EB2B450" w:rsidR="00DE5250" w:rsidRDefault="00DE5250" w:rsidP="0094560E"/>
    <w:p w14:paraId="08BC5B80" w14:textId="3D0EE955" w:rsidR="00DE5250" w:rsidRDefault="00DE5250" w:rsidP="0094560E"/>
    <w:p w14:paraId="001A45B0" w14:textId="0AF02252" w:rsidR="00DE5250" w:rsidRDefault="00DE5250" w:rsidP="0094560E"/>
    <w:p w14:paraId="39614BCE" w14:textId="64A5DF89" w:rsidR="00DE5250" w:rsidRDefault="00DE5250" w:rsidP="0094560E"/>
    <w:p w14:paraId="6DC1440F" w14:textId="58FA1CCC" w:rsidR="00DE5250" w:rsidRDefault="00DE5250" w:rsidP="00DE5250">
      <w:pPr>
        <w:pStyle w:val="ListParagraph"/>
        <w:numPr>
          <w:ilvl w:val="0"/>
          <w:numId w:val="14"/>
        </w:numPr>
      </w:pPr>
      <w:proofErr w:type="spellStart"/>
      <w:r>
        <w:t>mean_squared_error</w:t>
      </w:r>
      <w:proofErr w:type="spellEnd"/>
      <w:r>
        <w:t xml:space="preserve"> 72.73</w:t>
      </w:r>
    </w:p>
    <w:p w14:paraId="2A5CD4EF" w14:textId="0E2FB5B3" w:rsidR="00DE5250" w:rsidRDefault="00DE5250" w:rsidP="00DE5250">
      <w:pPr>
        <w:pStyle w:val="ListParagraph"/>
        <w:numPr>
          <w:ilvl w:val="0"/>
          <w:numId w:val="14"/>
        </w:numPr>
      </w:pPr>
      <w:r>
        <w:t xml:space="preserve">root </w:t>
      </w:r>
      <w:proofErr w:type="spellStart"/>
      <w:r>
        <w:t>mean_squared_error</w:t>
      </w:r>
      <w:proofErr w:type="spellEnd"/>
      <w:r>
        <w:t xml:space="preserve"> 8.52</w:t>
      </w:r>
    </w:p>
    <w:p w14:paraId="46619470" w14:textId="575A439B" w:rsidR="00DE5250" w:rsidRDefault="00DE5250" w:rsidP="00DE5250">
      <w:pPr>
        <w:pStyle w:val="ListParagraph"/>
        <w:numPr>
          <w:ilvl w:val="0"/>
          <w:numId w:val="14"/>
        </w:numPr>
      </w:pPr>
      <w:proofErr w:type="spellStart"/>
      <w:r>
        <w:t>mean_absolute_error</w:t>
      </w:r>
      <w:proofErr w:type="spellEnd"/>
      <w:r>
        <w:t xml:space="preserve"> 6.46</w:t>
      </w:r>
    </w:p>
    <w:p w14:paraId="4A7D8726" w14:textId="0AB9B9FD" w:rsidR="00DE5250" w:rsidRDefault="00DE5250" w:rsidP="00DE5250">
      <w:pPr>
        <w:pStyle w:val="ListParagraph"/>
        <w:numPr>
          <w:ilvl w:val="0"/>
          <w:numId w:val="14"/>
        </w:numPr>
      </w:pPr>
      <w:r>
        <w:t>r2_score 0.644</w:t>
      </w:r>
    </w:p>
    <w:p w14:paraId="1220E712" w14:textId="134D4DF2" w:rsidR="005A7F89" w:rsidRDefault="005A7F89">
      <w:r>
        <w:br w:type="page"/>
      </w:r>
    </w:p>
    <w:p w14:paraId="34C8899F" w14:textId="292E1B85" w:rsidR="007817DC" w:rsidRDefault="005A7F89" w:rsidP="005A7F89">
      <w:pPr>
        <w:pStyle w:val="ListParagraph"/>
        <w:numPr>
          <w:ilvl w:val="0"/>
          <w:numId w:val="2"/>
        </w:numPr>
      </w:pPr>
      <w:r w:rsidRPr="005A7F89">
        <w:lastRenderedPageBreak/>
        <w:t>L100700</w:t>
      </w:r>
      <w:r w:rsidR="007817DC">
        <w:t xml:space="preserve"> - </w:t>
      </w:r>
      <w:r w:rsidR="007817DC" w:rsidRPr="007817DC">
        <w:t>Uric acid</w:t>
      </w:r>
    </w:p>
    <w:p w14:paraId="17B3FD6E" w14:textId="2B41273C" w:rsidR="005A7F89" w:rsidRDefault="007817DC" w:rsidP="007817DC">
      <w:pPr>
        <w:pStyle w:val="ListParagraph"/>
        <w:numPr>
          <w:ilvl w:val="1"/>
          <w:numId w:val="2"/>
        </w:numPr>
      </w:pPr>
      <w:r>
        <w:t xml:space="preserve">Data size: </w:t>
      </w:r>
      <w:r w:rsidR="005A7F89">
        <w:t xml:space="preserve"> </w:t>
      </w:r>
      <w:r w:rsidRPr="007817DC">
        <w:t>58051</w:t>
      </w:r>
    </w:p>
    <w:p w14:paraId="7D8AE4D0" w14:textId="1A1511A9" w:rsidR="007817DC" w:rsidRDefault="007817DC" w:rsidP="007817DC">
      <w:pPr>
        <w:pStyle w:val="ListParagraph"/>
        <w:numPr>
          <w:ilvl w:val="1"/>
          <w:numId w:val="2"/>
        </w:numPr>
      </w:pPr>
      <w:r>
        <w:t xml:space="preserve">Features </w:t>
      </w:r>
    </w:p>
    <w:p w14:paraId="355332E6" w14:textId="77777777" w:rsidR="007817DC" w:rsidRDefault="007817DC" w:rsidP="007817DC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7"/>
        <w:gridCol w:w="1908"/>
        <w:gridCol w:w="1698"/>
        <w:gridCol w:w="3857"/>
      </w:tblGrid>
      <w:tr w:rsidR="007817DC" w14:paraId="646F5453" w14:textId="77777777" w:rsidTr="008663B5">
        <w:trPr>
          <w:jc w:val="center"/>
        </w:trPr>
        <w:tc>
          <w:tcPr>
            <w:tcW w:w="0" w:type="auto"/>
          </w:tcPr>
          <w:p w14:paraId="6A2058E0" w14:textId="77777777" w:rsidR="007817DC" w:rsidRDefault="007817DC" w:rsidP="008663B5">
            <w:pPr>
              <w:ind w:left="720"/>
              <w:jc w:val="right"/>
            </w:pPr>
            <w:r>
              <w:t>S000300</w:t>
            </w:r>
          </w:p>
          <w:p w14:paraId="75FE7066" w14:textId="77777777" w:rsidR="007817DC" w:rsidRDefault="007817DC" w:rsidP="008663B5">
            <w:pPr>
              <w:ind w:left="720"/>
              <w:jc w:val="right"/>
            </w:pPr>
          </w:p>
        </w:tc>
        <w:tc>
          <w:tcPr>
            <w:tcW w:w="0" w:type="auto"/>
          </w:tcPr>
          <w:p w14:paraId="3D2AEFE4" w14:textId="77777777" w:rsidR="007817DC" w:rsidRDefault="007817DC" w:rsidP="008663B5">
            <w:pPr>
              <w:jc w:val="right"/>
            </w:pPr>
            <w:r w:rsidRPr="0094368A">
              <w:t>BMI</w:t>
            </w:r>
            <w:r>
              <w:t xml:space="preserve"> </w:t>
            </w:r>
          </w:p>
        </w:tc>
        <w:tc>
          <w:tcPr>
            <w:tcW w:w="0" w:type="auto"/>
          </w:tcPr>
          <w:p w14:paraId="3341DAF7" w14:textId="45891996" w:rsidR="007817DC" w:rsidRDefault="007817DC" w:rsidP="008663B5">
            <w:pPr>
              <w:ind w:left="720"/>
              <w:jc w:val="right"/>
            </w:pPr>
            <w:r>
              <w:t>L100200</w:t>
            </w:r>
          </w:p>
        </w:tc>
        <w:tc>
          <w:tcPr>
            <w:tcW w:w="0" w:type="auto"/>
          </w:tcPr>
          <w:p w14:paraId="007A071B" w14:textId="75FC5FD9" w:rsidR="007817DC" w:rsidRDefault="007817DC" w:rsidP="008663B5">
            <w:pPr>
              <w:jc w:val="right"/>
            </w:pPr>
            <w:r w:rsidRPr="007817DC">
              <w:t>Albumin</w:t>
            </w:r>
          </w:p>
        </w:tc>
      </w:tr>
      <w:tr w:rsidR="007817DC" w14:paraId="77B52AF1" w14:textId="77777777" w:rsidTr="008663B5">
        <w:trPr>
          <w:jc w:val="center"/>
        </w:trPr>
        <w:tc>
          <w:tcPr>
            <w:tcW w:w="0" w:type="auto"/>
          </w:tcPr>
          <w:p w14:paraId="1E02D2DE" w14:textId="77777777" w:rsidR="007817DC" w:rsidRDefault="007817DC" w:rsidP="008663B5">
            <w:pPr>
              <w:jc w:val="right"/>
            </w:pPr>
            <w:r>
              <w:t>SEX</w:t>
            </w:r>
          </w:p>
        </w:tc>
        <w:tc>
          <w:tcPr>
            <w:tcW w:w="0" w:type="auto"/>
          </w:tcPr>
          <w:p w14:paraId="6D603E00" w14:textId="77777777" w:rsidR="007817DC" w:rsidRDefault="007817DC" w:rsidP="008663B5">
            <w:pPr>
              <w:jc w:val="right"/>
            </w:pPr>
            <w:r>
              <w:t>SEX</w:t>
            </w:r>
          </w:p>
        </w:tc>
        <w:tc>
          <w:tcPr>
            <w:tcW w:w="0" w:type="auto"/>
          </w:tcPr>
          <w:p w14:paraId="20377E69" w14:textId="1D78482D" w:rsidR="007817DC" w:rsidRDefault="004D5605" w:rsidP="008663B5">
            <w:pPr>
              <w:ind w:left="720"/>
              <w:jc w:val="right"/>
            </w:pPr>
            <w:r>
              <w:t>L101700</w:t>
            </w:r>
          </w:p>
        </w:tc>
        <w:tc>
          <w:tcPr>
            <w:tcW w:w="0" w:type="auto"/>
          </w:tcPr>
          <w:p w14:paraId="0BF95817" w14:textId="71401DF1" w:rsidR="007817DC" w:rsidRDefault="004D5605" w:rsidP="008663B5">
            <w:pPr>
              <w:jc w:val="right"/>
            </w:pPr>
            <w:r w:rsidRPr="004D5605">
              <w:t>r-GTP</w:t>
            </w:r>
          </w:p>
        </w:tc>
      </w:tr>
      <w:tr w:rsidR="007817DC" w14:paraId="363EAAD9" w14:textId="77777777" w:rsidTr="008663B5">
        <w:trPr>
          <w:jc w:val="center"/>
        </w:trPr>
        <w:tc>
          <w:tcPr>
            <w:tcW w:w="0" w:type="auto"/>
          </w:tcPr>
          <w:p w14:paraId="7C3D4F6A" w14:textId="77777777" w:rsidR="007817DC" w:rsidRDefault="007817DC" w:rsidP="008663B5">
            <w:pPr>
              <w:ind w:left="720"/>
              <w:jc w:val="right"/>
            </w:pPr>
            <w:r>
              <w:t>L100700</w:t>
            </w:r>
          </w:p>
          <w:p w14:paraId="571C9D0D" w14:textId="77777777" w:rsidR="007817DC" w:rsidRDefault="007817DC" w:rsidP="008663B5">
            <w:pPr>
              <w:jc w:val="right"/>
            </w:pPr>
          </w:p>
        </w:tc>
        <w:tc>
          <w:tcPr>
            <w:tcW w:w="0" w:type="auto"/>
          </w:tcPr>
          <w:p w14:paraId="7FC1EC30" w14:textId="2C280BD5" w:rsidR="007817DC" w:rsidRDefault="007817DC" w:rsidP="008663B5">
            <w:pPr>
              <w:jc w:val="right"/>
            </w:pPr>
            <w:r w:rsidRPr="0094368A">
              <w:t>Uric acid</w:t>
            </w:r>
            <w:r>
              <w:t>– last year</w:t>
            </w:r>
          </w:p>
        </w:tc>
        <w:tc>
          <w:tcPr>
            <w:tcW w:w="0" w:type="auto"/>
          </w:tcPr>
          <w:p w14:paraId="7D3175EA" w14:textId="005C1F47" w:rsidR="007817DC" w:rsidRDefault="004D5605" w:rsidP="008663B5">
            <w:pPr>
              <w:jc w:val="right"/>
            </w:pPr>
            <w:r>
              <w:t>L100500</w:t>
            </w:r>
          </w:p>
        </w:tc>
        <w:tc>
          <w:tcPr>
            <w:tcW w:w="0" w:type="auto"/>
          </w:tcPr>
          <w:p w14:paraId="6D8584A5" w14:textId="75074946" w:rsidR="007817DC" w:rsidRDefault="004D5605" w:rsidP="008663B5">
            <w:pPr>
              <w:jc w:val="right"/>
            </w:pPr>
            <w:r w:rsidRPr="004D5605">
              <w:t>Creatinine</w:t>
            </w:r>
          </w:p>
        </w:tc>
      </w:tr>
      <w:tr w:rsidR="007817DC" w14:paraId="7479B0BE" w14:textId="77777777" w:rsidTr="008663B5">
        <w:trPr>
          <w:jc w:val="center"/>
        </w:trPr>
        <w:tc>
          <w:tcPr>
            <w:tcW w:w="0" w:type="auto"/>
          </w:tcPr>
          <w:p w14:paraId="1D2D18E2" w14:textId="246B924F" w:rsidR="007817DC" w:rsidRDefault="007817DC" w:rsidP="008663B5">
            <w:pPr>
              <w:jc w:val="right"/>
            </w:pPr>
            <w:r>
              <w:t>L107400</w:t>
            </w:r>
          </w:p>
        </w:tc>
        <w:tc>
          <w:tcPr>
            <w:tcW w:w="0" w:type="auto"/>
          </w:tcPr>
          <w:p w14:paraId="6620459B" w14:textId="0A6D2C68" w:rsidR="007817DC" w:rsidRDefault="007817DC" w:rsidP="008663B5">
            <w:pPr>
              <w:jc w:val="right"/>
            </w:pPr>
            <w:r w:rsidRPr="007817DC">
              <w:t>BUN / CREA ratio</w:t>
            </w:r>
          </w:p>
        </w:tc>
        <w:tc>
          <w:tcPr>
            <w:tcW w:w="0" w:type="auto"/>
          </w:tcPr>
          <w:p w14:paraId="7F1B2B4A" w14:textId="77777777" w:rsidR="007817DC" w:rsidRDefault="007817DC" w:rsidP="008663B5">
            <w:pPr>
              <w:jc w:val="right"/>
            </w:pPr>
            <w:r>
              <w:t>L103100</w:t>
            </w:r>
          </w:p>
        </w:tc>
        <w:tc>
          <w:tcPr>
            <w:tcW w:w="0" w:type="auto"/>
          </w:tcPr>
          <w:p w14:paraId="5058A9DF" w14:textId="1E011FA7" w:rsidR="007817DC" w:rsidRDefault="007817DC" w:rsidP="008663B5">
            <w:pPr>
              <w:jc w:val="right"/>
            </w:pPr>
            <w:r w:rsidRPr="00307227">
              <w:t>HDL-Cholesterol</w:t>
            </w:r>
          </w:p>
        </w:tc>
      </w:tr>
      <w:tr w:rsidR="007817DC" w14:paraId="50856183" w14:textId="77777777" w:rsidTr="008663B5">
        <w:trPr>
          <w:jc w:val="center"/>
        </w:trPr>
        <w:tc>
          <w:tcPr>
            <w:tcW w:w="0" w:type="auto"/>
          </w:tcPr>
          <w:p w14:paraId="7B7E55F7" w14:textId="03B9B735" w:rsidR="007817DC" w:rsidRDefault="007817DC" w:rsidP="007817DC">
            <w:pPr>
              <w:jc w:val="right"/>
            </w:pPr>
            <w:r>
              <w:t xml:space="preserve">S000501 </w:t>
            </w:r>
          </w:p>
        </w:tc>
        <w:tc>
          <w:tcPr>
            <w:tcW w:w="0" w:type="auto"/>
          </w:tcPr>
          <w:p w14:paraId="38B4E921" w14:textId="06B62DAC" w:rsidR="007817DC" w:rsidRDefault="007817DC" w:rsidP="007817DC">
            <w:pPr>
              <w:jc w:val="right"/>
            </w:pPr>
            <w:r>
              <w:t>SBP</w:t>
            </w:r>
          </w:p>
        </w:tc>
        <w:tc>
          <w:tcPr>
            <w:tcW w:w="0" w:type="auto"/>
          </w:tcPr>
          <w:p w14:paraId="0F606F55" w14:textId="77777777" w:rsidR="007817DC" w:rsidRDefault="007817DC" w:rsidP="007817DC">
            <w:pPr>
              <w:jc w:val="right"/>
            </w:pPr>
            <w:r w:rsidRPr="008772AB">
              <w:t>L103300</w:t>
            </w:r>
          </w:p>
        </w:tc>
        <w:tc>
          <w:tcPr>
            <w:tcW w:w="0" w:type="auto"/>
          </w:tcPr>
          <w:p w14:paraId="019BC947" w14:textId="77777777" w:rsidR="007817DC" w:rsidRDefault="007817DC" w:rsidP="007817DC">
            <w:pPr>
              <w:jc w:val="right"/>
            </w:pPr>
            <w:r w:rsidRPr="008772AB">
              <w:t>Cardiac risk factor</w:t>
            </w:r>
          </w:p>
        </w:tc>
      </w:tr>
      <w:tr w:rsidR="007817DC" w14:paraId="590D475B" w14:textId="77777777" w:rsidTr="008663B5">
        <w:trPr>
          <w:jc w:val="center"/>
        </w:trPr>
        <w:tc>
          <w:tcPr>
            <w:tcW w:w="0" w:type="auto"/>
          </w:tcPr>
          <w:p w14:paraId="27FACBB0" w14:textId="77777777" w:rsidR="007817DC" w:rsidRDefault="007817DC" w:rsidP="008663B5">
            <w:pPr>
              <w:jc w:val="right"/>
            </w:pPr>
            <w:r>
              <w:t>S000100</w:t>
            </w:r>
          </w:p>
        </w:tc>
        <w:tc>
          <w:tcPr>
            <w:tcW w:w="0" w:type="auto"/>
          </w:tcPr>
          <w:p w14:paraId="5B64EFDC" w14:textId="77777777" w:rsidR="007817DC" w:rsidRDefault="007817DC" w:rsidP="008663B5">
            <w:pPr>
              <w:jc w:val="right"/>
            </w:pPr>
            <w:r w:rsidRPr="00023C30">
              <w:t>height</w:t>
            </w:r>
          </w:p>
        </w:tc>
        <w:tc>
          <w:tcPr>
            <w:tcW w:w="0" w:type="auto"/>
          </w:tcPr>
          <w:p w14:paraId="4A52AB5B" w14:textId="77777777" w:rsidR="007817DC" w:rsidRDefault="007817DC" w:rsidP="008663B5">
            <w:pPr>
              <w:jc w:val="right"/>
            </w:pPr>
            <w:r>
              <w:t>L190800</w:t>
            </w:r>
          </w:p>
        </w:tc>
        <w:tc>
          <w:tcPr>
            <w:tcW w:w="0" w:type="auto"/>
          </w:tcPr>
          <w:p w14:paraId="60849321" w14:textId="77777777" w:rsidR="007817DC" w:rsidRDefault="007817DC" w:rsidP="008663B5">
            <w:pPr>
              <w:jc w:val="right"/>
            </w:pPr>
            <w:r w:rsidRPr="00E77E8C">
              <w:t>red blood cell hemoglobin concentration</w:t>
            </w:r>
          </w:p>
        </w:tc>
      </w:tr>
      <w:tr w:rsidR="007817DC" w14:paraId="4BB9B986" w14:textId="77777777" w:rsidTr="008663B5">
        <w:trPr>
          <w:jc w:val="center"/>
        </w:trPr>
        <w:tc>
          <w:tcPr>
            <w:tcW w:w="0" w:type="auto"/>
          </w:tcPr>
          <w:p w14:paraId="6D775D40" w14:textId="02EE755E" w:rsidR="007817DC" w:rsidRDefault="007817DC" w:rsidP="008663B5">
            <w:pPr>
              <w:jc w:val="right"/>
            </w:pPr>
            <w:r>
              <w:t>L103800</w:t>
            </w:r>
          </w:p>
        </w:tc>
        <w:tc>
          <w:tcPr>
            <w:tcW w:w="0" w:type="auto"/>
          </w:tcPr>
          <w:p w14:paraId="17414F5F" w14:textId="79AB5CB9" w:rsidR="007817DC" w:rsidRDefault="007817DC" w:rsidP="008663B5">
            <w:pPr>
              <w:jc w:val="right"/>
            </w:pPr>
            <w:r w:rsidRPr="007817DC">
              <w:t>Calcium (Ca)</w:t>
            </w:r>
          </w:p>
        </w:tc>
        <w:tc>
          <w:tcPr>
            <w:tcW w:w="0" w:type="auto"/>
          </w:tcPr>
          <w:p w14:paraId="3F8EB160" w14:textId="77777777" w:rsidR="007817DC" w:rsidRDefault="007817DC" w:rsidP="008663B5">
            <w:pPr>
              <w:jc w:val="right"/>
            </w:pPr>
            <w:r>
              <w:t>L101300</w:t>
            </w:r>
          </w:p>
        </w:tc>
        <w:tc>
          <w:tcPr>
            <w:tcW w:w="0" w:type="auto"/>
          </w:tcPr>
          <w:p w14:paraId="60377CC0" w14:textId="77777777" w:rsidR="007817DC" w:rsidRDefault="007817DC" w:rsidP="008663B5">
            <w:pPr>
              <w:jc w:val="right"/>
            </w:pPr>
            <w:r w:rsidRPr="0094368A">
              <w:t>serum GPT</w:t>
            </w:r>
          </w:p>
        </w:tc>
      </w:tr>
      <w:tr w:rsidR="007817DC" w14:paraId="2F72EA81" w14:textId="77777777" w:rsidTr="008663B5">
        <w:trPr>
          <w:jc w:val="center"/>
        </w:trPr>
        <w:tc>
          <w:tcPr>
            <w:tcW w:w="0" w:type="auto"/>
          </w:tcPr>
          <w:p w14:paraId="2F0F3979" w14:textId="77777777" w:rsidR="007817DC" w:rsidRDefault="007817DC" w:rsidP="008663B5">
            <w:pPr>
              <w:ind w:left="720"/>
              <w:jc w:val="right"/>
            </w:pPr>
            <w:r>
              <w:t>L103000</w:t>
            </w:r>
          </w:p>
          <w:p w14:paraId="761CB118" w14:textId="77777777" w:rsidR="007817DC" w:rsidRDefault="007817DC" w:rsidP="008663B5">
            <w:pPr>
              <w:jc w:val="right"/>
            </w:pPr>
          </w:p>
        </w:tc>
        <w:tc>
          <w:tcPr>
            <w:tcW w:w="0" w:type="auto"/>
          </w:tcPr>
          <w:p w14:paraId="45C2D344" w14:textId="77777777" w:rsidR="007817DC" w:rsidRDefault="007817DC" w:rsidP="008663B5">
            <w:pPr>
              <w:jc w:val="right"/>
            </w:pPr>
            <w:r w:rsidRPr="00621E62">
              <w:t>Triglyceride</w:t>
            </w:r>
          </w:p>
        </w:tc>
        <w:tc>
          <w:tcPr>
            <w:tcW w:w="0" w:type="auto"/>
          </w:tcPr>
          <w:p w14:paraId="5E2FA0C2" w14:textId="77777777" w:rsidR="007817DC" w:rsidRDefault="007817DC" w:rsidP="008663B5">
            <w:pPr>
              <w:jc w:val="right"/>
            </w:pPr>
            <w:r>
              <w:t xml:space="preserve">S000502 </w:t>
            </w:r>
          </w:p>
        </w:tc>
        <w:tc>
          <w:tcPr>
            <w:tcW w:w="0" w:type="auto"/>
          </w:tcPr>
          <w:p w14:paraId="64371023" w14:textId="77777777" w:rsidR="007817DC" w:rsidRDefault="007817DC" w:rsidP="008663B5">
            <w:pPr>
              <w:jc w:val="right"/>
            </w:pPr>
            <w:r>
              <w:t>DBP</w:t>
            </w:r>
          </w:p>
        </w:tc>
      </w:tr>
    </w:tbl>
    <w:p w14:paraId="25B42265" w14:textId="5EF23E20" w:rsidR="004D5605" w:rsidRDefault="00005ABE" w:rsidP="0094560E">
      <w:r>
        <w:rPr>
          <w:noProof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0E463B34" wp14:editId="6E1F3F60">
                <wp:simplePos x="0" y="0"/>
                <wp:positionH relativeFrom="column">
                  <wp:posOffset>0</wp:posOffset>
                </wp:positionH>
                <wp:positionV relativeFrom="paragraph">
                  <wp:posOffset>285060</wp:posOffset>
                </wp:positionV>
                <wp:extent cx="5416412" cy="2914015"/>
                <wp:effectExtent l="0" t="0" r="0" b="635"/>
                <wp:wrapSquare wrapText="bothSides"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6412" cy="2914015"/>
                          <a:chOff x="0" y="0"/>
                          <a:chExt cx="5416412" cy="2914015"/>
                        </a:xfrm>
                      </wpg:grpSpPr>
                      <wpg:grpSp>
                        <wpg:cNvPr id="58" name="Group 58"/>
                        <wpg:cNvGrpSpPr/>
                        <wpg:grpSpPr>
                          <a:xfrm>
                            <a:off x="0" y="0"/>
                            <a:ext cx="5416412" cy="2590800"/>
                            <a:chOff x="0" y="0"/>
                            <a:chExt cx="5416412" cy="2590800"/>
                          </a:xfrm>
                        </wpg:grpSpPr>
                        <pic:pic xmlns:pic="http://schemas.openxmlformats.org/drawingml/2006/picture">
                          <pic:nvPicPr>
                            <pic:cNvPr id="56" name="Picture 5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00200" cy="25908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7" name="Picture 5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49287" y="0"/>
                              <a:ext cx="3667125" cy="24955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59" name="Text Box 59"/>
                        <wps:cNvSpPr txBox="1"/>
                        <wps:spPr>
                          <a:xfrm>
                            <a:off x="0" y="2647315"/>
                            <a:ext cx="541528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B234D6D" w14:textId="4B760CCF" w:rsidR="00005ABE" w:rsidRPr="009D45C2" w:rsidRDefault="00005ABE" w:rsidP="00005ABE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905F7F">
                                <w:rPr>
                                  <w:noProof/>
                                </w:rPr>
                                <w:t>12</w:t>
                              </w:r>
                              <w:r>
                                <w:fldChar w:fldCharType="end"/>
                              </w:r>
                              <w:r>
                                <w:t xml:space="preserve"> Corre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E463B34" id="Group 60" o:spid="_x0000_s1081" style="position:absolute;margin-left:0;margin-top:22.45pt;width:426.5pt;height:229.45pt;z-index:251702272" coordsize="54164,291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">
                <v:group id="Group 58" o:spid="_x0000_s1082" style="position:absolute;width:54164;height:25908" coordsize="54164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shape id="Picture 56" o:spid="_x0000_s1083" type="#_x0000_t75" style="position:absolute;width:16002;height:25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">
                    <v:imagedata r:id="rId51" o:title=""/>
                  </v:shape>
                  <v:shape id="Picture 57" o:spid="_x0000_s1084" type="#_x0000_t75" style="position:absolute;left:17492;width:36672;height:249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">
                    <v:imagedata r:id="rId52" o:title=""/>
                  </v:shape>
                </v:group>
                <v:shape id="Text Box 59" o:spid="_x0000_s1085" type="#_x0000_t202" style="position:absolute;top:26473;width:5415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" stroked="f">
                  <v:textbox style="mso-fit-shape-to-text:t" inset="0,0,0,0">
                    <w:txbxContent>
                      <w:p w14:paraId="0B234D6D" w14:textId="4B760CCF" w:rsidR="00005ABE" w:rsidRPr="009D45C2" w:rsidRDefault="00005ABE" w:rsidP="00005ABE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905F7F">
                          <w:rPr>
                            <w:noProof/>
                          </w:rPr>
                          <w:t>12</w:t>
                        </w:r>
                        <w:r>
                          <w:fldChar w:fldCharType="end"/>
                        </w:r>
                        <w:r>
                          <w:t xml:space="preserve"> Correla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112E11BA" w14:textId="743A6A13" w:rsidR="004D5605" w:rsidRDefault="00005ABE" w:rsidP="0094560E">
      <w:pPr>
        <w:rPr>
          <w:noProof/>
        </w:rPr>
      </w:pPr>
      <w:r w:rsidRPr="00005ABE">
        <w:rPr>
          <w:noProof/>
        </w:rPr>
        <w:t xml:space="preserve"> </w:t>
      </w:r>
    </w:p>
    <w:p w14:paraId="00044142" w14:textId="3E483940" w:rsidR="004B5011" w:rsidRDefault="004B5011" w:rsidP="0094560E">
      <w:pPr>
        <w:rPr>
          <w:noProof/>
        </w:rPr>
      </w:pPr>
    </w:p>
    <w:p w14:paraId="73C90F89" w14:textId="0365E6D2" w:rsidR="004B5011" w:rsidRDefault="004B5011" w:rsidP="0094560E">
      <w:pPr>
        <w:rPr>
          <w:noProof/>
        </w:rPr>
      </w:pPr>
    </w:p>
    <w:p w14:paraId="7754B710" w14:textId="07FFEA89" w:rsidR="004B5011" w:rsidRDefault="004B5011" w:rsidP="0094560E">
      <w:pPr>
        <w:rPr>
          <w:noProof/>
        </w:rPr>
      </w:pPr>
    </w:p>
    <w:p w14:paraId="7FD537D9" w14:textId="31CC74DF" w:rsidR="004B5011" w:rsidRDefault="004B5011" w:rsidP="0094560E">
      <w:pPr>
        <w:rPr>
          <w:noProof/>
        </w:rPr>
      </w:pPr>
    </w:p>
    <w:p w14:paraId="0BAC5E5D" w14:textId="6EACD6F8" w:rsidR="004B5011" w:rsidRDefault="004B5011" w:rsidP="0094560E">
      <w:pPr>
        <w:rPr>
          <w:noProof/>
        </w:rPr>
      </w:pPr>
    </w:p>
    <w:p w14:paraId="77BFE958" w14:textId="1867BB8C" w:rsidR="004B5011" w:rsidRDefault="004B5011" w:rsidP="0094560E">
      <w:pPr>
        <w:rPr>
          <w:noProof/>
        </w:rPr>
      </w:pPr>
    </w:p>
    <w:p w14:paraId="5E92B6F6" w14:textId="3D81D1AF" w:rsidR="004B5011" w:rsidRDefault="004B5011" w:rsidP="0094560E">
      <w:pPr>
        <w:rPr>
          <w:noProof/>
        </w:rPr>
      </w:pPr>
    </w:p>
    <w:p w14:paraId="38560A01" w14:textId="57CAA3A0" w:rsidR="004B5011" w:rsidRDefault="004B5011" w:rsidP="0094560E">
      <w:pPr>
        <w:rPr>
          <w:noProof/>
        </w:rPr>
      </w:pPr>
    </w:p>
    <w:p w14:paraId="13F4141C" w14:textId="15B427A1" w:rsidR="004B5011" w:rsidRDefault="004B5011" w:rsidP="0094560E">
      <w:pPr>
        <w:rPr>
          <w:noProof/>
        </w:rPr>
      </w:pPr>
    </w:p>
    <w:p w14:paraId="3B60FA78" w14:textId="39F56242" w:rsidR="004B5011" w:rsidRDefault="004B5011" w:rsidP="0094560E">
      <w:pPr>
        <w:rPr>
          <w:noProof/>
        </w:rPr>
      </w:pPr>
    </w:p>
    <w:p w14:paraId="6412B00A" w14:textId="56D1D52B" w:rsidR="004B5011" w:rsidRPr="004B5011" w:rsidRDefault="004B5011" w:rsidP="004B5011">
      <w:pPr>
        <w:pStyle w:val="ListParagraph"/>
        <w:numPr>
          <w:ilvl w:val="0"/>
          <w:numId w:val="1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B5011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4B5011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0.488</w:t>
      </w:r>
    </w:p>
    <w:p w14:paraId="3BF8511D" w14:textId="4AEBB992" w:rsidR="004B5011" w:rsidRPr="004B5011" w:rsidRDefault="004B5011" w:rsidP="004B5011">
      <w:pPr>
        <w:pStyle w:val="ListParagraph"/>
        <w:numPr>
          <w:ilvl w:val="0"/>
          <w:numId w:val="1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B5011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root </w:t>
      </w:r>
      <w:proofErr w:type="spellStart"/>
      <w:r w:rsidRPr="004B5011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4B5011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0.699</w:t>
      </w:r>
    </w:p>
    <w:p w14:paraId="404CAB70" w14:textId="503B05E8" w:rsidR="004B5011" w:rsidRPr="004B5011" w:rsidRDefault="004B5011" w:rsidP="004B5011">
      <w:pPr>
        <w:pStyle w:val="ListParagraph"/>
        <w:numPr>
          <w:ilvl w:val="0"/>
          <w:numId w:val="1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B5011">
        <w:rPr>
          <w:rFonts w:ascii="Courier New" w:eastAsia="Times New Roman" w:hAnsi="Courier New" w:cs="Courier New"/>
          <w:color w:val="000000"/>
          <w:sz w:val="21"/>
          <w:szCs w:val="21"/>
        </w:rPr>
        <w:t>mean_absolute_error</w:t>
      </w:r>
      <w:proofErr w:type="spellEnd"/>
      <w:r w:rsidRPr="004B5011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0.537</w:t>
      </w:r>
    </w:p>
    <w:p w14:paraId="5859C2B9" w14:textId="621808E1" w:rsidR="00732A37" w:rsidRDefault="004B5011" w:rsidP="004B5011">
      <w:pPr>
        <w:pStyle w:val="ListParagraph"/>
        <w:numPr>
          <w:ilvl w:val="0"/>
          <w:numId w:val="1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B5011">
        <w:rPr>
          <w:rFonts w:ascii="Courier New" w:eastAsia="Times New Roman" w:hAnsi="Courier New" w:cs="Courier New"/>
          <w:color w:val="000000"/>
          <w:sz w:val="21"/>
          <w:szCs w:val="21"/>
        </w:rPr>
        <w:t>r2_score 0.751</w:t>
      </w:r>
    </w:p>
    <w:p w14:paraId="4F199334" w14:textId="77777777" w:rsidR="00732A37" w:rsidRDefault="00732A37">
      <w:pPr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br w:type="page"/>
      </w:r>
    </w:p>
    <w:p w14:paraId="2DFD1B96" w14:textId="3928C050" w:rsidR="004B5011" w:rsidRDefault="00697B2A" w:rsidP="00697B2A">
      <w:pPr>
        <w:pStyle w:val="ListParagraph"/>
        <w:numPr>
          <w:ilvl w:val="0"/>
          <w:numId w:val="2"/>
        </w:numPr>
      </w:pPr>
      <w:r w:rsidRPr="00697B2A">
        <w:lastRenderedPageBreak/>
        <w:t>L103000</w:t>
      </w:r>
      <w:r w:rsidR="00515A77">
        <w:t xml:space="preserve"> - </w:t>
      </w:r>
      <w:r w:rsidR="00515A77" w:rsidRPr="00621E62">
        <w:t>Triglyceride</w:t>
      </w:r>
      <w:r w:rsidRPr="00697B2A">
        <w:t xml:space="preserve"> - with Drugs=1</w:t>
      </w:r>
    </w:p>
    <w:p w14:paraId="43D82A70" w14:textId="041F2D8C" w:rsidR="00697B2A" w:rsidRDefault="00697B2A" w:rsidP="00697B2A">
      <w:pPr>
        <w:pStyle w:val="ListParagraph"/>
        <w:numPr>
          <w:ilvl w:val="1"/>
          <w:numId w:val="2"/>
        </w:numPr>
      </w:pPr>
      <w:r>
        <w:t xml:space="preserve">Data size: </w:t>
      </w:r>
      <w:r w:rsidR="00E44F33" w:rsidRPr="00E44F33">
        <w:t>190</w:t>
      </w:r>
    </w:p>
    <w:p w14:paraId="6C5F1B59" w14:textId="61DDBC84" w:rsidR="00E44F33" w:rsidRDefault="00E44F33" w:rsidP="00697B2A">
      <w:pPr>
        <w:pStyle w:val="ListParagraph"/>
        <w:numPr>
          <w:ilvl w:val="1"/>
          <w:numId w:val="2"/>
        </w:numPr>
      </w:pPr>
      <w:r>
        <w:t xml:space="preserve">Features </w:t>
      </w:r>
    </w:p>
    <w:p w14:paraId="07AEC769" w14:textId="47FFBDDF" w:rsidR="00E44F33" w:rsidRDefault="00E44F33" w:rsidP="00E44F3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3"/>
        <w:gridCol w:w="3377"/>
        <w:gridCol w:w="1761"/>
        <w:gridCol w:w="2309"/>
      </w:tblGrid>
      <w:tr w:rsidR="00E44F33" w14:paraId="2AAC1BFA" w14:textId="77777777" w:rsidTr="008663B5">
        <w:tc>
          <w:tcPr>
            <w:tcW w:w="0" w:type="auto"/>
          </w:tcPr>
          <w:p w14:paraId="070FD77E" w14:textId="05241110" w:rsidR="00E44F33" w:rsidRDefault="00E44F33" w:rsidP="008663B5">
            <w:pPr>
              <w:ind w:left="720"/>
              <w:jc w:val="right"/>
            </w:pPr>
            <w:r>
              <w:rPr>
                <w:noProof/>
              </w:rPr>
              <w:t>L104400</w:t>
            </w:r>
          </w:p>
        </w:tc>
        <w:tc>
          <w:tcPr>
            <w:tcW w:w="0" w:type="auto"/>
          </w:tcPr>
          <w:p w14:paraId="05CAB4E6" w14:textId="04E73F70" w:rsidR="00E44F33" w:rsidRDefault="00E44F33" w:rsidP="008663B5">
            <w:pPr>
              <w:jc w:val="right"/>
            </w:pPr>
            <w:r w:rsidRPr="00E44F33">
              <w:t>TIBC</w:t>
            </w:r>
          </w:p>
        </w:tc>
        <w:tc>
          <w:tcPr>
            <w:tcW w:w="0" w:type="auto"/>
          </w:tcPr>
          <w:p w14:paraId="7AE5D457" w14:textId="0BBB6A5E" w:rsidR="00E44F33" w:rsidRDefault="0059650D" w:rsidP="008663B5">
            <w:pPr>
              <w:jc w:val="right"/>
            </w:pPr>
            <w:r>
              <w:rPr>
                <w:noProof/>
              </w:rPr>
              <w:t>L191100</w:t>
            </w:r>
          </w:p>
        </w:tc>
        <w:tc>
          <w:tcPr>
            <w:tcW w:w="0" w:type="auto"/>
          </w:tcPr>
          <w:p w14:paraId="5E10196C" w14:textId="3D7765F0" w:rsidR="00E44F33" w:rsidRDefault="0059650D" w:rsidP="008663B5">
            <w:r w:rsidRPr="0059650D">
              <w:t>platelet concrete</w:t>
            </w:r>
          </w:p>
        </w:tc>
      </w:tr>
      <w:tr w:rsidR="00E44F33" w14:paraId="44660202" w14:textId="77777777" w:rsidTr="008663B5">
        <w:tc>
          <w:tcPr>
            <w:tcW w:w="0" w:type="auto"/>
          </w:tcPr>
          <w:p w14:paraId="28A59BDB" w14:textId="688CAC38" w:rsidR="00E44F33" w:rsidRDefault="0059650D" w:rsidP="008663B5">
            <w:pPr>
              <w:jc w:val="right"/>
            </w:pPr>
            <w:r w:rsidRPr="0059650D">
              <w:t>L104300</w:t>
            </w:r>
          </w:p>
        </w:tc>
        <w:tc>
          <w:tcPr>
            <w:tcW w:w="0" w:type="auto"/>
          </w:tcPr>
          <w:p w14:paraId="7458E44A" w14:textId="355360E1" w:rsidR="00E44F33" w:rsidRDefault="0059650D" w:rsidP="008663B5">
            <w:pPr>
              <w:jc w:val="right"/>
            </w:pPr>
            <w:r w:rsidRPr="0059650D">
              <w:t>Iron (Fe)</w:t>
            </w:r>
          </w:p>
        </w:tc>
        <w:tc>
          <w:tcPr>
            <w:tcW w:w="0" w:type="auto"/>
          </w:tcPr>
          <w:p w14:paraId="1D846F4B" w14:textId="12614BEA" w:rsidR="00E44F33" w:rsidRDefault="0059650D" w:rsidP="008663B5">
            <w:pPr>
              <w:jc w:val="right"/>
            </w:pPr>
            <w:r>
              <w:rPr>
                <w:noProof/>
              </w:rPr>
              <w:t>L103300</w:t>
            </w:r>
          </w:p>
        </w:tc>
        <w:tc>
          <w:tcPr>
            <w:tcW w:w="0" w:type="auto"/>
          </w:tcPr>
          <w:p w14:paraId="7CAE43A5" w14:textId="38216B58" w:rsidR="00E44F33" w:rsidRDefault="0059650D" w:rsidP="008663B5">
            <w:r w:rsidRPr="0059650D">
              <w:t>Cardiac risk factor</w:t>
            </w:r>
          </w:p>
        </w:tc>
      </w:tr>
      <w:tr w:rsidR="00E44F33" w14:paraId="35D05BC9" w14:textId="77777777" w:rsidTr="008663B5">
        <w:tc>
          <w:tcPr>
            <w:tcW w:w="0" w:type="auto"/>
          </w:tcPr>
          <w:p w14:paraId="1867E451" w14:textId="77777777" w:rsidR="00E44F33" w:rsidRDefault="00E44F33" w:rsidP="008663B5">
            <w:pPr>
              <w:ind w:left="720"/>
              <w:jc w:val="right"/>
            </w:pPr>
            <w:r>
              <w:t>L100700</w:t>
            </w:r>
          </w:p>
          <w:p w14:paraId="64AEA5E1" w14:textId="77777777" w:rsidR="00E44F33" w:rsidRDefault="00E44F33" w:rsidP="008663B5">
            <w:pPr>
              <w:jc w:val="right"/>
            </w:pPr>
          </w:p>
        </w:tc>
        <w:tc>
          <w:tcPr>
            <w:tcW w:w="0" w:type="auto"/>
          </w:tcPr>
          <w:p w14:paraId="1B1E9A42" w14:textId="77777777" w:rsidR="00E44F33" w:rsidRDefault="00E44F33" w:rsidP="008663B5">
            <w:pPr>
              <w:jc w:val="right"/>
            </w:pPr>
            <w:r w:rsidRPr="0094368A">
              <w:t>Uric acid</w:t>
            </w:r>
          </w:p>
        </w:tc>
        <w:tc>
          <w:tcPr>
            <w:tcW w:w="0" w:type="auto"/>
          </w:tcPr>
          <w:p w14:paraId="00109093" w14:textId="77777777" w:rsidR="00E44F33" w:rsidRDefault="00E44F33" w:rsidP="008663B5">
            <w:pPr>
              <w:ind w:left="720"/>
              <w:jc w:val="right"/>
            </w:pPr>
            <w:r>
              <w:t>FIELD_38</w:t>
            </w:r>
          </w:p>
          <w:p w14:paraId="16870C88" w14:textId="77777777" w:rsidR="00E44F33" w:rsidRDefault="00E44F33" w:rsidP="008663B5">
            <w:pPr>
              <w:jc w:val="right"/>
            </w:pPr>
          </w:p>
        </w:tc>
        <w:tc>
          <w:tcPr>
            <w:tcW w:w="0" w:type="auto"/>
          </w:tcPr>
          <w:p w14:paraId="55F86891" w14:textId="77777777" w:rsidR="00E44F33" w:rsidRDefault="00E44F33" w:rsidP="008663B5">
            <w:r w:rsidRPr="0094368A">
              <w:t>Drinking 5-1 days (1 week)</w:t>
            </w:r>
          </w:p>
        </w:tc>
      </w:tr>
      <w:tr w:rsidR="00E44F33" w14:paraId="5DB40626" w14:textId="77777777" w:rsidTr="008663B5">
        <w:tc>
          <w:tcPr>
            <w:tcW w:w="0" w:type="auto"/>
          </w:tcPr>
          <w:p w14:paraId="5207641D" w14:textId="5EC88DF4" w:rsidR="00E44F33" w:rsidRDefault="0059650D" w:rsidP="008663B5">
            <w:pPr>
              <w:jc w:val="right"/>
            </w:pPr>
            <w:r>
              <w:rPr>
                <w:noProof/>
              </w:rPr>
              <w:t>FIELD_35</w:t>
            </w:r>
          </w:p>
        </w:tc>
        <w:tc>
          <w:tcPr>
            <w:tcW w:w="0" w:type="auto"/>
          </w:tcPr>
          <w:p w14:paraId="009881BC" w14:textId="15A3A27C" w:rsidR="00E44F33" w:rsidRDefault="0059650D" w:rsidP="008663B5">
            <w:pPr>
              <w:jc w:val="center"/>
            </w:pPr>
            <w:r w:rsidRPr="0059650D">
              <w:t>smoking before smoking an average day</w:t>
            </w:r>
          </w:p>
        </w:tc>
        <w:tc>
          <w:tcPr>
            <w:tcW w:w="0" w:type="auto"/>
          </w:tcPr>
          <w:p w14:paraId="75B5AA90" w14:textId="77777777" w:rsidR="00E44F33" w:rsidRDefault="00E44F33" w:rsidP="008663B5">
            <w:pPr>
              <w:ind w:left="720"/>
              <w:jc w:val="right"/>
            </w:pPr>
            <w:r>
              <w:t>S000502</w:t>
            </w:r>
          </w:p>
          <w:p w14:paraId="555D4907" w14:textId="77777777" w:rsidR="00E44F33" w:rsidRDefault="00E44F33" w:rsidP="008663B5">
            <w:pPr>
              <w:jc w:val="right"/>
            </w:pPr>
          </w:p>
        </w:tc>
        <w:tc>
          <w:tcPr>
            <w:tcW w:w="0" w:type="auto"/>
          </w:tcPr>
          <w:p w14:paraId="76C77A84" w14:textId="77777777" w:rsidR="00E44F33" w:rsidRDefault="00E44F33" w:rsidP="008663B5">
            <w:r>
              <w:t>DBP</w:t>
            </w:r>
          </w:p>
        </w:tc>
      </w:tr>
      <w:tr w:rsidR="00E44F33" w14:paraId="506F5038" w14:textId="77777777" w:rsidTr="008663B5">
        <w:tc>
          <w:tcPr>
            <w:tcW w:w="0" w:type="auto"/>
          </w:tcPr>
          <w:p w14:paraId="5E5CC4BB" w14:textId="77777777" w:rsidR="00E44F33" w:rsidRDefault="00E44F33" w:rsidP="008663B5">
            <w:pPr>
              <w:ind w:left="720"/>
              <w:jc w:val="right"/>
            </w:pPr>
            <w:r>
              <w:t>S000300</w:t>
            </w:r>
          </w:p>
          <w:p w14:paraId="27F42D7A" w14:textId="77777777" w:rsidR="00E44F33" w:rsidRDefault="00E44F33" w:rsidP="008663B5">
            <w:pPr>
              <w:jc w:val="right"/>
            </w:pPr>
          </w:p>
        </w:tc>
        <w:tc>
          <w:tcPr>
            <w:tcW w:w="0" w:type="auto"/>
          </w:tcPr>
          <w:p w14:paraId="5D81583E" w14:textId="77777777" w:rsidR="00E44F33" w:rsidRDefault="00E44F33" w:rsidP="008663B5">
            <w:pPr>
              <w:jc w:val="right"/>
            </w:pPr>
            <w:r w:rsidRPr="0094368A">
              <w:t>BMI</w:t>
            </w:r>
          </w:p>
        </w:tc>
        <w:tc>
          <w:tcPr>
            <w:tcW w:w="0" w:type="auto"/>
          </w:tcPr>
          <w:p w14:paraId="462321D5" w14:textId="77777777" w:rsidR="00E44F33" w:rsidRDefault="00E44F33" w:rsidP="008663B5">
            <w:pPr>
              <w:ind w:left="720"/>
              <w:jc w:val="right"/>
            </w:pPr>
            <w:r>
              <w:t>L100800</w:t>
            </w:r>
          </w:p>
          <w:p w14:paraId="4CD5C404" w14:textId="77777777" w:rsidR="00E44F33" w:rsidRDefault="00E44F33" w:rsidP="008663B5">
            <w:pPr>
              <w:jc w:val="right"/>
            </w:pPr>
          </w:p>
        </w:tc>
        <w:tc>
          <w:tcPr>
            <w:tcW w:w="0" w:type="auto"/>
          </w:tcPr>
          <w:p w14:paraId="3FCDACE9" w14:textId="77777777" w:rsidR="00E44F33" w:rsidRDefault="00E44F33" w:rsidP="008663B5">
            <w:r>
              <w:t>Fasting glucose level</w:t>
            </w:r>
          </w:p>
        </w:tc>
      </w:tr>
      <w:tr w:rsidR="00E44F33" w14:paraId="631BDF30" w14:textId="77777777" w:rsidTr="008663B5">
        <w:tc>
          <w:tcPr>
            <w:tcW w:w="0" w:type="auto"/>
          </w:tcPr>
          <w:p w14:paraId="59654B8F" w14:textId="77777777" w:rsidR="00E44F33" w:rsidRDefault="00E44F33" w:rsidP="008663B5">
            <w:pPr>
              <w:ind w:left="720"/>
              <w:jc w:val="right"/>
            </w:pPr>
            <w:r>
              <w:t>FIELD_32</w:t>
            </w:r>
          </w:p>
          <w:p w14:paraId="1E109746" w14:textId="77777777" w:rsidR="00E44F33" w:rsidRDefault="00E44F33" w:rsidP="008663B5">
            <w:pPr>
              <w:jc w:val="right"/>
            </w:pPr>
          </w:p>
        </w:tc>
        <w:tc>
          <w:tcPr>
            <w:tcW w:w="0" w:type="auto"/>
          </w:tcPr>
          <w:p w14:paraId="7D882899" w14:textId="77777777" w:rsidR="00E44F33" w:rsidRDefault="00E44F33" w:rsidP="008663B5">
            <w:pPr>
              <w:jc w:val="right"/>
            </w:pPr>
            <w:r w:rsidRPr="0094368A">
              <w:t>hepatitis</w:t>
            </w:r>
          </w:p>
        </w:tc>
        <w:tc>
          <w:tcPr>
            <w:tcW w:w="0" w:type="auto"/>
          </w:tcPr>
          <w:p w14:paraId="6B8A836B" w14:textId="77777777" w:rsidR="00E44F33" w:rsidRDefault="00E44F33" w:rsidP="008663B5">
            <w:pPr>
              <w:ind w:left="720"/>
              <w:jc w:val="right"/>
            </w:pPr>
            <w:r>
              <w:t>L101700</w:t>
            </w:r>
          </w:p>
          <w:p w14:paraId="3BE09A3B" w14:textId="77777777" w:rsidR="00E44F33" w:rsidRDefault="00E44F33" w:rsidP="008663B5">
            <w:pPr>
              <w:jc w:val="right"/>
            </w:pPr>
          </w:p>
        </w:tc>
        <w:tc>
          <w:tcPr>
            <w:tcW w:w="0" w:type="auto"/>
          </w:tcPr>
          <w:p w14:paraId="328994BD" w14:textId="77777777" w:rsidR="00E44F33" w:rsidRDefault="00E44F33" w:rsidP="008663B5">
            <w:r w:rsidRPr="0094368A">
              <w:t>r-GTP</w:t>
            </w:r>
          </w:p>
        </w:tc>
      </w:tr>
      <w:tr w:rsidR="00E44F33" w14:paraId="6FBC2110" w14:textId="77777777" w:rsidTr="008663B5">
        <w:tc>
          <w:tcPr>
            <w:tcW w:w="0" w:type="auto"/>
          </w:tcPr>
          <w:p w14:paraId="354954A2" w14:textId="19DD3B43" w:rsidR="00E44F33" w:rsidRDefault="0059650D" w:rsidP="008663B5">
            <w:pPr>
              <w:jc w:val="right"/>
            </w:pPr>
            <w:r>
              <w:rPr>
                <w:noProof/>
              </w:rPr>
              <w:t>S001200</w:t>
            </w:r>
          </w:p>
        </w:tc>
        <w:tc>
          <w:tcPr>
            <w:tcW w:w="0" w:type="auto"/>
          </w:tcPr>
          <w:p w14:paraId="59408F43" w14:textId="283CF4F4" w:rsidR="00E44F33" w:rsidRDefault="0059650D" w:rsidP="008663B5">
            <w:pPr>
              <w:jc w:val="right"/>
            </w:pPr>
            <w:r w:rsidRPr="0059650D">
              <w:t>the waist (Waist line)</w:t>
            </w:r>
          </w:p>
        </w:tc>
        <w:tc>
          <w:tcPr>
            <w:tcW w:w="0" w:type="auto"/>
          </w:tcPr>
          <w:p w14:paraId="1CC4D0F6" w14:textId="27CE6C81" w:rsidR="00E44F33" w:rsidRDefault="0059650D" w:rsidP="008663B5">
            <w:pPr>
              <w:jc w:val="right"/>
            </w:pPr>
            <w:r>
              <w:rPr>
                <w:noProof/>
              </w:rPr>
              <w:t>S000200</w:t>
            </w:r>
          </w:p>
        </w:tc>
        <w:tc>
          <w:tcPr>
            <w:tcW w:w="0" w:type="auto"/>
          </w:tcPr>
          <w:p w14:paraId="45913C1E" w14:textId="172E90A4" w:rsidR="00E44F33" w:rsidRDefault="0059650D" w:rsidP="008663B5">
            <w:r w:rsidRPr="0059650D">
              <w:t>weight (Weight)</w:t>
            </w:r>
          </w:p>
        </w:tc>
      </w:tr>
      <w:tr w:rsidR="00E44F33" w14:paraId="1CE53E81" w14:textId="77777777" w:rsidTr="008663B5">
        <w:tc>
          <w:tcPr>
            <w:tcW w:w="0" w:type="auto"/>
          </w:tcPr>
          <w:p w14:paraId="1F4D5EAC" w14:textId="77777777" w:rsidR="00E44F33" w:rsidRDefault="00E44F33" w:rsidP="008663B5">
            <w:pPr>
              <w:ind w:left="720"/>
              <w:jc w:val="right"/>
            </w:pPr>
            <w:r>
              <w:t>L103000_x</w:t>
            </w:r>
          </w:p>
          <w:p w14:paraId="7635A9B3" w14:textId="77777777" w:rsidR="00E44F33" w:rsidRDefault="00E44F33" w:rsidP="008663B5">
            <w:pPr>
              <w:jc w:val="right"/>
            </w:pPr>
          </w:p>
        </w:tc>
        <w:tc>
          <w:tcPr>
            <w:tcW w:w="0" w:type="auto"/>
          </w:tcPr>
          <w:p w14:paraId="03BC213B" w14:textId="77777777" w:rsidR="00E44F33" w:rsidRDefault="00E44F33" w:rsidP="008663B5">
            <w:pPr>
              <w:jc w:val="right"/>
            </w:pPr>
            <w:r w:rsidRPr="00621E62">
              <w:t>Triglyceride</w:t>
            </w:r>
            <w:r>
              <w:t>- last year</w:t>
            </w:r>
          </w:p>
        </w:tc>
        <w:tc>
          <w:tcPr>
            <w:tcW w:w="0" w:type="auto"/>
          </w:tcPr>
          <w:p w14:paraId="635388CF" w14:textId="2C31FC0C" w:rsidR="00E44F33" w:rsidRDefault="0059650D" w:rsidP="008663B5">
            <w:pPr>
              <w:jc w:val="right"/>
            </w:pPr>
            <w:r>
              <w:rPr>
                <w:noProof/>
              </w:rPr>
              <w:t>L190000</w:t>
            </w:r>
          </w:p>
        </w:tc>
        <w:tc>
          <w:tcPr>
            <w:tcW w:w="0" w:type="auto"/>
          </w:tcPr>
          <w:p w14:paraId="16B445C4" w14:textId="4D3F5004" w:rsidR="00E44F33" w:rsidRDefault="0059650D" w:rsidP="008663B5">
            <w:r w:rsidRPr="0059650D">
              <w:t>WBC</w:t>
            </w:r>
          </w:p>
        </w:tc>
      </w:tr>
    </w:tbl>
    <w:p w14:paraId="3923E96E" w14:textId="77777777" w:rsidR="00E44F33" w:rsidRPr="00697B2A" w:rsidRDefault="00E44F33" w:rsidP="00E44F33"/>
    <w:p w14:paraId="7444A9E4" w14:textId="315B070B" w:rsidR="004B5011" w:rsidRDefault="00942ADE" w:rsidP="0094560E">
      <w:pPr>
        <w:rPr>
          <w:noProof/>
          <w:color w:val="FF0000"/>
        </w:rPr>
      </w:pPr>
      <w:r>
        <w:rPr>
          <w:noProof/>
          <w:color w:val="FF0000"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0C29F868" wp14:editId="3FCF3BAA">
                <wp:simplePos x="0" y="0"/>
                <wp:positionH relativeFrom="column">
                  <wp:posOffset>0</wp:posOffset>
                </wp:positionH>
                <wp:positionV relativeFrom="paragraph">
                  <wp:posOffset>285971</wp:posOffset>
                </wp:positionV>
                <wp:extent cx="5526074" cy="2914015"/>
                <wp:effectExtent l="0" t="0" r="0" b="635"/>
                <wp:wrapSquare wrapText="bothSides"/>
                <wp:docPr id="65" name="Group 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26074" cy="2914015"/>
                          <a:chOff x="0" y="0"/>
                          <a:chExt cx="5526074" cy="2914015"/>
                        </a:xfrm>
                      </wpg:grpSpPr>
                      <wpg:grpSp>
                        <wpg:cNvPr id="63" name="Group 63"/>
                        <wpg:cNvGrpSpPr/>
                        <wpg:grpSpPr>
                          <a:xfrm>
                            <a:off x="0" y="0"/>
                            <a:ext cx="5526074" cy="2590800"/>
                            <a:chOff x="0" y="0"/>
                            <a:chExt cx="5526074" cy="2590800"/>
                          </a:xfrm>
                        </wpg:grpSpPr>
                        <pic:pic xmlns:pic="http://schemas.openxmlformats.org/drawingml/2006/picture">
                          <pic:nvPicPr>
                            <pic:cNvPr id="61" name="Picture 6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76400" cy="25908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" name="Picture 6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20849" y="0"/>
                              <a:ext cx="3705225" cy="256222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64" name="Text Box 64"/>
                        <wps:cNvSpPr txBox="1"/>
                        <wps:spPr>
                          <a:xfrm>
                            <a:off x="0" y="2647315"/>
                            <a:ext cx="552577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D825478" w14:textId="44E0BD65" w:rsidR="00942ADE" w:rsidRPr="00CD3679" w:rsidRDefault="00942ADE" w:rsidP="00942ADE">
                              <w:pPr>
                                <w:pStyle w:val="Caption"/>
                                <w:rPr>
                                  <w:noProof/>
                                  <w:color w:val="FF0000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905F7F">
                                <w:rPr>
                                  <w:noProof/>
                                </w:rPr>
                                <w:t>13</w:t>
                              </w:r>
                              <w:r>
                                <w:fldChar w:fldCharType="end"/>
                              </w:r>
                              <w:r>
                                <w:t xml:space="preserve"> Corre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C29F868" id="Group 65" o:spid="_x0000_s1086" style="position:absolute;margin-left:0;margin-top:22.5pt;width:435.1pt;height:229.45pt;z-index:251708416" coordsize="55260,291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">
                <v:group id="Group 63" o:spid="_x0000_s1087" style="position:absolute;width:55260;height:25908" coordsize="5526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Picture 61" o:spid="_x0000_s1088" type="#_x0000_t75" style="position:absolute;width:16764;height:25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">
                    <v:imagedata r:id="rId55" o:title=""/>
                  </v:shape>
                  <v:shape id="Picture 62" o:spid="_x0000_s1089" type="#_x0000_t75" style="position:absolute;left:18208;width:37052;height:25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">
                    <v:imagedata r:id="rId56" o:title=""/>
                  </v:shape>
                </v:group>
                <v:shape id="Text Box 64" o:spid="_x0000_s1090" type="#_x0000_t202" style="position:absolute;top:26473;width:5525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" stroked="f">
                  <v:textbox style="mso-fit-shape-to-text:t" inset="0,0,0,0">
                    <w:txbxContent>
                      <w:p w14:paraId="3D825478" w14:textId="44E0BD65" w:rsidR="00942ADE" w:rsidRPr="00CD3679" w:rsidRDefault="00942ADE" w:rsidP="00942ADE">
                        <w:pPr>
                          <w:pStyle w:val="Caption"/>
                          <w:rPr>
                            <w:noProof/>
                            <w:color w:val="FF0000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905F7F">
                          <w:rPr>
                            <w:noProof/>
                          </w:rPr>
                          <w:t>13</w:t>
                        </w:r>
                        <w:r>
                          <w:fldChar w:fldCharType="end"/>
                        </w:r>
                        <w:r>
                          <w:t xml:space="preserve"> Correla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3E69982" w14:textId="6D691553" w:rsidR="0059650D" w:rsidRDefault="00942ADE" w:rsidP="0094560E">
      <w:pPr>
        <w:rPr>
          <w:noProof/>
        </w:rPr>
      </w:pPr>
      <w:r w:rsidRPr="00942ADE">
        <w:rPr>
          <w:noProof/>
        </w:rPr>
        <w:t xml:space="preserve"> </w:t>
      </w:r>
    </w:p>
    <w:p w14:paraId="73640EE1" w14:textId="466B0757" w:rsidR="003831EF" w:rsidRDefault="003831EF" w:rsidP="0094560E">
      <w:pPr>
        <w:rPr>
          <w:noProof/>
        </w:rPr>
      </w:pPr>
    </w:p>
    <w:p w14:paraId="13055E1D" w14:textId="4FF83947" w:rsidR="003831EF" w:rsidRDefault="003831EF" w:rsidP="0094560E">
      <w:pPr>
        <w:rPr>
          <w:noProof/>
        </w:rPr>
      </w:pPr>
    </w:p>
    <w:p w14:paraId="00BA4239" w14:textId="048B27A1" w:rsidR="003831EF" w:rsidRDefault="003831EF" w:rsidP="0094560E">
      <w:pPr>
        <w:rPr>
          <w:noProof/>
        </w:rPr>
      </w:pPr>
    </w:p>
    <w:p w14:paraId="697BF153" w14:textId="52E5FE70" w:rsidR="003831EF" w:rsidRDefault="003831EF" w:rsidP="0094560E">
      <w:pPr>
        <w:rPr>
          <w:noProof/>
        </w:rPr>
      </w:pPr>
    </w:p>
    <w:p w14:paraId="5C5EDDE3" w14:textId="3E732714" w:rsidR="003831EF" w:rsidRDefault="003831EF" w:rsidP="0094560E">
      <w:pPr>
        <w:rPr>
          <w:noProof/>
        </w:rPr>
      </w:pPr>
    </w:p>
    <w:p w14:paraId="62AF0D65" w14:textId="70A1C171" w:rsidR="003831EF" w:rsidRDefault="003831EF" w:rsidP="0094560E">
      <w:pPr>
        <w:rPr>
          <w:noProof/>
        </w:rPr>
      </w:pPr>
    </w:p>
    <w:p w14:paraId="0886FF85" w14:textId="3E054159" w:rsidR="003831EF" w:rsidRDefault="003831EF" w:rsidP="0094560E">
      <w:pPr>
        <w:rPr>
          <w:noProof/>
        </w:rPr>
      </w:pPr>
    </w:p>
    <w:p w14:paraId="6AA8B75D" w14:textId="658F684A" w:rsidR="003831EF" w:rsidRDefault="003831EF" w:rsidP="0094560E">
      <w:pPr>
        <w:rPr>
          <w:noProof/>
        </w:rPr>
      </w:pPr>
    </w:p>
    <w:p w14:paraId="49A0C23D" w14:textId="37487275" w:rsidR="003831EF" w:rsidRDefault="003831EF" w:rsidP="0094560E">
      <w:pPr>
        <w:rPr>
          <w:noProof/>
        </w:rPr>
      </w:pPr>
    </w:p>
    <w:p w14:paraId="715BB33D" w14:textId="65F828F6" w:rsidR="003831EF" w:rsidRDefault="003831EF" w:rsidP="0094560E">
      <w:pPr>
        <w:rPr>
          <w:noProof/>
        </w:rPr>
      </w:pPr>
    </w:p>
    <w:p w14:paraId="655046E5" w14:textId="74AFEA08" w:rsidR="003831EF" w:rsidRPr="003831EF" w:rsidRDefault="003831EF" w:rsidP="003831EF">
      <w:pPr>
        <w:pStyle w:val="ListParagraph"/>
        <w:numPr>
          <w:ilvl w:val="0"/>
          <w:numId w:val="1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831EF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3831E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11455.60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53BCB1D5" w14:textId="1B0EAE90" w:rsidR="003831EF" w:rsidRPr="003831EF" w:rsidRDefault="003831EF" w:rsidP="003831EF">
      <w:pPr>
        <w:pStyle w:val="ListParagraph"/>
        <w:numPr>
          <w:ilvl w:val="0"/>
          <w:numId w:val="1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831E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root </w:t>
      </w:r>
      <w:proofErr w:type="spellStart"/>
      <w:r w:rsidRPr="003831EF">
        <w:rPr>
          <w:rFonts w:ascii="Courier New" w:eastAsia="Times New Roman" w:hAnsi="Courier New" w:cs="Courier New"/>
          <w:color w:val="000000"/>
          <w:sz w:val="21"/>
          <w:szCs w:val="21"/>
        </w:rPr>
        <w:t>mean_squared_error</w:t>
      </w:r>
      <w:proofErr w:type="spellEnd"/>
      <w:r w:rsidRPr="003831E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107.03</w:t>
      </w:r>
    </w:p>
    <w:p w14:paraId="08FF0EC6" w14:textId="7883ADBE" w:rsidR="003831EF" w:rsidRPr="003831EF" w:rsidRDefault="003831EF" w:rsidP="003831EF">
      <w:pPr>
        <w:pStyle w:val="ListParagraph"/>
        <w:numPr>
          <w:ilvl w:val="0"/>
          <w:numId w:val="1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831EF">
        <w:rPr>
          <w:rFonts w:ascii="Courier New" w:eastAsia="Times New Roman" w:hAnsi="Courier New" w:cs="Courier New"/>
          <w:color w:val="000000"/>
          <w:sz w:val="21"/>
          <w:szCs w:val="21"/>
        </w:rPr>
        <w:t>mean_absolute_error</w:t>
      </w:r>
      <w:proofErr w:type="spellEnd"/>
      <w:r w:rsidRPr="003831E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74.86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3BE685F7" w14:textId="170F1260" w:rsidR="00515A77" w:rsidRDefault="003831EF" w:rsidP="003831EF">
      <w:pPr>
        <w:pStyle w:val="ListParagraph"/>
        <w:numPr>
          <w:ilvl w:val="0"/>
          <w:numId w:val="1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831EF">
        <w:rPr>
          <w:rFonts w:ascii="Courier New" w:eastAsia="Times New Roman" w:hAnsi="Courier New" w:cs="Courier New"/>
          <w:color w:val="000000"/>
          <w:sz w:val="21"/>
          <w:szCs w:val="21"/>
        </w:rPr>
        <w:t>r2_score 0.318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3840B136" w14:textId="77777777" w:rsidR="00515A77" w:rsidRDefault="00515A77">
      <w:pPr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br w:type="page"/>
      </w:r>
    </w:p>
    <w:p w14:paraId="412DD9F3" w14:textId="0041D45B" w:rsidR="003831EF" w:rsidRDefault="00515A77" w:rsidP="00515A77">
      <w:pPr>
        <w:pStyle w:val="ListParagraph"/>
        <w:numPr>
          <w:ilvl w:val="0"/>
          <w:numId w:val="2"/>
        </w:numPr>
      </w:pPr>
      <w:r w:rsidRPr="00515A77">
        <w:lastRenderedPageBreak/>
        <w:t xml:space="preserve">S000501 </w:t>
      </w:r>
      <w:r w:rsidRPr="00515A77">
        <w:t>–</w:t>
      </w:r>
      <w:r w:rsidRPr="00515A77">
        <w:t xml:space="preserve"> SBP</w:t>
      </w:r>
      <w:r w:rsidRPr="00515A77">
        <w:t xml:space="preserve"> – with drugs </w:t>
      </w:r>
    </w:p>
    <w:p w14:paraId="787C4D1E" w14:textId="2120D4B7" w:rsidR="00515A77" w:rsidRDefault="00856A1D" w:rsidP="00515A77">
      <w:pPr>
        <w:pStyle w:val="ListParagraph"/>
        <w:numPr>
          <w:ilvl w:val="1"/>
          <w:numId w:val="2"/>
        </w:numPr>
      </w:pPr>
      <w:r>
        <w:t xml:space="preserve">Data size: </w:t>
      </w:r>
      <w:r w:rsidRPr="00856A1D">
        <w:t>8011</w:t>
      </w:r>
    </w:p>
    <w:p w14:paraId="038D398A" w14:textId="66DDB6B5" w:rsidR="00856A1D" w:rsidRDefault="00856A1D" w:rsidP="00515A77">
      <w:pPr>
        <w:pStyle w:val="ListParagraph"/>
        <w:numPr>
          <w:ilvl w:val="1"/>
          <w:numId w:val="2"/>
        </w:numPr>
      </w:pPr>
      <w:r>
        <w:t xml:space="preserve">Features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52"/>
        <w:gridCol w:w="2098"/>
        <w:gridCol w:w="1698"/>
        <w:gridCol w:w="2024"/>
      </w:tblGrid>
      <w:tr w:rsidR="00856A1D" w14:paraId="6695175F" w14:textId="77777777" w:rsidTr="008663B5">
        <w:trPr>
          <w:jc w:val="center"/>
        </w:trPr>
        <w:tc>
          <w:tcPr>
            <w:tcW w:w="0" w:type="auto"/>
          </w:tcPr>
          <w:p w14:paraId="67DDB6D5" w14:textId="77777777" w:rsidR="00856A1D" w:rsidRDefault="00856A1D" w:rsidP="008663B5">
            <w:pPr>
              <w:ind w:left="720"/>
              <w:jc w:val="right"/>
            </w:pPr>
            <w:r>
              <w:t>S000300</w:t>
            </w:r>
          </w:p>
          <w:p w14:paraId="3FBC053C" w14:textId="77777777" w:rsidR="00856A1D" w:rsidRDefault="00856A1D" w:rsidP="008663B5">
            <w:pPr>
              <w:ind w:left="720"/>
              <w:jc w:val="right"/>
            </w:pPr>
          </w:p>
        </w:tc>
        <w:tc>
          <w:tcPr>
            <w:tcW w:w="0" w:type="auto"/>
          </w:tcPr>
          <w:p w14:paraId="2B21B24E" w14:textId="77777777" w:rsidR="00856A1D" w:rsidRDefault="00856A1D" w:rsidP="008663B5">
            <w:pPr>
              <w:jc w:val="right"/>
            </w:pPr>
            <w:r w:rsidRPr="0094368A">
              <w:t>BMI</w:t>
            </w:r>
            <w:r>
              <w:t xml:space="preserve"> </w:t>
            </w:r>
          </w:p>
        </w:tc>
        <w:tc>
          <w:tcPr>
            <w:tcW w:w="0" w:type="auto"/>
          </w:tcPr>
          <w:p w14:paraId="1EDAA7C1" w14:textId="6C45E77C" w:rsidR="00856A1D" w:rsidRDefault="00CA1341" w:rsidP="008663B5">
            <w:pPr>
              <w:jc w:val="right"/>
            </w:pPr>
            <w:r>
              <w:t>L101200</w:t>
            </w:r>
          </w:p>
        </w:tc>
        <w:tc>
          <w:tcPr>
            <w:tcW w:w="0" w:type="auto"/>
          </w:tcPr>
          <w:p w14:paraId="456248F1" w14:textId="15587404" w:rsidR="00856A1D" w:rsidRDefault="00CA1341" w:rsidP="008663B5">
            <w:pPr>
              <w:jc w:val="right"/>
            </w:pPr>
            <w:r w:rsidRPr="00CA1341">
              <w:t>serum GOT</w:t>
            </w:r>
          </w:p>
        </w:tc>
      </w:tr>
      <w:tr w:rsidR="00856A1D" w14:paraId="516949CE" w14:textId="77777777" w:rsidTr="008663B5">
        <w:trPr>
          <w:jc w:val="center"/>
        </w:trPr>
        <w:tc>
          <w:tcPr>
            <w:tcW w:w="0" w:type="auto"/>
          </w:tcPr>
          <w:p w14:paraId="00AE7ED8" w14:textId="77777777" w:rsidR="00856A1D" w:rsidRDefault="00856A1D" w:rsidP="008663B5">
            <w:pPr>
              <w:jc w:val="right"/>
            </w:pPr>
            <w:r>
              <w:t xml:space="preserve">S000502 </w:t>
            </w:r>
          </w:p>
        </w:tc>
        <w:tc>
          <w:tcPr>
            <w:tcW w:w="0" w:type="auto"/>
          </w:tcPr>
          <w:p w14:paraId="4144C417" w14:textId="77777777" w:rsidR="00856A1D" w:rsidRDefault="00856A1D" w:rsidP="008663B5">
            <w:pPr>
              <w:jc w:val="right"/>
            </w:pPr>
            <w:r>
              <w:t xml:space="preserve">DBP </w:t>
            </w:r>
          </w:p>
        </w:tc>
        <w:tc>
          <w:tcPr>
            <w:tcW w:w="0" w:type="auto"/>
          </w:tcPr>
          <w:p w14:paraId="062372DD" w14:textId="5C359A07" w:rsidR="00856A1D" w:rsidRDefault="00CA1341" w:rsidP="008663B5">
            <w:pPr>
              <w:ind w:left="720"/>
              <w:jc w:val="right"/>
            </w:pPr>
            <w:r>
              <w:t>L100800</w:t>
            </w:r>
          </w:p>
        </w:tc>
        <w:tc>
          <w:tcPr>
            <w:tcW w:w="0" w:type="auto"/>
          </w:tcPr>
          <w:p w14:paraId="18FA3253" w14:textId="5086773A" w:rsidR="00856A1D" w:rsidRDefault="00CA1341" w:rsidP="008663B5">
            <w:pPr>
              <w:jc w:val="right"/>
            </w:pPr>
            <w:r>
              <w:t>Fasting glucose</w:t>
            </w:r>
          </w:p>
        </w:tc>
      </w:tr>
      <w:tr w:rsidR="00856A1D" w14:paraId="49B12517" w14:textId="77777777" w:rsidTr="008663B5">
        <w:trPr>
          <w:jc w:val="center"/>
        </w:trPr>
        <w:tc>
          <w:tcPr>
            <w:tcW w:w="0" w:type="auto"/>
          </w:tcPr>
          <w:p w14:paraId="17EA44DD" w14:textId="6C025B3E" w:rsidR="00856A1D" w:rsidRDefault="00856A1D" w:rsidP="00856A1D">
            <w:pPr>
              <w:jc w:val="right"/>
            </w:pPr>
            <w:r>
              <w:t>S000501 – last year</w:t>
            </w:r>
          </w:p>
        </w:tc>
        <w:tc>
          <w:tcPr>
            <w:tcW w:w="0" w:type="auto"/>
          </w:tcPr>
          <w:p w14:paraId="11608D68" w14:textId="31734E56" w:rsidR="00856A1D" w:rsidRDefault="00856A1D" w:rsidP="00856A1D">
            <w:pPr>
              <w:jc w:val="right"/>
            </w:pPr>
            <w:r>
              <w:t>SBP</w:t>
            </w:r>
          </w:p>
        </w:tc>
        <w:tc>
          <w:tcPr>
            <w:tcW w:w="0" w:type="auto"/>
          </w:tcPr>
          <w:p w14:paraId="401D8E52" w14:textId="134F1C36" w:rsidR="00856A1D" w:rsidRDefault="00CA1341" w:rsidP="00856A1D">
            <w:pPr>
              <w:jc w:val="right"/>
            </w:pPr>
            <w:r>
              <w:t>S010101</w:t>
            </w:r>
          </w:p>
        </w:tc>
        <w:tc>
          <w:tcPr>
            <w:tcW w:w="0" w:type="auto"/>
          </w:tcPr>
          <w:p w14:paraId="48E9BAD4" w14:textId="2AFB4F6A" w:rsidR="00856A1D" w:rsidRDefault="00CA1341" w:rsidP="00856A1D">
            <w:pPr>
              <w:jc w:val="right"/>
            </w:pPr>
            <w:r w:rsidRPr="00CA1341">
              <w:t>Intraocular Pressure</w:t>
            </w:r>
          </w:p>
        </w:tc>
      </w:tr>
      <w:tr w:rsidR="00856A1D" w14:paraId="3FDFE562" w14:textId="77777777" w:rsidTr="008663B5">
        <w:trPr>
          <w:jc w:val="center"/>
        </w:trPr>
        <w:tc>
          <w:tcPr>
            <w:tcW w:w="0" w:type="auto"/>
          </w:tcPr>
          <w:p w14:paraId="2BE8C789" w14:textId="6C9E5266" w:rsidR="00856A1D" w:rsidRDefault="00856A1D" w:rsidP="008663B5">
            <w:pPr>
              <w:jc w:val="right"/>
            </w:pPr>
            <w:r>
              <w:t>AGE</w:t>
            </w:r>
          </w:p>
        </w:tc>
        <w:tc>
          <w:tcPr>
            <w:tcW w:w="0" w:type="auto"/>
          </w:tcPr>
          <w:p w14:paraId="1C3BA6FE" w14:textId="10CC174E" w:rsidR="00856A1D" w:rsidRDefault="00856A1D" w:rsidP="008663B5">
            <w:pPr>
              <w:jc w:val="right"/>
            </w:pPr>
            <w:r>
              <w:t>AGE</w:t>
            </w:r>
          </w:p>
        </w:tc>
        <w:tc>
          <w:tcPr>
            <w:tcW w:w="0" w:type="auto"/>
          </w:tcPr>
          <w:p w14:paraId="14E13990" w14:textId="008AD6EC" w:rsidR="00856A1D" w:rsidRDefault="00CA1341" w:rsidP="008663B5">
            <w:pPr>
              <w:jc w:val="right"/>
            </w:pPr>
            <w:r>
              <w:t>S001200</w:t>
            </w:r>
          </w:p>
        </w:tc>
        <w:tc>
          <w:tcPr>
            <w:tcW w:w="0" w:type="auto"/>
          </w:tcPr>
          <w:p w14:paraId="1F69FB71" w14:textId="7FAB9D59" w:rsidR="00856A1D" w:rsidRDefault="00CA1341" w:rsidP="008663B5">
            <w:pPr>
              <w:jc w:val="right"/>
            </w:pPr>
            <w:r w:rsidRPr="00CA1341">
              <w:t>waistline</w:t>
            </w:r>
          </w:p>
        </w:tc>
      </w:tr>
      <w:tr w:rsidR="00CA1341" w14:paraId="1A8A175D" w14:textId="77777777" w:rsidTr="008663B5">
        <w:trPr>
          <w:jc w:val="center"/>
        </w:trPr>
        <w:tc>
          <w:tcPr>
            <w:tcW w:w="0" w:type="auto"/>
          </w:tcPr>
          <w:p w14:paraId="0B6FB772" w14:textId="30FA80BB" w:rsidR="00CA1341" w:rsidRDefault="00CA1341" w:rsidP="00CA1341">
            <w:pPr>
              <w:jc w:val="right"/>
            </w:pPr>
            <w:r>
              <w:t>L101600</w:t>
            </w:r>
          </w:p>
        </w:tc>
        <w:tc>
          <w:tcPr>
            <w:tcW w:w="0" w:type="auto"/>
          </w:tcPr>
          <w:p w14:paraId="57DD57E5" w14:textId="16AFD328" w:rsidR="00CA1341" w:rsidRDefault="00CA1341" w:rsidP="00CA1341">
            <w:pPr>
              <w:jc w:val="right"/>
            </w:pPr>
            <w:r w:rsidRPr="00856A1D">
              <w:t>alkaline phosphatase</w:t>
            </w:r>
          </w:p>
        </w:tc>
        <w:tc>
          <w:tcPr>
            <w:tcW w:w="0" w:type="auto"/>
          </w:tcPr>
          <w:p w14:paraId="4C3A9FB2" w14:textId="735C00F7" w:rsidR="00CA1341" w:rsidRDefault="00CA1341" w:rsidP="00CA1341">
            <w:pPr>
              <w:jc w:val="right"/>
            </w:pPr>
            <w:r>
              <w:t>S010102</w:t>
            </w:r>
          </w:p>
        </w:tc>
        <w:tc>
          <w:tcPr>
            <w:tcW w:w="0" w:type="auto"/>
          </w:tcPr>
          <w:p w14:paraId="000D5532" w14:textId="3A70E205" w:rsidR="00CA1341" w:rsidRDefault="00CA1341" w:rsidP="00CA1341">
            <w:pPr>
              <w:jc w:val="right"/>
            </w:pPr>
            <w:r w:rsidRPr="00CA1341">
              <w:t>Intraocular Pressure</w:t>
            </w:r>
          </w:p>
        </w:tc>
      </w:tr>
      <w:tr w:rsidR="00CA1341" w14:paraId="53049C6B" w14:textId="77777777" w:rsidTr="008663B5">
        <w:trPr>
          <w:jc w:val="center"/>
        </w:trPr>
        <w:tc>
          <w:tcPr>
            <w:tcW w:w="0" w:type="auto"/>
          </w:tcPr>
          <w:p w14:paraId="3EAF071B" w14:textId="4DB7469B" w:rsidR="00CA1341" w:rsidRDefault="00CA1341" w:rsidP="00CA1341">
            <w:pPr>
              <w:jc w:val="right"/>
            </w:pPr>
            <w:r>
              <w:t>L101400</w:t>
            </w:r>
          </w:p>
        </w:tc>
        <w:tc>
          <w:tcPr>
            <w:tcW w:w="0" w:type="auto"/>
          </w:tcPr>
          <w:p w14:paraId="5BB06068" w14:textId="5FC81652" w:rsidR="00CA1341" w:rsidRDefault="00CA1341" w:rsidP="00CA1341">
            <w:pPr>
              <w:jc w:val="right"/>
            </w:pPr>
            <w:r w:rsidRPr="00856A1D">
              <w:t>LDH</w:t>
            </w:r>
          </w:p>
        </w:tc>
        <w:tc>
          <w:tcPr>
            <w:tcW w:w="0" w:type="auto"/>
          </w:tcPr>
          <w:p w14:paraId="186F55FE" w14:textId="6DBD2202" w:rsidR="00CA1341" w:rsidRDefault="00777687" w:rsidP="00CA1341">
            <w:pPr>
              <w:jc w:val="right"/>
            </w:pPr>
            <w:r>
              <w:t>S000200</w:t>
            </w:r>
          </w:p>
        </w:tc>
        <w:tc>
          <w:tcPr>
            <w:tcW w:w="0" w:type="auto"/>
          </w:tcPr>
          <w:p w14:paraId="0242AD72" w14:textId="6FA4A997" w:rsidR="00CA1341" w:rsidRDefault="00777687" w:rsidP="00CA1341">
            <w:pPr>
              <w:jc w:val="right"/>
            </w:pPr>
            <w:r w:rsidRPr="00777687">
              <w:t>weight (Weight)</w:t>
            </w:r>
          </w:p>
        </w:tc>
      </w:tr>
      <w:tr w:rsidR="00CA1341" w14:paraId="3387E2B9" w14:textId="77777777" w:rsidTr="008663B5">
        <w:trPr>
          <w:jc w:val="center"/>
        </w:trPr>
        <w:tc>
          <w:tcPr>
            <w:tcW w:w="0" w:type="auto"/>
          </w:tcPr>
          <w:p w14:paraId="3B04E1E0" w14:textId="0FFF5D23" w:rsidR="00CA1341" w:rsidRDefault="00CA1341" w:rsidP="00CA1341">
            <w:pPr>
              <w:jc w:val="right"/>
            </w:pPr>
            <w:r w:rsidRPr="00CA1341">
              <w:t>L100100</w:t>
            </w:r>
          </w:p>
        </w:tc>
        <w:tc>
          <w:tcPr>
            <w:tcW w:w="0" w:type="auto"/>
          </w:tcPr>
          <w:p w14:paraId="455A1EA0" w14:textId="1BA2672F" w:rsidR="00CA1341" w:rsidRDefault="00CA1341" w:rsidP="00CA1341">
            <w:pPr>
              <w:jc w:val="right"/>
            </w:pPr>
            <w:r w:rsidRPr="00CA1341">
              <w:t>Total-Protein</w:t>
            </w:r>
          </w:p>
        </w:tc>
        <w:tc>
          <w:tcPr>
            <w:tcW w:w="0" w:type="auto"/>
          </w:tcPr>
          <w:p w14:paraId="2D55A835" w14:textId="36E5930B" w:rsidR="00CA1341" w:rsidRDefault="00777687" w:rsidP="00CA1341">
            <w:pPr>
              <w:jc w:val="right"/>
            </w:pPr>
            <w:r>
              <w:t>L100300</w:t>
            </w:r>
          </w:p>
        </w:tc>
        <w:tc>
          <w:tcPr>
            <w:tcW w:w="0" w:type="auto"/>
          </w:tcPr>
          <w:p w14:paraId="4A22C90D" w14:textId="16FBDB86" w:rsidR="00CA1341" w:rsidRDefault="00777687" w:rsidP="00CA1341">
            <w:pPr>
              <w:jc w:val="right"/>
            </w:pPr>
            <w:r w:rsidRPr="00777687">
              <w:t>Globulin</w:t>
            </w:r>
          </w:p>
        </w:tc>
      </w:tr>
      <w:tr w:rsidR="00CA1341" w14:paraId="4E540315" w14:textId="77777777" w:rsidTr="008663B5">
        <w:trPr>
          <w:jc w:val="center"/>
        </w:trPr>
        <w:tc>
          <w:tcPr>
            <w:tcW w:w="0" w:type="auto"/>
          </w:tcPr>
          <w:p w14:paraId="609C1FE6" w14:textId="5268C860" w:rsidR="00CA1341" w:rsidRDefault="00CA1341" w:rsidP="00CA1341">
            <w:pPr>
              <w:jc w:val="right"/>
            </w:pPr>
            <w:r>
              <w:t>L102900</w:t>
            </w:r>
          </w:p>
        </w:tc>
        <w:tc>
          <w:tcPr>
            <w:tcW w:w="0" w:type="auto"/>
          </w:tcPr>
          <w:p w14:paraId="608091FF" w14:textId="739FEA16" w:rsidR="00CA1341" w:rsidRDefault="00CA1341" w:rsidP="00CA1341">
            <w:pPr>
              <w:jc w:val="right"/>
            </w:pPr>
            <w:r w:rsidRPr="00CA1341">
              <w:t>total cholesterol</w:t>
            </w:r>
          </w:p>
        </w:tc>
        <w:tc>
          <w:tcPr>
            <w:tcW w:w="0" w:type="auto"/>
          </w:tcPr>
          <w:p w14:paraId="3F6DBC81" w14:textId="49DF96AB" w:rsidR="00CA1341" w:rsidRDefault="00880884" w:rsidP="00CA1341">
            <w:pPr>
              <w:jc w:val="right"/>
            </w:pPr>
            <w:r w:rsidRPr="00880884">
              <w:t>L190300</w:t>
            </w:r>
          </w:p>
        </w:tc>
        <w:tc>
          <w:tcPr>
            <w:tcW w:w="0" w:type="auto"/>
          </w:tcPr>
          <w:p w14:paraId="6FE564AC" w14:textId="4DAAF254" w:rsidR="00CA1341" w:rsidRDefault="00880884" w:rsidP="00CA1341">
            <w:pPr>
              <w:jc w:val="right"/>
            </w:pPr>
            <w:r w:rsidRPr="00880884">
              <w:t>red blood cells</w:t>
            </w:r>
          </w:p>
        </w:tc>
      </w:tr>
    </w:tbl>
    <w:p w14:paraId="46DF45A4" w14:textId="1B943A4D" w:rsidR="00C20A5B" w:rsidRDefault="00905F7F" w:rsidP="0094560E"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208D5658" wp14:editId="0DC83187">
                <wp:simplePos x="0" y="0"/>
                <wp:positionH relativeFrom="column">
                  <wp:posOffset>0</wp:posOffset>
                </wp:positionH>
                <wp:positionV relativeFrom="paragraph">
                  <wp:posOffset>283155</wp:posOffset>
                </wp:positionV>
                <wp:extent cx="5476792" cy="2969895"/>
                <wp:effectExtent l="0" t="0" r="0" b="1905"/>
                <wp:wrapSquare wrapText="bothSides"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76792" cy="2969895"/>
                          <a:chOff x="0" y="0"/>
                          <a:chExt cx="5476792" cy="2969895"/>
                        </a:xfrm>
                      </wpg:grpSpPr>
                      <wpg:grpSp>
                        <wpg:cNvPr id="68" name="Group 68"/>
                        <wpg:cNvGrpSpPr/>
                        <wpg:grpSpPr>
                          <a:xfrm>
                            <a:off x="0" y="0"/>
                            <a:ext cx="5476792" cy="2647950"/>
                            <a:chOff x="0" y="0"/>
                            <a:chExt cx="5476792" cy="2647950"/>
                          </a:xfrm>
                        </wpg:grpSpPr>
                        <pic:pic xmlns:pic="http://schemas.openxmlformats.org/drawingml/2006/picture">
                          <pic:nvPicPr>
                            <pic:cNvPr id="66" name="Picture 6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28775" cy="2647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7" name="Picture 6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81092" y="0"/>
                              <a:ext cx="3695700" cy="256222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69" name="Text Box 69"/>
                        <wps:cNvSpPr txBox="1"/>
                        <wps:spPr>
                          <a:xfrm>
                            <a:off x="0" y="2703195"/>
                            <a:ext cx="547560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9BBDB98" w14:textId="357031E0" w:rsidR="00905F7F" w:rsidRPr="00B72CC6" w:rsidRDefault="00905F7F" w:rsidP="00905F7F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14</w:t>
                              </w:r>
                              <w:r>
                                <w:fldChar w:fldCharType="end"/>
                              </w:r>
                              <w:r>
                                <w:t xml:space="preserve"> Corre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08D5658" id="Group 70" o:spid="_x0000_s1091" style="position:absolute;margin-left:0;margin-top:22.3pt;width:431.25pt;height:233.85pt;z-index:251714560" coordsize="54767,296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">
                <v:group id="Group 68" o:spid="_x0000_s1092" style="position:absolute;width:54767;height:26479" coordsize="54767,26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<v:shape id="Picture 66" o:spid="_x0000_s1093" type="#_x0000_t75" style="position:absolute;width:16287;height:264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">
                    <v:imagedata r:id="rId59" o:title=""/>
                  </v:shape>
                  <v:shape id="Picture 67" o:spid="_x0000_s1094" type="#_x0000_t75" style="position:absolute;left:17810;width:36957;height:25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">
                    <v:imagedata r:id="rId60" o:title=""/>
                  </v:shape>
                </v:group>
                <v:shape id="Text Box 69" o:spid="_x0000_s1095" type="#_x0000_t202" style="position:absolute;top:27031;width:5475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" stroked="f">
                  <v:textbox style="mso-fit-shape-to-text:t" inset="0,0,0,0">
                    <w:txbxContent>
                      <w:p w14:paraId="19BBDB98" w14:textId="357031E0" w:rsidR="00905F7F" w:rsidRPr="00B72CC6" w:rsidRDefault="00905F7F" w:rsidP="00905F7F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14</w:t>
                        </w:r>
                        <w:r>
                          <w:fldChar w:fldCharType="end"/>
                        </w:r>
                        <w:r>
                          <w:t xml:space="preserve"> Correla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bookmarkEnd w:id="0"/>
    </w:p>
    <w:p w14:paraId="7CC2994C" w14:textId="25E6D41A" w:rsidR="00C20A5B" w:rsidRDefault="00905F7F" w:rsidP="0094560E">
      <w:r w:rsidRPr="00905F7F">
        <w:rPr>
          <w:noProof/>
        </w:rPr>
        <w:t xml:space="preserve"> </w:t>
      </w:r>
    </w:p>
    <w:p w14:paraId="585696DC" w14:textId="0CE6615F" w:rsidR="00C20A5B" w:rsidRDefault="00C20A5B" w:rsidP="0094560E"/>
    <w:p w14:paraId="7D323F1E" w14:textId="77777777" w:rsidR="00C20A5B" w:rsidRPr="00515A77" w:rsidRDefault="00C20A5B" w:rsidP="0094560E">
      <w:pPr>
        <w:rPr>
          <w:rFonts w:ascii="Courier New" w:eastAsia="Times New Roman" w:hAnsi="Courier New" w:cs="Courier New"/>
          <w:color w:val="000000"/>
          <w:sz w:val="21"/>
          <w:szCs w:val="21"/>
        </w:rPr>
      </w:pPr>
    </w:p>
    <w:sectPr w:rsidR="00C20A5B" w:rsidRPr="00515A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004A9"/>
    <w:multiLevelType w:val="hybridMultilevel"/>
    <w:tmpl w:val="FE2C6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0634D"/>
    <w:multiLevelType w:val="hybridMultilevel"/>
    <w:tmpl w:val="7452C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67702"/>
    <w:multiLevelType w:val="hybridMultilevel"/>
    <w:tmpl w:val="AA90E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D1009"/>
    <w:multiLevelType w:val="hybridMultilevel"/>
    <w:tmpl w:val="A9A48B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0B7251"/>
    <w:multiLevelType w:val="hybridMultilevel"/>
    <w:tmpl w:val="DB644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E55D5"/>
    <w:multiLevelType w:val="hybridMultilevel"/>
    <w:tmpl w:val="15FE3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65D3A"/>
    <w:multiLevelType w:val="hybridMultilevel"/>
    <w:tmpl w:val="AE3E1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E55600"/>
    <w:multiLevelType w:val="hybridMultilevel"/>
    <w:tmpl w:val="A7DAD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6B63C5"/>
    <w:multiLevelType w:val="hybridMultilevel"/>
    <w:tmpl w:val="3FBC9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100C5"/>
    <w:multiLevelType w:val="hybridMultilevel"/>
    <w:tmpl w:val="8466D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C8250E"/>
    <w:multiLevelType w:val="hybridMultilevel"/>
    <w:tmpl w:val="7CF0A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62CBC"/>
    <w:multiLevelType w:val="hybridMultilevel"/>
    <w:tmpl w:val="B47EE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2A1591"/>
    <w:multiLevelType w:val="hybridMultilevel"/>
    <w:tmpl w:val="40DEF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AE1994"/>
    <w:multiLevelType w:val="hybridMultilevel"/>
    <w:tmpl w:val="D1181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3C67EC"/>
    <w:multiLevelType w:val="hybridMultilevel"/>
    <w:tmpl w:val="2CD65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A318D0"/>
    <w:multiLevelType w:val="hybridMultilevel"/>
    <w:tmpl w:val="4C629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10"/>
  </w:num>
  <w:num w:numId="5">
    <w:abstractNumId w:val="9"/>
  </w:num>
  <w:num w:numId="6">
    <w:abstractNumId w:val="13"/>
  </w:num>
  <w:num w:numId="7">
    <w:abstractNumId w:val="2"/>
  </w:num>
  <w:num w:numId="8">
    <w:abstractNumId w:val="14"/>
  </w:num>
  <w:num w:numId="9">
    <w:abstractNumId w:val="12"/>
  </w:num>
  <w:num w:numId="10">
    <w:abstractNumId w:val="0"/>
  </w:num>
  <w:num w:numId="11">
    <w:abstractNumId w:val="15"/>
  </w:num>
  <w:num w:numId="12">
    <w:abstractNumId w:val="11"/>
  </w:num>
  <w:num w:numId="13">
    <w:abstractNumId w:val="6"/>
  </w:num>
  <w:num w:numId="14">
    <w:abstractNumId w:val="4"/>
  </w:num>
  <w:num w:numId="15">
    <w:abstractNumId w:val="1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zcxtzA2MzAxMjNS0lEKTi0uzszPAykwrAUA6SZYbywAAAA="/>
  </w:docVars>
  <w:rsids>
    <w:rsidRoot w:val="003A53BF"/>
    <w:rsid w:val="00005ABE"/>
    <w:rsid w:val="00023C30"/>
    <w:rsid w:val="000D0D2E"/>
    <w:rsid w:val="000D1141"/>
    <w:rsid w:val="001676C0"/>
    <w:rsid w:val="00192A69"/>
    <w:rsid w:val="00192BB9"/>
    <w:rsid w:val="00194A27"/>
    <w:rsid w:val="001E1DDE"/>
    <w:rsid w:val="001F5CF7"/>
    <w:rsid w:val="00217B44"/>
    <w:rsid w:val="002348D7"/>
    <w:rsid w:val="00242374"/>
    <w:rsid w:val="00283218"/>
    <w:rsid w:val="00283C5D"/>
    <w:rsid w:val="002E6BEB"/>
    <w:rsid w:val="00307227"/>
    <w:rsid w:val="003177A6"/>
    <w:rsid w:val="003572A1"/>
    <w:rsid w:val="00360CE6"/>
    <w:rsid w:val="00374F00"/>
    <w:rsid w:val="00382B5A"/>
    <w:rsid w:val="003831EF"/>
    <w:rsid w:val="003A0FA6"/>
    <w:rsid w:val="003A53BF"/>
    <w:rsid w:val="003E39AE"/>
    <w:rsid w:val="004531AE"/>
    <w:rsid w:val="004576D8"/>
    <w:rsid w:val="004838C8"/>
    <w:rsid w:val="004B5011"/>
    <w:rsid w:val="004D29FC"/>
    <w:rsid w:val="004D5605"/>
    <w:rsid w:val="005045F0"/>
    <w:rsid w:val="00515A77"/>
    <w:rsid w:val="005226EC"/>
    <w:rsid w:val="0059650D"/>
    <w:rsid w:val="005A7F89"/>
    <w:rsid w:val="005E4E8A"/>
    <w:rsid w:val="00621E62"/>
    <w:rsid w:val="0063031A"/>
    <w:rsid w:val="00637C5B"/>
    <w:rsid w:val="006471C0"/>
    <w:rsid w:val="00647C77"/>
    <w:rsid w:val="00697B2A"/>
    <w:rsid w:val="006A24B2"/>
    <w:rsid w:val="006A2DA7"/>
    <w:rsid w:val="006A3520"/>
    <w:rsid w:val="006A644D"/>
    <w:rsid w:val="006D3597"/>
    <w:rsid w:val="00717B39"/>
    <w:rsid w:val="00732A37"/>
    <w:rsid w:val="007376E9"/>
    <w:rsid w:val="0075228D"/>
    <w:rsid w:val="00764FB8"/>
    <w:rsid w:val="00777687"/>
    <w:rsid w:val="007810BA"/>
    <w:rsid w:val="007817DC"/>
    <w:rsid w:val="007D70F7"/>
    <w:rsid w:val="00850D3F"/>
    <w:rsid w:val="00856A1D"/>
    <w:rsid w:val="00856F92"/>
    <w:rsid w:val="00861677"/>
    <w:rsid w:val="008770E7"/>
    <w:rsid w:val="00880884"/>
    <w:rsid w:val="00905F7F"/>
    <w:rsid w:val="009124E0"/>
    <w:rsid w:val="00917431"/>
    <w:rsid w:val="009274A6"/>
    <w:rsid w:val="00942ADE"/>
    <w:rsid w:val="0094368A"/>
    <w:rsid w:val="0094560E"/>
    <w:rsid w:val="009C366D"/>
    <w:rsid w:val="009F06BA"/>
    <w:rsid w:val="009F3680"/>
    <w:rsid w:val="00A0542D"/>
    <w:rsid w:val="00A253ED"/>
    <w:rsid w:val="00A60381"/>
    <w:rsid w:val="00A71765"/>
    <w:rsid w:val="00A918CD"/>
    <w:rsid w:val="00B162E7"/>
    <w:rsid w:val="00B45880"/>
    <w:rsid w:val="00BE6DF4"/>
    <w:rsid w:val="00C20A5B"/>
    <w:rsid w:val="00C4247F"/>
    <w:rsid w:val="00C71FF2"/>
    <w:rsid w:val="00C90F14"/>
    <w:rsid w:val="00CA1341"/>
    <w:rsid w:val="00CA14C9"/>
    <w:rsid w:val="00D10359"/>
    <w:rsid w:val="00D5269D"/>
    <w:rsid w:val="00D8724F"/>
    <w:rsid w:val="00DC32FB"/>
    <w:rsid w:val="00DE5250"/>
    <w:rsid w:val="00DE7BB3"/>
    <w:rsid w:val="00E251FE"/>
    <w:rsid w:val="00E44F33"/>
    <w:rsid w:val="00E77E8C"/>
    <w:rsid w:val="00EF27F9"/>
    <w:rsid w:val="00EF376E"/>
    <w:rsid w:val="00F02346"/>
    <w:rsid w:val="00F25737"/>
    <w:rsid w:val="00F31C3C"/>
    <w:rsid w:val="00F758F8"/>
    <w:rsid w:val="00F92669"/>
    <w:rsid w:val="00F95537"/>
    <w:rsid w:val="00FA3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87A80"/>
  <w15:chartTrackingRefBased/>
  <w15:docId w15:val="{D05FF437-ADD4-4542-BC03-01A445C06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44F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0D2E"/>
    <w:pPr>
      <w:ind w:left="720"/>
      <w:contextualSpacing/>
    </w:pPr>
  </w:style>
  <w:style w:type="table" w:styleId="TableGrid">
    <w:name w:val="Table Grid"/>
    <w:basedOn w:val="TableNormal"/>
    <w:uiPriority w:val="39"/>
    <w:rsid w:val="003A0F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6038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E6BE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E6BEB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9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61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4</Pages>
  <Words>1087</Words>
  <Characters>619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ock</dc:creator>
  <cp:keywords/>
  <dc:description/>
  <cp:lastModifiedBy>Henock</cp:lastModifiedBy>
  <cp:revision>103</cp:revision>
  <dcterms:created xsi:type="dcterms:W3CDTF">2019-10-10T10:37:00Z</dcterms:created>
  <dcterms:modified xsi:type="dcterms:W3CDTF">2019-10-10T15:10:00Z</dcterms:modified>
</cp:coreProperties>
</file>